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Narrow" w:hAnsi="Arial Narrow"/>
          <w:b/>
          <w:sz w:val="20"/>
          <w:szCs w:val="20"/>
        </w:rPr>
        <w:id w:val="143391479"/>
        <w:placeholder>
          <w:docPart w:val="DefaultPlaceholder_-1854013440"/>
        </w:placeholder>
        <w15:color w:val="FFFF99"/>
      </w:sdtPr>
      <w:sdtContent>
        <w:p w14:paraId="49EE1DEA" w14:textId="4520540F" w:rsidR="008A045C" w:rsidRDefault="008A045C" w:rsidP="00E22578">
          <w:pPr>
            <w:jc w:val="center"/>
            <w:rPr>
              <w:rFonts w:ascii="Arial Narrow" w:hAnsi="Arial Narrow"/>
              <w:b/>
              <w:sz w:val="20"/>
              <w:szCs w:val="20"/>
            </w:rPr>
          </w:pPr>
          <w:r>
            <w:rPr>
              <w:rFonts w:ascii="Arial Narrow" w:hAnsi="Arial Narrow"/>
              <w:b/>
              <w:sz w:val="20"/>
              <w:szCs w:val="20"/>
            </w:rPr>
            <w:t>School Name</w:t>
          </w:r>
        </w:p>
      </w:sdtContent>
    </w:sdt>
    <w:p w14:paraId="15837CEB" w14:textId="77777777" w:rsidR="008A045C" w:rsidRDefault="008A045C" w:rsidP="00E22578">
      <w:pPr>
        <w:jc w:val="center"/>
        <w:rPr>
          <w:rFonts w:ascii="Arial Narrow" w:hAnsi="Arial Narrow"/>
          <w:b/>
          <w:sz w:val="20"/>
          <w:szCs w:val="20"/>
        </w:rPr>
      </w:pPr>
    </w:p>
    <w:p w14:paraId="504752D6" w14:textId="4EFE86BA" w:rsidR="005270A8" w:rsidRPr="00EF3141" w:rsidRDefault="0035721A" w:rsidP="00E22578">
      <w:pPr>
        <w:jc w:val="center"/>
        <w:rPr>
          <w:rFonts w:ascii="Arial Narrow" w:hAnsi="Arial Narrow"/>
          <w:b/>
          <w:sz w:val="26"/>
          <w:szCs w:val="26"/>
        </w:rPr>
      </w:pPr>
      <w:r w:rsidRPr="00EF3141">
        <w:rPr>
          <w:rFonts w:ascii="Arial Narrow" w:hAnsi="Arial Narrow"/>
          <w:b/>
          <w:sz w:val="26"/>
          <w:szCs w:val="26"/>
        </w:rPr>
        <w:t xml:space="preserve">RESTORATIVE JUSTICE </w:t>
      </w:r>
      <w:r w:rsidR="00724C6C" w:rsidRPr="00EF3141">
        <w:rPr>
          <w:rFonts w:ascii="Arial Narrow" w:hAnsi="Arial Narrow"/>
          <w:b/>
          <w:sz w:val="26"/>
          <w:szCs w:val="26"/>
        </w:rPr>
        <w:t>TEACHER</w:t>
      </w:r>
    </w:p>
    <w:p w14:paraId="5B41B6C7" w14:textId="2B5A8660" w:rsidR="005270A8" w:rsidRPr="00EF3141" w:rsidRDefault="00AA300A" w:rsidP="00E22578">
      <w:pPr>
        <w:jc w:val="center"/>
        <w:rPr>
          <w:rFonts w:ascii="Arial Narrow" w:hAnsi="Arial Narrow"/>
          <w:sz w:val="20"/>
          <w:szCs w:val="20"/>
        </w:rPr>
      </w:pPr>
      <w:r w:rsidRPr="00EF3141">
        <w:rPr>
          <w:rFonts w:ascii="Arial Narrow" w:hAnsi="Arial Narrow"/>
          <w:sz w:val="20"/>
          <w:szCs w:val="20"/>
        </w:rPr>
        <w:t>Non-</w:t>
      </w:r>
      <w:r w:rsidR="00714149">
        <w:rPr>
          <w:rFonts w:ascii="Arial Narrow" w:hAnsi="Arial Narrow"/>
          <w:sz w:val="20"/>
          <w:szCs w:val="20"/>
        </w:rPr>
        <w:t>C</w:t>
      </w:r>
      <w:r w:rsidRPr="00EF3141">
        <w:rPr>
          <w:rFonts w:ascii="Arial Narrow" w:hAnsi="Arial Narrow"/>
          <w:sz w:val="20"/>
          <w:szCs w:val="20"/>
        </w:rPr>
        <w:t>lassroom</w:t>
      </w:r>
      <w:r w:rsidR="005270A8" w:rsidRPr="00EF3141">
        <w:rPr>
          <w:rFonts w:ascii="Arial Narrow" w:hAnsi="Arial Narrow"/>
          <w:sz w:val="20"/>
          <w:szCs w:val="20"/>
        </w:rPr>
        <w:t xml:space="preserve"> Assignment</w:t>
      </w:r>
      <w:r w:rsidRPr="00EF3141">
        <w:rPr>
          <w:rFonts w:ascii="Arial Narrow" w:hAnsi="Arial Narrow"/>
          <w:sz w:val="20"/>
          <w:szCs w:val="20"/>
        </w:rPr>
        <w:t>, Preparation Salary Table (0706</w:t>
      </w:r>
      <w:r w:rsidR="005270A8" w:rsidRPr="00EF3141">
        <w:rPr>
          <w:rFonts w:ascii="Arial Narrow" w:hAnsi="Arial Narrow"/>
          <w:sz w:val="20"/>
          <w:szCs w:val="20"/>
        </w:rPr>
        <w:t>)</w:t>
      </w:r>
    </w:p>
    <w:p w14:paraId="11605704" w14:textId="59FA0BBD" w:rsidR="00D13213" w:rsidRPr="00EF3141" w:rsidRDefault="00D13213" w:rsidP="00D13213">
      <w:pPr>
        <w:jc w:val="center"/>
        <w:rPr>
          <w:rFonts w:ascii="Arial Narrow" w:hAnsi="Arial Narrow"/>
          <w:sz w:val="20"/>
          <w:szCs w:val="20"/>
        </w:rPr>
      </w:pPr>
      <w:r w:rsidRPr="00EF3141">
        <w:rPr>
          <w:rFonts w:ascii="Arial Narrow" w:hAnsi="Arial Narrow"/>
          <w:sz w:val="20"/>
          <w:szCs w:val="20"/>
        </w:rPr>
        <w:t>(</w:t>
      </w:r>
      <w:sdt>
        <w:sdtPr>
          <w:rPr>
            <w:rFonts w:ascii="Arial Narrow" w:hAnsi="Arial Narrow"/>
            <w:sz w:val="20"/>
            <w:szCs w:val="20"/>
          </w:rPr>
          <w:id w:val="-784263284"/>
          <w:placeholder>
            <w:docPart w:val="DefaultPlaceholder_-1854013440"/>
          </w:placeholder>
          <w15:color w:val="FFFF99"/>
        </w:sdtPr>
        <w:sdtContent>
          <w:r w:rsidRPr="00EF3141">
            <w:rPr>
              <w:rFonts w:ascii="Arial Narrow" w:hAnsi="Arial Narrow"/>
              <w:sz w:val="20"/>
              <w:szCs w:val="20"/>
            </w:rPr>
            <w:t># Position</w:t>
          </w:r>
        </w:sdtContent>
      </w:sdt>
      <w:r w:rsidRPr="00EF3141">
        <w:rPr>
          <w:rFonts w:ascii="Arial Narrow" w:hAnsi="Arial Narrow"/>
          <w:sz w:val="20"/>
          <w:szCs w:val="20"/>
        </w:rPr>
        <w:t>)</w:t>
      </w:r>
    </w:p>
    <w:p w14:paraId="1CF6711E" w14:textId="77777777" w:rsidR="00D13213" w:rsidRPr="00EF3141" w:rsidRDefault="00D13213" w:rsidP="00D13213">
      <w:pPr>
        <w:jc w:val="center"/>
        <w:rPr>
          <w:rFonts w:ascii="Arial Narrow" w:hAnsi="Arial Narrow"/>
          <w:sz w:val="20"/>
          <w:szCs w:val="20"/>
        </w:rPr>
      </w:pPr>
      <w:r w:rsidRPr="00EF3141">
        <w:rPr>
          <w:rFonts w:ascii="Arial Narrow" w:hAnsi="Arial Narrow"/>
          <w:sz w:val="20"/>
          <w:szCs w:val="20"/>
        </w:rPr>
        <w:t xml:space="preserve">Posting Date: </w:t>
      </w:r>
      <w:sdt>
        <w:sdtPr>
          <w:rPr>
            <w:rFonts w:ascii="Arial Narrow" w:hAnsi="Arial Narrow"/>
            <w:sz w:val="20"/>
            <w:szCs w:val="20"/>
          </w:rPr>
          <w:id w:val="1726417711"/>
          <w:placeholder>
            <w:docPart w:val="E1696E5FCB4A47D389E86249AB57357F"/>
          </w:placeholder>
          <w15:color w:val="FFFF99"/>
          <w:date>
            <w:dateFormat w:val="M/d/yyyy"/>
            <w:lid w:val="en-US"/>
            <w:storeMappedDataAs w:val="dateTime"/>
            <w:calendar w:val="gregorian"/>
          </w:date>
        </w:sdtPr>
        <w:sdtContent>
          <w:r w:rsidRPr="00EF3141">
            <w:rPr>
              <w:rFonts w:ascii="Arial Narrow" w:hAnsi="Arial Narrow"/>
              <w:sz w:val="20"/>
              <w:szCs w:val="20"/>
            </w:rPr>
            <w:t>XX/XX/20XX</w:t>
          </w:r>
        </w:sdtContent>
      </w:sdt>
    </w:p>
    <w:p w14:paraId="7BCA5E89" w14:textId="77777777" w:rsidR="00A60221" w:rsidRPr="00EF3141" w:rsidRDefault="00A60221" w:rsidP="00833950">
      <w:pPr>
        <w:jc w:val="center"/>
        <w:rPr>
          <w:rFonts w:ascii="Arial Narrow" w:hAnsi="Arial Narrow"/>
          <w:sz w:val="20"/>
          <w:szCs w:val="20"/>
        </w:rPr>
      </w:pPr>
    </w:p>
    <w:p w14:paraId="5C57154F" w14:textId="45DB1B05" w:rsidR="004674E4" w:rsidRPr="00EF3141" w:rsidRDefault="000C237B" w:rsidP="006E44A8">
      <w:pPr>
        <w:rPr>
          <w:rFonts w:ascii="Arial Narrow" w:hAnsi="Arial Narrow" w:cs="Arial"/>
          <w:sz w:val="20"/>
          <w:szCs w:val="20"/>
        </w:rPr>
      </w:pPr>
      <w:r w:rsidRPr="00EF3141">
        <w:rPr>
          <w:rFonts w:ascii="Arial Narrow" w:hAnsi="Arial Narrow" w:cs="Arial"/>
          <w:sz w:val="20"/>
          <w:szCs w:val="20"/>
        </w:rPr>
        <w:t xml:space="preserve">Under the technical guidance of the </w:t>
      </w:r>
      <w:r w:rsidR="00AD338F" w:rsidRPr="00AD338F">
        <w:rPr>
          <w:rFonts w:ascii="Arial Narrow" w:hAnsi="Arial Narrow" w:cs="Arial"/>
          <w:sz w:val="20"/>
          <w:szCs w:val="20"/>
        </w:rPr>
        <w:t xml:space="preserve">Educational Transformation </w:t>
      </w:r>
      <w:r w:rsidR="004B1458">
        <w:rPr>
          <w:rFonts w:ascii="Arial Narrow" w:hAnsi="Arial Narrow" w:cs="Arial"/>
          <w:sz w:val="20"/>
          <w:szCs w:val="20"/>
        </w:rPr>
        <w:t xml:space="preserve">Office </w:t>
      </w:r>
      <w:r w:rsidR="00AD338F" w:rsidRPr="00AD338F">
        <w:rPr>
          <w:rFonts w:ascii="Arial Narrow" w:hAnsi="Arial Narrow" w:cs="Arial"/>
          <w:sz w:val="20"/>
          <w:szCs w:val="20"/>
        </w:rPr>
        <w:t>administrative designee</w:t>
      </w:r>
      <w:r w:rsidRPr="00EF3141">
        <w:rPr>
          <w:rFonts w:ascii="Arial Narrow" w:hAnsi="Arial Narrow" w:cs="Arial"/>
          <w:sz w:val="20"/>
          <w:szCs w:val="20"/>
        </w:rPr>
        <w:t xml:space="preserve"> and direct supervision of the school site administrato</w:t>
      </w:r>
      <w:r w:rsidR="003713E3" w:rsidRPr="00EF3141">
        <w:rPr>
          <w:rFonts w:ascii="Arial Narrow" w:hAnsi="Arial Narrow" w:cs="Arial"/>
          <w:sz w:val="20"/>
          <w:szCs w:val="20"/>
        </w:rPr>
        <w:t>r, t</w:t>
      </w:r>
      <w:r w:rsidR="004674E4" w:rsidRPr="00EF3141">
        <w:rPr>
          <w:rFonts w:ascii="Arial Narrow" w:hAnsi="Arial Narrow" w:cs="Arial"/>
          <w:sz w:val="20"/>
          <w:szCs w:val="20"/>
        </w:rPr>
        <w:t>he Restorative Justice Teacher will</w:t>
      </w:r>
      <w:r w:rsidR="006629BE" w:rsidRPr="00EF3141">
        <w:rPr>
          <w:rFonts w:ascii="Arial Narrow" w:hAnsi="Arial Narrow" w:cs="Arial"/>
          <w:sz w:val="20"/>
          <w:szCs w:val="20"/>
        </w:rPr>
        <w:t xml:space="preserve"> c</w:t>
      </w:r>
      <w:r w:rsidR="004674E4" w:rsidRPr="00EF3141">
        <w:rPr>
          <w:rFonts w:ascii="Arial Narrow" w:hAnsi="Arial Narrow" w:cs="Arial"/>
          <w:sz w:val="20"/>
          <w:szCs w:val="20"/>
        </w:rPr>
        <w:t>oordinate the implementation and evaluation of the LAUSD Restorative Justice Implementation Plan</w:t>
      </w:r>
      <w:r w:rsidR="006629BE" w:rsidRPr="00EF3141">
        <w:rPr>
          <w:rFonts w:ascii="Arial Narrow" w:hAnsi="Arial Narrow" w:cs="Arial"/>
          <w:sz w:val="20"/>
          <w:szCs w:val="20"/>
        </w:rPr>
        <w:t>. The Restorative Justice</w:t>
      </w:r>
      <w:r w:rsidR="009A5EF3" w:rsidRPr="00EF3141">
        <w:rPr>
          <w:rFonts w:ascii="Arial Narrow" w:hAnsi="Arial Narrow" w:cs="Arial"/>
          <w:sz w:val="20"/>
          <w:szCs w:val="20"/>
        </w:rPr>
        <w:t xml:space="preserve"> Teacher</w:t>
      </w:r>
      <w:r w:rsidR="006629BE" w:rsidRPr="00EF3141">
        <w:rPr>
          <w:rFonts w:ascii="Arial Narrow" w:hAnsi="Arial Narrow" w:cs="Arial"/>
          <w:sz w:val="20"/>
          <w:szCs w:val="20"/>
        </w:rPr>
        <w:t xml:space="preserve"> will w</w:t>
      </w:r>
      <w:r w:rsidR="004674E4" w:rsidRPr="00EF3141">
        <w:rPr>
          <w:rFonts w:ascii="Arial Narrow" w:hAnsi="Arial Narrow" w:cs="Arial"/>
          <w:sz w:val="20"/>
          <w:szCs w:val="20"/>
        </w:rPr>
        <w:t>ork collaboratively with all school stakeholders to plan and support the implementation of the Discipline</w:t>
      </w:r>
      <w:r w:rsidR="006629BE" w:rsidRPr="00EF3141">
        <w:rPr>
          <w:rFonts w:ascii="Arial Narrow" w:hAnsi="Arial Narrow" w:cs="Arial"/>
          <w:sz w:val="20"/>
          <w:szCs w:val="20"/>
        </w:rPr>
        <w:t xml:space="preserve"> </w:t>
      </w:r>
      <w:r w:rsidR="004674E4" w:rsidRPr="00EF3141">
        <w:rPr>
          <w:rFonts w:ascii="Arial Narrow" w:hAnsi="Arial Narrow" w:cs="Arial"/>
          <w:sz w:val="20"/>
          <w:szCs w:val="20"/>
        </w:rPr>
        <w:t>Foundation Policy to create a paradigm shift in the school culture that utilizes a restorative framework</w:t>
      </w:r>
      <w:r w:rsidR="006629BE" w:rsidRPr="00EF3141">
        <w:rPr>
          <w:rFonts w:ascii="Arial Narrow" w:hAnsi="Arial Narrow" w:cs="Arial"/>
          <w:sz w:val="20"/>
          <w:szCs w:val="20"/>
        </w:rPr>
        <w:t>.</w:t>
      </w:r>
    </w:p>
    <w:p w14:paraId="6808E0DC" w14:textId="77777777" w:rsidR="00315085" w:rsidRPr="00EF3141" w:rsidRDefault="00315085" w:rsidP="005270A8">
      <w:pPr>
        <w:rPr>
          <w:rFonts w:ascii="Arial Narrow" w:hAnsi="Arial Narrow"/>
          <w:b/>
          <w:sz w:val="20"/>
          <w:szCs w:val="20"/>
        </w:rPr>
      </w:pPr>
    </w:p>
    <w:p w14:paraId="2AD6B7D9" w14:textId="6FB9E3FF" w:rsidR="00315085" w:rsidRPr="00EF3141" w:rsidRDefault="00C61151" w:rsidP="00FF1314">
      <w:pPr>
        <w:rPr>
          <w:rFonts w:ascii="Arial Narrow" w:hAnsi="Arial Narrow"/>
          <w:b/>
          <w:sz w:val="20"/>
          <w:szCs w:val="20"/>
        </w:rPr>
      </w:pPr>
      <w:r w:rsidRPr="00EF3141">
        <w:rPr>
          <w:rFonts w:ascii="Arial Narrow" w:hAnsi="Arial Narrow"/>
          <w:b/>
          <w:sz w:val="20"/>
          <w:szCs w:val="20"/>
        </w:rPr>
        <w:t>Primary Duties/</w:t>
      </w:r>
      <w:r w:rsidR="005270A8" w:rsidRPr="00EF3141">
        <w:rPr>
          <w:rFonts w:ascii="Arial Narrow" w:hAnsi="Arial Narrow"/>
          <w:b/>
          <w:sz w:val="20"/>
          <w:szCs w:val="20"/>
        </w:rPr>
        <w:t>Responsibilities:</w:t>
      </w:r>
    </w:p>
    <w:p w14:paraId="5657BC11" w14:textId="5E23E4F5" w:rsidR="005611A3" w:rsidRPr="00EF3141" w:rsidRDefault="005611A3" w:rsidP="00315085">
      <w:pPr>
        <w:pStyle w:val="ListParagraph"/>
        <w:numPr>
          <w:ilvl w:val="0"/>
          <w:numId w:val="21"/>
        </w:numPr>
        <w:rPr>
          <w:rFonts w:ascii="Arial Narrow" w:hAnsi="Arial Narrow"/>
          <w:sz w:val="20"/>
          <w:szCs w:val="20"/>
        </w:rPr>
      </w:pPr>
      <w:r w:rsidRPr="00EF3141">
        <w:rPr>
          <w:rFonts w:ascii="Arial Narrow" w:hAnsi="Arial Narrow"/>
          <w:sz w:val="20"/>
          <w:szCs w:val="20"/>
        </w:rPr>
        <w:t>Provides support to teachers in implementing School Wide Positive Behavior Intervention and Support in their classrooms.</w:t>
      </w:r>
    </w:p>
    <w:p w14:paraId="7ED6CA83" w14:textId="77777777" w:rsidR="00E84F8C" w:rsidRPr="00EF3141" w:rsidRDefault="00E84F8C" w:rsidP="00E84F8C">
      <w:pPr>
        <w:pStyle w:val="ListParagraph"/>
        <w:numPr>
          <w:ilvl w:val="0"/>
          <w:numId w:val="21"/>
        </w:numPr>
        <w:rPr>
          <w:rFonts w:ascii="Arial Narrow" w:hAnsi="Arial Narrow"/>
          <w:sz w:val="20"/>
          <w:szCs w:val="20"/>
        </w:rPr>
      </w:pPr>
      <w:r w:rsidRPr="00EF3141">
        <w:rPr>
          <w:rFonts w:ascii="Arial Narrow" w:hAnsi="Arial Narrow"/>
          <w:sz w:val="20"/>
          <w:szCs w:val="20"/>
        </w:rPr>
        <w:t xml:space="preserve">Develops lesson </w:t>
      </w:r>
      <w:r w:rsidR="00D65DEB" w:rsidRPr="00EF3141">
        <w:rPr>
          <w:rFonts w:ascii="Arial Narrow" w:hAnsi="Arial Narrow"/>
          <w:sz w:val="20"/>
          <w:szCs w:val="20"/>
        </w:rPr>
        <w:t>plans to support R</w:t>
      </w:r>
      <w:r w:rsidRPr="00EF3141">
        <w:rPr>
          <w:rFonts w:ascii="Arial Narrow" w:hAnsi="Arial Narrow"/>
          <w:sz w:val="20"/>
          <w:szCs w:val="20"/>
        </w:rPr>
        <w:t>estorative</w:t>
      </w:r>
      <w:r w:rsidR="00D65DEB" w:rsidRPr="00EF3141">
        <w:rPr>
          <w:rFonts w:ascii="Arial Narrow" w:hAnsi="Arial Narrow"/>
          <w:sz w:val="20"/>
          <w:szCs w:val="20"/>
        </w:rPr>
        <w:t xml:space="preserve"> Justice</w:t>
      </w:r>
      <w:r w:rsidRPr="00EF3141">
        <w:rPr>
          <w:rFonts w:ascii="Arial Narrow" w:hAnsi="Arial Narrow"/>
          <w:sz w:val="20"/>
          <w:szCs w:val="20"/>
        </w:rPr>
        <w:t xml:space="preserve"> </w:t>
      </w:r>
      <w:r w:rsidR="004650C8" w:rsidRPr="00EF3141">
        <w:rPr>
          <w:rFonts w:ascii="Arial Narrow" w:hAnsi="Arial Narrow"/>
          <w:sz w:val="20"/>
          <w:szCs w:val="20"/>
        </w:rPr>
        <w:t>practices</w:t>
      </w:r>
      <w:r w:rsidRPr="00EF3141">
        <w:rPr>
          <w:rFonts w:ascii="Arial Narrow" w:hAnsi="Arial Narrow"/>
          <w:sz w:val="20"/>
          <w:szCs w:val="20"/>
        </w:rPr>
        <w:t xml:space="preserve"> and community building in classrooms.</w:t>
      </w:r>
    </w:p>
    <w:p w14:paraId="11240AD7" w14:textId="77777777" w:rsidR="00724C6C" w:rsidRPr="00EF3141" w:rsidRDefault="00724C6C" w:rsidP="00724C6C">
      <w:pPr>
        <w:pStyle w:val="ListParagraph"/>
        <w:numPr>
          <w:ilvl w:val="0"/>
          <w:numId w:val="21"/>
        </w:numPr>
        <w:rPr>
          <w:rFonts w:ascii="Arial Narrow" w:hAnsi="Arial Narrow"/>
          <w:sz w:val="20"/>
          <w:szCs w:val="20"/>
        </w:rPr>
      </w:pPr>
      <w:r w:rsidRPr="00EF3141">
        <w:rPr>
          <w:rFonts w:ascii="Arial Narrow" w:hAnsi="Arial Narrow"/>
          <w:sz w:val="20"/>
          <w:szCs w:val="20"/>
        </w:rPr>
        <w:t xml:space="preserve">Conducts demonstration lessons on classroom management techniques, Restorative Justice practices, interpersonal skills and conflict resolution. </w:t>
      </w:r>
    </w:p>
    <w:p w14:paraId="2EC08856" w14:textId="77777777" w:rsidR="00E84F8C" w:rsidRPr="00EF3141" w:rsidRDefault="00E84F8C" w:rsidP="00E84F8C">
      <w:pPr>
        <w:pStyle w:val="ListParagraph"/>
        <w:numPr>
          <w:ilvl w:val="0"/>
          <w:numId w:val="21"/>
        </w:numPr>
        <w:rPr>
          <w:rFonts w:ascii="Arial Narrow" w:hAnsi="Arial Narrow"/>
          <w:sz w:val="20"/>
          <w:szCs w:val="20"/>
        </w:rPr>
      </w:pPr>
      <w:r w:rsidRPr="00EF3141">
        <w:rPr>
          <w:rFonts w:ascii="Arial Narrow" w:hAnsi="Arial Narrow"/>
          <w:sz w:val="20"/>
          <w:szCs w:val="20"/>
        </w:rPr>
        <w:t>Co-teaches and conducts community building circles with te</w:t>
      </w:r>
      <w:r w:rsidR="00D65DEB" w:rsidRPr="00EF3141">
        <w:rPr>
          <w:rFonts w:ascii="Arial Narrow" w:hAnsi="Arial Narrow"/>
          <w:sz w:val="20"/>
          <w:szCs w:val="20"/>
        </w:rPr>
        <w:t>achers in developing Restorative Justice</w:t>
      </w:r>
      <w:r w:rsidRPr="00EF3141">
        <w:rPr>
          <w:rFonts w:ascii="Arial Narrow" w:hAnsi="Arial Narrow"/>
          <w:sz w:val="20"/>
          <w:szCs w:val="20"/>
        </w:rPr>
        <w:t xml:space="preserve"> practices.</w:t>
      </w:r>
    </w:p>
    <w:p w14:paraId="2B3B27DB" w14:textId="77777777" w:rsidR="00E84F8C" w:rsidRPr="00EF3141" w:rsidRDefault="00E84F8C" w:rsidP="00E84F8C">
      <w:pPr>
        <w:pStyle w:val="ListParagraph"/>
        <w:numPr>
          <w:ilvl w:val="0"/>
          <w:numId w:val="21"/>
        </w:numPr>
        <w:rPr>
          <w:rFonts w:ascii="Arial Narrow" w:hAnsi="Arial Narrow"/>
          <w:sz w:val="20"/>
          <w:szCs w:val="20"/>
        </w:rPr>
      </w:pPr>
      <w:r w:rsidRPr="00EF3141">
        <w:rPr>
          <w:rFonts w:ascii="Arial Narrow" w:hAnsi="Arial Narrow"/>
          <w:sz w:val="20"/>
          <w:szCs w:val="20"/>
        </w:rPr>
        <w:t xml:space="preserve">Supports </w:t>
      </w:r>
      <w:r w:rsidR="00E46214" w:rsidRPr="00EF3141">
        <w:rPr>
          <w:rFonts w:ascii="Arial Narrow" w:hAnsi="Arial Narrow"/>
          <w:sz w:val="20"/>
          <w:szCs w:val="20"/>
        </w:rPr>
        <w:t xml:space="preserve">school </w:t>
      </w:r>
      <w:r w:rsidRPr="00EF3141">
        <w:rPr>
          <w:rFonts w:ascii="Arial Narrow" w:hAnsi="Arial Narrow"/>
          <w:sz w:val="20"/>
          <w:szCs w:val="20"/>
        </w:rPr>
        <w:t xml:space="preserve">staff (teachers and administrators) in creating protocols to develop shared classroom values </w:t>
      </w:r>
      <w:r w:rsidR="00FA6BEC" w:rsidRPr="00EF3141">
        <w:rPr>
          <w:rFonts w:ascii="Arial Narrow" w:hAnsi="Arial Narrow"/>
          <w:sz w:val="20"/>
          <w:szCs w:val="20"/>
        </w:rPr>
        <w:t xml:space="preserve">that </w:t>
      </w:r>
      <w:r w:rsidRPr="00EF3141">
        <w:rPr>
          <w:rFonts w:ascii="Arial Narrow" w:hAnsi="Arial Narrow"/>
          <w:sz w:val="20"/>
          <w:szCs w:val="20"/>
        </w:rPr>
        <w:t>proactively address student issues, infractions and concerns.</w:t>
      </w:r>
    </w:p>
    <w:p w14:paraId="1774C385" w14:textId="77777777" w:rsidR="00FA6BEC" w:rsidRPr="00EF3141" w:rsidRDefault="00FA6BEC" w:rsidP="00E84F8C">
      <w:pPr>
        <w:pStyle w:val="ListParagraph"/>
        <w:numPr>
          <w:ilvl w:val="0"/>
          <w:numId w:val="21"/>
        </w:numPr>
        <w:rPr>
          <w:rFonts w:ascii="Arial Narrow" w:hAnsi="Arial Narrow"/>
          <w:sz w:val="20"/>
          <w:szCs w:val="20"/>
        </w:rPr>
      </w:pPr>
      <w:r w:rsidRPr="00EF3141">
        <w:rPr>
          <w:rFonts w:ascii="Arial Narrow" w:hAnsi="Arial Narrow"/>
          <w:sz w:val="20"/>
          <w:szCs w:val="20"/>
        </w:rPr>
        <w:t>Supports school administrators and other key staff in developing the infrastructure needed to provide Tier 2 and Tier 3 interventions and support.</w:t>
      </w:r>
    </w:p>
    <w:p w14:paraId="757D7950" w14:textId="77777777" w:rsidR="00E84F8C" w:rsidRPr="00EF3141" w:rsidRDefault="00E84F8C" w:rsidP="00E84F8C">
      <w:pPr>
        <w:pStyle w:val="ListParagraph"/>
        <w:numPr>
          <w:ilvl w:val="0"/>
          <w:numId w:val="21"/>
        </w:numPr>
        <w:rPr>
          <w:rFonts w:ascii="Arial Narrow" w:hAnsi="Arial Narrow"/>
          <w:sz w:val="20"/>
          <w:szCs w:val="20"/>
        </w:rPr>
      </w:pPr>
      <w:r w:rsidRPr="00EF3141">
        <w:rPr>
          <w:rFonts w:ascii="Arial Narrow" w:hAnsi="Arial Narrow"/>
          <w:sz w:val="20"/>
          <w:szCs w:val="20"/>
        </w:rPr>
        <w:t xml:space="preserve">Conducts </w:t>
      </w:r>
      <w:r w:rsidR="00CC214C" w:rsidRPr="00EF3141">
        <w:rPr>
          <w:rFonts w:ascii="Arial Narrow" w:hAnsi="Arial Narrow"/>
          <w:sz w:val="20"/>
          <w:szCs w:val="20"/>
        </w:rPr>
        <w:t>community-building</w:t>
      </w:r>
      <w:r w:rsidR="00AA2527" w:rsidRPr="00EF3141">
        <w:rPr>
          <w:rFonts w:ascii="Arial Narrow" w:hAnsi="Arial Narrow"/>
          <w:sz w:val="20"/>
          <w:szCs w:val="20"/>
        </w:rPr>
        <w:t xml:space="preserve"> circles in classrooms </w:t>
      </w:r>
      <w:r w:rsidRPr="00EF3141">
        <w:rPr>
          <w:rFonts w:ascii="Arial Narrow" w:hAnsi="Arial Narrow"/>
          <w:sz w:val="20"/>
          <w:szCs w:val="20"/>
        </w:rPr>
        <w:t>with teachers</w:t>
      </w:r>
      <w:r w:rsidR="00FA6BEC" w:rsidRPr="00EF3141">
        <w:rPr>
          <w:rFonts w:ascii="Arial Narrow" w:hAnsi="Arial Narrow"/>
          <w:sz w:val="20"/>
          <w:szCs w:val="20"/>
        </w:rPr>
        <w:t xml:space="preserve"> and students</w:t>
      </w:r>
      <w:r w:rsidRPr="00EF3141">
        <w:rPr>
          <w:rFonts w:ascii="Arial Narrow" w:hAnsi="Arial Narrow"/>
          <w:sz w:val="20"/>
          <w:szCs w:val="20"/>
        </w:rPr>
        <w:t>.</w:t>
      </w:r>
    </w:p>
    <w:p w14:paraId="69A3F483" w14:textId="77777777" w:rsidR="00FE6176" w:rsidRPr="00EF3141" w:rsidRDefault="00FE6176" w:rsidP="00FE6176">
      <w:pPr>
        <w:pStyle w:val="ListParagraph"/>
        <w:numPr>
          <w:ilvl w:val="0"/>
          <w:numId w:val="21"/>
        </w:numPr>
        <w:rPr>
          <w:rFonts w:ascii="Arial Narrow" w:hAnsi="Arial Narrow"/>
          <w:sz w:val="20"/>
          <w:szCs w:val="20"/>
        </w:rPr>
      </w:pPr>
      <w:r w:rsidRPr="00EF3141">
        <w:rPr>
          <w:rFonts w:ascii="Arial Narrow" w:hAnsi="Arial Narrow"/>
          <w:sz w:val="20"/>
          <w:szCs w:val="20"/>
        </w:rPr>
        <w:t xml:space="preserve">Reviews </w:t>
      </w:r>
      <w:r w:rsidR="00A11936" w:rsidRPr="00EF3141">
        <w:rPr>
          <w:rFonts w:ascii="Arial Narrow" w:hAnsi="Arial Narrow"/>
          <w:sz w:val="20"/>
          <w:szCs w:val="20"/>
        </w:rPr>
        <w:t xml:space="preserve">and shares </w:t>
      </w:r>
      <w:r w:rsidRPr="00EF3141">
        <w:rPr>
          <w:rFonts w:ascii="Arial Narrow" w:hAnsi="Arial Narrow"/>
          <w:sz w:val="20"/>
          <w:szCs w:val="20"/>
        </w:rPr>
        <w:t xml:space="preserve">school </w:t>
      </w:r>
      <w:r w:rsidR="001566E0" w:rsidRPr="00EF3141">
        <w:rPr>
          <w:rFonts w:ascii="Arial Narrow" w:hAnsi="Arial Narrow"/>
          <w:sz w:val="20"/>
          <w:szCs w:val="20"/>
        </w:rPr>
        <w:t xml:space="preserve">discipline </w:t>
      </w:r>
      <w:r w:rsidRPr="00EF3141">
        <w:rPr>
          <w:rFonts w:ascii="Arial Narrow" w:hAnsi="Arial Narrow"/>
          <w:sz w:val="20"/>
          <w:szCs w:val="20"/>
        </w:rPr>
        <w:t>data and reports to provide support</w:t>
      </w:r>
      <w:r w:rsidR="00724C6C" w:rsidRPr="00EF3141">
        <w:rPr>
          <w:rFonts w:ascii="Arial Narrow" w:hAnsi="Arial Narrow"/>
          <w:sz w:val="20"/>
          <w:szCs w:val="20"/>
        </w:rPr>
        <w:t xml:space="preserve"> and to </w:t>
      </w:r>
      <w:r w:rsidRPr="00EF3141">
        <w:rPr>
          <w:rFonts w:ascii="Arial Narrow" w:hAnsi="Arial Narrow"/>
          <w:sz w:val="20"/>
          <w:szCs w:val="20"/>
        </w:rPr>
        <w:t>monitor implementation progress and effectiveness of the Discipline Foundation Policy.</w:t>
      </w:r>
    </w:p>
    <w:p w14:paraId="51E82892" w14:textId="77777777" w:rsidR="00FA6BEC" w:rsidRPr="00EF3141" w:rsidRDefault="00FA6BEC" w:rsidP="00FA6BEC">
      <w:pPr>
        <w:pStyle w:val="ListParagraph"/>
        <w:numPr>
          <w:ilvl w:val="0"/>
          <w:numId w:val="21"/>
        </w:numPr>
        <w:rPr>
          <w:rFonts w:ascii="Arial Narrow" w:hAnsi="Arial Narrow"/>
          <w:sz w:val="20"/>
          <w:szCs w:val="20"/>
        </w:rPr>
      </w:pPr>
      <w:r w:rsidRPr="00EF3141">
        <w:rPr>
          <w:rFonts w:ascii="Arial Narrow" w:hAnsi="Arial Narrow"/>
          <w:sz w:val="20"/>
          <w:szCs w:val="20"/>
        </w:rPr>
        <w:t>Assists teachers with classroom management approaches that support Restorative Justice practices.</w:t>
      </w:r>
    </w:p>
    <w:p w14:paraId="526940DB" w14:textId="77777777" w:rsidR="00FE6176" w:rsidRPr="00EF3141" w:rsidRDefault="00FE6176" w:rsidP="00FE6176">
      <w:pPr>
        <w:pStyle w:val="ListParagraph"/>
        <w:numPr>
          <w:ilvl w:val="0"/>
          <w:numId w:val="21"/>
        </w:numPr>
        <w:rPr>
          <w:rFonts w:ascii="Arial Narrow" w:hAnsi="Arial Narrow"/>
          <w:sz w:val="20"/>
          <w:szCs w:val="20"/>
        </w:rPr>
      </w:pPr>
      <w:r w:rsidRPr="00EF3141">
        <w:rPr>
          <w:rFonts w:ascii="Arial Narrow" w:hAnsi="Arial Narrow"/>
          <w:sz w:val="20"/>
          <w:szCs w:val="20"/>
        </w:rPr>
        <w:t xml:space="preserve">Provides professional development, trainings, and/or presentations to assist school site personnel in the implementation of Restorative Justice practices. </w:t>
      </w:r>
    </w:p>
    <w:p w14:paraId="2AE9E6E7" w14:textId="77777777" w:rsidR="00FE6176" w:rsidRPr="00EF3141" w:rsidRDefault="00FE6176" w:rsidP="00FE6176">
      <w:pPr>
        <w:pStyle w:val="ListParagraph"/>
        <w:numPr>
          <w:ilvl w:val="0"/>
          <w:numId w:val="21"/>
        </w:numPr>
        <w:rPr>
          <w:rFonts w:ascii="Arial Narrow" w:hAnsi="Arial Narrow"/>
          <w:sz w:val="20"/>
          <w:szCs w:val="20"/>
        </w:rPr>
      </w:pPr>
      <w:r w:rsidRPr="00EF3141">
        <w:rPr>
          <w:rFonts w:ascii="Arial Narrow" w:hAnsi="Arial Narrow"/>
          <w:sz w:val="20"/>
          <w:szCs w:val="20"/>
        </w:rPr>
        <w:t xml:space="preserve">Assists in developing strategies that emphasize prevention and whole school implementation of </w:t>
      </w:r>
      <w:r w:rsidR="001566E0" w:rsidRPr="00EF3141">
        <w:rPr>
          <w:rFonts w:ascii="Arial Narrow" w:hAnsi="Arial Narrow"/>
          <w:sz w:val="20"/>
          <w:szCs w:val="20"/>
        </w:rPr>
        <w:t xml:space="preserve">the nine key LAUSD </w:t>
      </w:r>
      <w:r w:rsidRPr="00EF3141">
        <w:rPr>
          <w:rFonts w:ascii="Arial Narrow" w:hAnsi="Arial Narrow"/>
          <w:sz w:val="20"/>
          <w:szCs w:val="20"/>
        </w:rPr>
        <w:t>Restorative Justice practices.</w:t>
      </w:r>
    </w:p>
    <w:p w14:paraId="6A4C017C" w14:textId="632C52FE" w:rsidR="00FE6176" w:rsidRPr="00EF3141" w:rsidRDefault="00FE6176" w:rsidP="00FE6176">
      <w:pPr>
        <w:pStyle w:val="ListParagraph"/>
        <w:numPr>
          <w:ilvl w:val="0"/>
          <w:numId w:val="21"/>
        </w:numPr>
        <w:rPr>
          <w:rFonts w:ascii="Arial Narrow" w:hAnsi="Arial Narrow"/>
          <w:sz w:val="20"/>
          <w:szCs w:val="20"/>
        </w:rPr>
      </w:pPr>
      <w:r w:rsidRPr="00EF3141">
        <w:rPr>
          <w:rFonts w:ascii="Arial Narrow" w:hAnsi="Arial Narrow"/>
          <w:sz w:val="20"/>
          <w:szCs w:val="20"/>
        </w:rPr>
        <w:t xml:space="preserve">Collaborates with </w:t>
      </w:r>
      <w:r w:rsidR="0061395E">
        <w:rPr>
          <w:rFonts w:ascii="Arial Narrow" w:hAnsi="Arial Narrow"/>
          <w:sz w:val="20"/>
          <w:szCs w:val="20"/>
        </w:rPr>
        <w:t>district</w:t>
      </w:r>
      <w:r w:rsidR="00A11936" w:rsidRPr="00EF3141">
        <w:rPr>
          <w:rFonts w:ascii="Arial Narrow" w:hAnsi="Arial Narrow"/>
          <w:sz w:val="20"/>
          <w:szCs w:val="20"/>
        </w:rPr>
        <w:t xml:space="preserve"> personnel </w:t>
      </w:r>
      <w:r w:rsidR="00D749B7" w:rsidRPr="00EF3141">
        <w:rPr>
          <w:rFonts w:ascii="Arial Narrow" w:hAnsi="Arial Narrow"/>
          <w:sz w:val="20"/>
          <w:szCs w:val="20"/>
        </w:rPr>
        <w:t xml:space="preserve">and </w:t>
      </w:r>
      <w:r w:rsidRPr="00EF3141">
        <w:rPr>
          <w:rFonts w:ascii="Arial Narrow" w:hAnsi="Arial Narrow"/>
          <w:sz w:val="20"/>
          <w:szCs w:val="20"/>
        </w:rPr>
        <w:t xml:space="preserve">community agencies </w:t>
      </w:r>
      <w:r w:rsidR="00A11936" w:rsidRPr="00EF3141">
        <w:rPr>
          <w:rFonts w:ascii="Arial Narrow" w:hAnsi="Arial Narrow"/>
          <w:sz w:val="20"/>
          <w:szCs w:val="20"/>
        </w:rPr>
        <w:t>to</w:t>
      </w:r>
      <w:r w:rsidRPr="00EF3141">
        <w:rPr>
          <w:rFonts w:ascii="Arial Narrow" w:hAnsi="Arial Narrow"/>
          <w:sz w:val="20"/>
          <w:szCs w:val="20"/>
        </w:rPr>
        <w:t xml:space="preserve"> provide a range of services that address psycho-social</w:t>
      </w:r>
      <w:r w:rsidR="00D749B7" w:rsidRPr="00EF3141">
        <w:rPr>
          <w:rFonts w:ascii="Arial Narrow" w:hAnsi="Arial Narrow"/>
          <w:sz w:val="20"/>
          <w:szCs w:val="20"/>
        </w:rPr>
        <w:t xml:space="preserve"> or </w:t>
      </w:r>
      <w:r w:rsidRPr="00EF3141">
        <w:rPr>
          <w:rFonts w:ascii="Arial Narrow" w:hAnsi="Arial Narrow"/>
          <w:sz w:val="20"/>
          <w:szCs w:val="20"/>
        </w:rPr>
        <w:t>educational needs of at-risk students.</w:t>
      </w:r>
    </w:p>
    <w:p w14:paraId="00E1DC86" w14:textId="5086BF8B" w:rsidR="00724C6C" w:rsidRPr="00EF3141" w:rsidRDefault="00724C6C" w:rsidP="00FE6176">
      <w:pPr>
        <w:pStyle w:val="ListParagraph"/>
        <w:numPr>
          <w:ilvl w:val="0"/>
          <w:numId w:val="21"/>
        </w:numPr>
        <w:rPr>
          <w:rFonts w:ascii="Arial Narrow" w:hAnsi="Arial Narrow"/>
          <w:sz w:val="20"/>
          <w:szCs w:val="20"/>
        </w:rPr>
      </w:pPr>
      <w:r w:rsidRPr="00EF3141">
        <w:rPr>
          <w:rFonts w:ascii="Arial Narrow" w:hAnsi="Arial Narrow"/>
          <w:sz w:val="20"/>
          <w:szCs w:val="20"/>
        </w:rPr>
        <w:t>Participates in professional development trainings and meetings provided by the Restorative Justice Unit.</w:t>
      </w:r>
    </w:p>
    <w:p w14:paraId="73D5B86C" w14:textId="77777777" w:rsidR="002054D7" w:rsidRPr="00EF3141" w:rsidRDefault="002054D7" w:rsidP="00FE6176">
      <w:pPr>
        <w:pStyle w:val="ListParagraph"/>
        <w:numPr>
          <w:ilvl w:val="0"/>
          <w:numId w:val="21"/>
        </w:numPr>
        <w:rPr>
          <w:rFonts w:ascii="Arial Narrow" w:hAnsi="Arial Narrow"/>
          <w:sz w:val="20"/>
          <w:szCs w:val="20"/>
        </w:rPr>
      </w:pPr>
      <w:r w:rsidRPr="00EF3141">
        <w:rPr>
          <w:rFonts w:ascii="Arial Narrow" w:hAnsi="Arial Narrow"/>
          <w:sz w:val="20"/>
          <w:szCs w:val="20"/>
        </w:rPr>
        <w:t>Performs other duties as assigned in accordance with the District/UTLA agreement.</w:t>
      </w:r>
    </w:p>
    <w:p w14:paraId="1F0B740F" w14:textId="77777777" w:rsidR="00F45132" w:rsidRPr="00EF3141" w:rsidRDefault="00F45132" w:rsidP="005270A8">
      <w:pPr>
        <w:rPr>
          <w:rFonts w:ascii="Arial Narrow" w:hAnsi="Arial Narrow"/>
          <w:b/>
          <w:sz w:val="20"/>
          <w:szCs w:val="20"/>
        </w:rPr>
      </w:pPr>
    </w:p>
    <w:p w14:paraId="61965832" w14:textId="75192576" w:rsidR="00930C00" w:rsidRPr="006A4298" w:rsidRDefault="00930C00" w:rsidP="00930C00">
      <w:pPr>
        <w:rPr>
          <w:rFonts w:ascii="Arial Narrow" w:hAnsi="Arial Narrow"/>
          <w:b/>
          <w:bCs/>
          <w:sz w:val="21"/>
          <w:szCs w:val="21"/>
        </w:rPr>
      </w:pPr>
      <w:bookmarkStart w:id="0" w:name="_Hlk198041978"/>
      <w:r w:rsidRPr="0B4F4CED">
        <w:rPr>
          <w:rFonts w:ascii="Arial Narrow" w:hAnsi="Arial Narrow"/>
          <w:b/>
          <w:bCs/>
          <w:sz w:val="21"/>
          <w:szCs w:val="21"/>
        </w:rPr>
        <w:t>Salary: Teacher Salary (T) Table; C Basis; 204 paid days</w:t>
      </w:r>
    </w:p>
    <w:p w14:paraId="5FC2583E" w14:textId="77777777" w:rsidR="00930C00" w:rsidRPr="006A4298" w:rsidRDefault="00930C00" w:rsidP="00930C00">
      <w:pPr>
        <w:numPr>
          <w:ilvl w:val="0"/>
          <w:numId w:val="32"/>
        </w:numPr>
        <w:contextualSpacing/>
        <w:rPr>
          <w:rFonts w:ascii="Arial Narrow" w:hAnsi="Arial Narrow"/>
          <w:sz w:val="21"/>
          <w:szCs w:val="21"/>
        </w:rPr>
      </w:pPr>
      <w:r w:rsidRPr="2B39197C">
        <w:rPr>
          <w:rFonts w:ascii="Arial Narrow" w:hAnsi="Arial Narrow"/>
          <w:sz w:val="21"/>
          <w:szCs w:val="21"/>
        </w:rPr>
        <w:t>Employee observe</w:t>
      </w:r>
      <w:r>
        <w:rPr>
          <w:rFonts w:ascii="Arial Narrow" w:hAnsi="Arial Narrow"/>
          <w:sz w:val="21"/>
          <w:szCs w:val="21"/>
        </w:rPr>
        <w:t>s</w:t>
      </w:r>
      <w:r w:rsidRPr="2B39197C">
        <w:rPr>
          <w:rFonts w:ascii="Arial Narrow" w:hAnsi="Arial Narrow"/>
          <w:sz w:val="21"/>
          <w:szCs w:val="21"/>
        </w:rPr>
        <w:t xml:space="preserve"> onsite hours which are to be no less than other teachers at the site</w:t>
      </w:r>
    </w:p>
    <w:p w14:paraId="3DC039CF" w14:textId="77777777" w:rsidR="00930C00" w:rsidRPr="006A4298" w:rsidRDefault="00930C00" w:rsidP="00930C00">
      <w:pPr>
        <w:numPr>
          <w:ilvl w:val="0"/>
          <w:numId w:val="32"/>
        </w:numPr>
        <w:contextualSpacing/>
        <w:rPr>
          <w:rFonts w:ascii="Arial Narrow" w:hAnsi="Arial Narrow"/>
          <w:sz w:val="21"/>
          <w:szCs w:val="21"/>
        </w:rPr>
      </w:pPr>
      <w:r w:rsidRPr="24D6E290">
        <w:rPr>
          <w:rFonts w:ascii="Arial Narrow" w:hAnsi="Arial Narrow"/>
          <w:sz w:val="21"/>
          <w:szCs w:val="21"/>
        </w:rPr>
        <w:t>Employee may accept a coordinating differential, if offered, to extend on-site obligation to 8 hours</w:t>
      </w:r>
    </w:p>
    <w:p w14:paraId="12769AA3" w14:textId="77777777" w:rsidR="00930C00" w:rsidRPr="006A4298" w:rsidRDefault="00930C00" w:rsidP="00930C00">
      <w:pPr>
        <w:numPr>
          <w:ilvl w:val="0"/>
          <w:numId w:val="32"/>
        </w:numPr>
        <w:contextualSpacing/>
        <w:rPr>
          <w:rFonts w:ascii="Arial Narrow" w:hAnsi="Arial Narrow"/>
          <w:sz w:val="21"/>
          <w:szCs w:val="21"/>
        </w:rPr>
      </w:pPr>
      <w:r w:rsidRPr="006A4298">
        <w:rPr>
          <w:rFonts w:ascii="Arial Narrow" w:hAnsi="Arial Narrow"/>
          <w:sz w:val="21"/>
          <w:szCs w:val="21"/>
        </w:rPr>
        <w:t xml:space="preserve">In the case of an annualized employee who is changing basis during the year, this change may result in an annualized “settlement” (i.e., the process by which the District resolves an under or overpayment). </w:t>
      </w:r>
    </w:p>
    <w:p w14:paraId="6B1709EC" w14:textId="77777777" w:rsidR="00930C00" w:rsidRPr="006A4298" w:rsidRDefault="00930C00" w:rsidP="00930C00">
      <w:pPr>
        <w:numPr>
          <w:ilvl w:val="0"/>
          <w:numId w:val="32"/>
        </w:numPr>
        <w:contextualSpacing/>
        <w:rPr>
          <w:rFonts w:ascii="Arial Narrow" w:hAnsi="Arial Narrow"/>
          <w:sz w:val="21"/>
          <w:szCs w:val="21"/>
        </w:rPr>
      </w:pPr>
      <w:r w:rsidRPr="006A4298">
        <w:rPr>
          <w:rFonts w:ascii="Arial Narrow" w:hAnsi="Arial Narrow"/>
          <w:sz w:val="21"/>
          <w:szCs w:val="21"/>
        </w:rPr>
        <w:t>For employees who change basis during the school year, this basis change may prevent them from earning a full year of service credit.</w:t>
      </w:r>
    </w:p>
    <w:p w14:paraId="6DE4911A" w14:textId="77777777" w:rsidR="00930C00" w:rsidRDefault="00930C00" w:rsidP="00930C00">
      <w:pPr>
        <w:numPr>
          <w:ilvl w:val="0"/>
          <w:numId w:val="32"/>
        </w:numPr>
        <w:contextualSpacing/>
        <w:rPr>
          <w:rFonts w:ascii="Arial Narrow" w:hAnsi="Arial Narrow"/>
          <w:sz w:val="21"/>
          <w:szCs w:val="21"/>
        </w:rPr>
      </w:pPr>
      <w:r w:rsidRPr="006A4298">
        <w:rPr>
          <w:rFonts w:ascii="Arial Narrow" w:hAnsi="Arial Narrow"/>
          <w:sz w:val="21"/>
          <w:szCs w:val="21"/>
        </w:rPr>
        <w:t>Selected individual may be subject to displacement due to budget limitations.</w:t>
      </w:r>
    </w:p>
    <w:bookmarkEnd w:id="0"/>
    <w:p w14:paraId="15BEF21C" w14:textId="77777777" w:rsidR="00930C00" w:rsidRDefault="00930C00" w:rsidP="005270A8">
      <w:pPr>
        <w:rPr>
          <w:rFonts w:ascii="Arial Narrow" w:hAnsi="Arial Narrow"/>
          <w:b/>
          <w:sz w:val="20"/>
          <w:szCs w:val="20"/>
        </w:rPr>
      </w:pPr>
    </w:p>
    <w:p w14:paraId="55784FCD" w14:textId="56A5B4F9" w:rsidR="005270A8" w:rsidRPr="00EF3141" w:rsidRDefault="005270A8" w:rsidP="005270A8">
      <w:pPr>
        <w:rPr>
          <w:rFonts w:ascii="Arial Narrow" w:hAnsi="Arial Narrow"/>
          <w:b/>
          <w:sz w:val="20"/>
          <w:szCs w:val="20"/>
        </w:rPr>
      </w:pPr>
      <w:r w:rsidRPr="00EF3141">
        <w:rPr>
          <w:rFonts w:ascii="Arial Narrow" w:hAnsi="Arial Narrow"/>
          <w:b/>
          <w:sz w:val="20"/>
          <w:szCs w:val="20"/>
        </w:rPr>
        <w:t xml:space="preserve">Minimum Requirements: </w:t>
      </w:r>
      <w:r w:rsidR="00C61151" w:rsidRPr="00EF3141">
        <w:rPr>
          <w:rFonts w:ascii="Arial Narrow" w:hAnsi="Arial Narrow"/>
          <w:b/>
          <w:sz w:val="18"/>
          <w:szCs w:val="18"/>
        </w:rPr>
        <w:t>All minimum requirements must be met on or before the filing deadline.</w:t>
      </w:r>
      <w:r w:rsidR="00E96FB6">
        <w:rPr>
          <w:rFonts w:ascii="Arial Narrow" w:hAnsi="Arial Narrow"/>
          <w:b/>
          <w:sz w:val="18"/>
          <w:szCs w:val="18"/>
        </w:rPr>
        <w:t xml:space="preserve"> </w:t>
      </w:r>
      <w:r w:rsidR="00C61151" w:rsidRPr="00EF3141">
        <w:rPr>
          <w:rFonts w:ascii="Arial Narrow" w:hAnsi="Arial Narrow"/>
          <w:b/>
          <w:sz w:val="18"/>
          <w:szCs w:val="18"/>
        </w:rPr>
        <w:t>It is the applicant’s responsibility to ensure that appropriate documentation is on file with Human Resources. For additional information, please call (213) 241-6520.</w:t>
      </w:r>
    </w:p>
    <w:p w14:paraId="52955D63" w14:textId="2B2B8BFF" w:rsidR="00F80451" w:rsidRPr="00EF3141" w:rsidRDefault="0056794B" w:rsidP="00F80451">
      <w:pPr>
        <w:pStyle w:val="ListParagraph"/>
        <w:numPr>
          <w:ilvl w:val="0"/>
          <w:numId w:val="14"/>
        </w:numPr>
        <w:rPr>
          <w:rFonts w:ascii="Arial Narrow" w:hAnsi="Arial Narrow"/>
          <w:sz w:val="20"/>
          <w:szCs w:val="20"/>
        </w:rPr>
      </w:pPr>
      <w:r w:rsidRPr="00EF3141">
        <w:rPr>
          <w:rFonts w:ascii="Arial Narrow" w:hAnsi="Arial Narrow"/>
          <w:sz w:val="20"/>
          <w:szCs w:val="20"/>
        </w:rPr>
        <w:t>Five</w:t>
      </w:r>
      <w:r w:rsidR="00C300D0" w:rsidRPr="00EF3141">
        <w:rPr>
          <w:rFonts w:ascii="Arial Narrow" w:hAnsi="Arial Narrow"/>
          <w:sz w:val="20"/>
          <w:szCs w:val="20"/>
        </w:rPr>
        <w:t xml:space="preserve"> (</w:t>
      </w:r>
      <w:r w:rsidRPr="00EF3141">
        <w:rPr>
          <w:rFonts w:ascii="Arial Narrow" w:hAnsi="Arial Narrow"/>
          <w:sz w:val="20"/>
          <w:szCs w:val="20"/>
        </w:rPr>
        <w:t>5</w:t>
      </w:r>
      <w:r w:rsidR="00F80451" w:rsidRPr="00EF3141">
        <w:rPr>
          <w:rFonts w:ascii="Arial Narrow" w:hAnsi="Arial Narrow"/>
          <w:sz w:val="20"/>
          <w:szCs w:val="20"/>
        </w:rPr>
        <w:t>) years of successful full-time public school certificat</w:t>
      </w:r>
      <w:r w:rsidR="002A15AA" w:rsidRPr="00EF3141">
        <w:rPr>
          <w:rFonts w:ascii="Arial Narrow" w:hAnsi="Arial Narrow"/>
          <w:sz w:val="20"/>
          <w:szCs w:val="20"/>
        </w:rPr>
        <w:t>ed service as a teacher</w:t>
      </w:r>
    </w:p>
    <w:p w14:paraId="14257A57" w14:textId="39BACE3E" w:rsidR="00F80451" w:rsidRPr="00EF3141" w:rsidRDefault="00F80451" w:rsidP="00F80451">
      <w:pPr>
        <w:pStyle w:val="ListParagraph"/>
        <w:numPr>
          <w:ilvl w:val="0"/>
          <w:numId w:val="14"/>
        </w:numPr>
        <w:rPr>
          <w:rFonts w:ascii="Arial Narrow" w:hAnsi="Arial Narrow"/>
          <w:sz w:val="20"/>
          <w:szCs w:val="20"/>
        </w:rPr>
      </w:pPr>
      <w:r w:rsidRPr="00EF3141">
        <w:rPr>
          <w:rFonts w:ascii="Arial Narrow" w:hAnsi="Arial Narrow"/>
          <w:sz w:val="20"/>
          <w:szCs w:val="20"/>
        </w:rPr>
        <w:t xml:space="preserve">A valid </w:t>
      </w:r>
      <w:r w:rsidR="001316E5">
        <w:rPr>
          <w:rFonts w:ascii="Arial Narrow" w:hAnsi="Arial Narrow"/>
          <w:sz w:val="20"/>
          <w:szCs w:val="20"/>
        </w:rPr>
        <w:t xml:space="preserve">Clear </w:t>
      </w:r>
      <w:r w:rsidRPr="00EF3141">
        <w:rPr>
          <w:rFonts w:ascii="Arial Narrow" w:hAnsi="Arial Narrow"/>
          <w:sz w:val="20"/>
          <w:szCs w:val="20"/>
        </w:rPr>
        <w:t>California teaching credential</w:t>
      </w:r>
      <w:r w:rsidR="00D7088C" w:rsidRPr="00EF3141">
        <w:rPr>
          <w:rFonts w:ascii="Arial Narrow" w:hAnsi="Arial Narrow"/>
          <w:sz w:val="20"/>
          <w:szCs w:val="20"/>
        </w:rPr>
        <w:t xml:space="preserve"> authorizing K-12 service</w:t>
      </w:r>
    </w:p>
    <w:p w14:paraId="7CD32794" w14:textId="4DE42F22" w:rsidR="00F80451" w:rsidRPr="00EF3141" w:rsidRDefault="00F80451" w:rsidP="00F80451">
      <w:pPr>
        <w:pStyle w:val="ListParagraph"/>
        <w:numPr>
          <w:ilvl w:val="0"/>
          <w:numId w:val="14"/>
        </w:numPr>
        <w:rPr>
          <w:rFonts w:ascii="Arial Narrow" w:hAnsi="Arial Narrow"/>
          <w:sz w:val="20"/>
          <w:szCs w:val="20"/>
        </w:rPr>
      </w:pPr>
      <w:r w:rsidRPr="00EF3141">
        <w:rPr>
          <w:rFonts w:ascii="Arial Narrow" w:hAnsi="Arial Narrow"/>
          <w:sz w:val="20"/>
          <w:szCs w:val="20"/>
        </w:rPr>
        <w:t>English Learner Authorization</w:t>
      </w:r>
    </w:p>
    <w:p w14:paraId="4BA26003" w14:textId="77777777" w:rsidR="00C03EFB" w:rsidRPr="00EF3141" w:rsidRDefault="00C03EFB" w:rsidP="00C03EFB">
      <w:pPr>
        <w:rPr>
          <w:rFonts w:ascii="Arial Narrow" w:hAnsi="Arial Narrow"/>
          <w:sz w:val="20"/>
          <w:szCs w:val="20"/>
        </w:rPr>
      </w:pPr>
    </w:p>
    <w:p w14:paraId="294C3C80" w14:textId="488488CA" w:rsidR="00BE7BD8" w:rsidRPr="00EF3141" w:rsidRDefault="00C61151">
      <w:pPr>
        <w:rPr>
          <w:rFonts w:ascii="Arial Narrow" w:hAnsi="Arial Narrow"/>
          <w:i/>
          <w:sz w:val="20"/>
          <w:szCs w:val="20"/>
        </w:rPr>
      </w:pPr>
      <w:r w:rsidRPr="00EF3141">
        <w:rPr>
          <w:rFonts w:ascii="Arial Narrow" w:hAnsi="Arial Narrow"/>
          <w:i/>
          <w:sz w:val="20"/>
          <w:szCs w:val="20"/>
        </w:rPr>
        <w:t>Note: Applicants are advised that meeting the minimum stated requirements does not ensure an invitation to an interview.</w:t>
      </w:r>
    </w:p>
    <w:p w14:paraId="3E05B71C" w14:textId="77777777" w:rsidR="00AB7154" w:rsidRDefault="00AB7154" w:rsidP="00101CAE">
      <w:pPr>
        <w:rPr>
          <w:rFonts w:ascii="Arial Narrow" w:hAnsi="Arial Narrow"/>
          <w:b/>
          <w:sz w:val="20"/>
          <w:szCs w:val="20"/>
        </w:rPr>
      </w:pPr>
    </w:p>
    <w:p w14:paraId="3ECDC459" w14:textId="77777777" w:rsidR="00C81C74" w:rsidRDefault="00C81C74" w:rsidP="00101CAE">
      <w:pPr>
        <w:rPr>
          <w:rFonts w:ascii="Arial Narrow" w:hAnsi="Arial Narrow"/>
          <w:b/>
          <w:sz w:val="20"/>
          <w:szCs w:val="20"/>
        </w:rPr>
      </w:pPr>
    </w:p>
    <w:p w14:paraId="2FEBB876" w14:textId="77777777" w:rsidR="00C81C74" w:rsidRDefault="00C81C74" w:rsidP="00101CAE">
      <w:pPr>
        <w:rPr>
          <w:rFonts w:ascii="Arial Narrow" w:hAnsi="Arial Narrow"/>
          <w:b/>
          <w:sz w:val="20"/>
          <w:szCs w:val="20"/>
        </w:rPr>
      </w:pPr>
    </w:p>
    <w:p w14:paraId="7BE6D1AC" w14:textId="09A8E87D" w:rsidR="00101CAE" w:rsidRPr="00EF3141" w:rsidRDefault="005270A8" w:rsidP="00101CAE">
      <w:pPr>
        <w:rPr>
          <w:rFonts w:ascii="Arial Narrow" w:hAnsi="Arial Narrow"/>
          <w:b/>
          <w:sz w:val="20"/>
          <w:szCs w:val="20"/>
        </w:rPr>
      </w:pPr>
      <w:r w:rsidRPr="00EF3141">
        <w:rPr>
          <w:rFonts w:ascii="Arial Narrow" w:hAnsi="Arial Narrow"/>
          <w:b/>
          <w:sz w:val="20"/>
          <w:szCs w:val="20"/>
        </w:rPr>
        <w:lastRenderedPageBreak/>
        <w:t xml:space="preserve">Desirable </w:t>
      </w:r>
      <w:r w:rsidR="00C61151" w:rsidRPr="00EF3141">
        <w:rPr>
          <w:rFonts w:ascii="Arial Narrow" w:hAnsi="Arial Narrow"/>
          <w:b/>
          <w:sz w:val="20"/>
          <w:szCs w:val="20"/>
        </w:rPr>
        <w:t>Experience/</w:t>
      </w:r>
      <w:r w:rsidRPr="00EF3141">
        <w:rPr>
          <w:rFonts w:ascii="Arial Narrow" w:hAnsi="Arial Narrow"/>
          <w:b/>
          <w:sz w:val="20"/>
          <w:szCs w:val="20"/>
        </w:rPr>
        <w:t>Qualifications:</w:t>
      </w:r>
    </w:p>
    <w:p w14:paraId="7FA8C93D" w14:textId="09EECFDA" w:rsidR="00101CAE" w:rsidRPr="00EF3141" w:rsidRDefault="00101CAE" w:rsidP="00101CAE">
      <w:pPr>
        <w:pStyle w:val="ListParagraph"/>
        <w:numPr>
          <w:ilvl w:val="0"/>
          <w:numId w:val="22"/>
        </w:numPr>
        <w:rPr>
          <w:rFonts w:ascii="Arial Narrow" w:hAnsi="Arial Narrow"/>
          <w:sz w:val="20"/>
          <w:szCs w:val="20"/>
        </w:rPr>
      </w:pPr>
      <w:r w:rsidRPr="00EF3141">
        <w:rPr>
          <w:rFonts w:ascii="Arial Narrow" w:hAnsi="Arial Narrow"/>
          <w:sz w:val="20"/>
          <w:szCs w:val="20"/>
        </w:rPr>
        <w:t>Experience with school intervention programs and utilizing intervention strategies to promote a positive school climate.</w:t>
      </w:r>
    </w:p>
    <w:p w14:paraId="28BBDB2D" w14:textId="29A88C0E" w:rsidR="00657AFF" w:rsidRPr="00EF3141" w:rsidRDefault="00657AFF" w:rsidP="00657AFF">
      <w:pPr>
        <w:pStyle w:val="ListParagraph"/>
        <w:numPr>
          <w:ilvl w:val="0"/>
          <w:numId w:val="22"/>
        </w:numPr>
        <w:rPr>
          <w:rFonts w:ascii="Arial Narrow" w:hAnsi="Arial Narrow"/>
          <w:sz w:val="20"/>
          <w:szCs w:val="20"/>
        </w:rPr>
      </w:pPr>
      <w:r w:rsidRPr="00EF3141">
        <w:rPr>
          <w:rFonts w:ascii="Arial Narrow" w:hAnsi="Arial Narrow"/>
          <w:sz w:val="20"/>
          <w:szCs w:val="20"/>
        </w:rPr>
        <w:t>Experience supporting the Discipline Foundation Policy: School-Wide Positive Behavior Intervention and Support</w:t>
      </w:r>
      <w:r w:rsidR="00101CAE" w:rsidRPr="00EF3141">
        <w:rPr>
          <w:rFonts w:ascii="Arial Narrow" w:hAnsi="Arial Narrow"/>
          <w:sz w:val="20"/>
          <w:szCs w:val="20"/>
        </w:rPr>
        <w:t>.</w:t>
      </w:r>
      <w:r w:rsidRPr="00EF3141">
        <w:rPr>
          <w:rFonts w:ascii="Arial Narrow" w:hAnsi="Arial Narrow"/>
          <w:sz w:val="20"/>
          <w:szCs w:val="20"/>
        </w:rPr>
        <w:t xml:space="preserve"> </w:t>
      </w:r>
    </w:p>
    <w:p w14:paraId="49D409F7" w14:textId="4211AEDB" w:rsidR="00657AFF" w:rsidRPr="00EF3141" w:rsidRDefault="00657AFF" w:rsidP="00657AFF">
      <w:pPr>
        <w:pStyle w:val="ListParagraph"/>
        <w:numPr>
          <w:ilvl w:val="0"/>
          <w:numId w:val="22"/>
        </w:numPr>
        <w:rPr>
          <w:rFonts w:ascii="Arial Narrow" w:hAnsi="Arial Narrow"/>
          <w:sz w:val="20"/>
          <w:szCs w:val="20"/>
        </w:rPr>
      </w:pPr>
      <w:r w:rsidRPr="00EF3141">
        <w:rPr>
          <w:rFonts w:ascii="Arial Narrow" w:hAnsi="Arial Narrow"/>
          <w:sz w:val="20"/>
          <w:szCs w:val="20"/>
        </w:rPr>
        <w:t>Experience with providing guidance or counseling to students</w:t>
      </w:r>
      <w:r w:rsidR="00101CAE" w:rsidRPr="00EF3141">
        <w:rPr>
          <w:rFonts w:ascii="Arial Narrow" w:hAnsi="Arial Narrow"/>
          <w:sz w:val="20"/>
          <w:szCs w:val="20"/>
        </w:rPr>
        <w:t>.</w:t>
      </w:r>
    </w:p>
    <w:p w14:paraId="1BE07035" w14:textId="582F78EC" w:rsidR="00657AFF" w:rsidRPr="00EF3141" w:rsidRDefault="00657AFF" w:rsidP="00657AFF">
      <w:pPr>
        <w:pStyle w:val="ListParagraph"/>
        <w:numPr>
          <w:ilvl w:val="0"/>
          <w:numId w:val="22"/>
        </w:numPr>
        <w:rPr>
          <w:rFonts w:ascii="Arial Narrow" w:hAnsi="Arial Narrow"/>
          <w:sz w:val="20"/>
          <w:szCs w:val="20"/>
        </w:rPr>
      </w:pPr>
      <w:r w:rsidRPr="00EF3141">
        <w:rPr>
          <w:rFonts w:ascii="Arial Narrow" w:hAnsi="Arial Narrow"/>
          <w:sz w:val="20"/>
          <w:szCs w:val="20"/>
        </w:rPr>
        <w:t>Experience working with community representatives, diverse ethnic and cultural groups, youth groups, or social services</w:t>
      </w:r>
      <w:r w:rsidR="00101CAE" w:rsidRPr="00EF3141">
        <w:rPr>
          <w:rFonts w:ascii="Arial Narrow" w:hAnsi="Arial Narrow"/>
          <w:sz w:val="20"/>
          <w:szCs w:val="20"/>
        </w:rPr>
        <w:t>.</w:t>
      </w:r>
    </w:p>
    <w:p w14:paraId="0C3D5076" w14:textId="2FF05772" w:rsidR="00657AFF" w:rsidRPr="00EF3141" w:rsidRDefault="00657AFF" w:rsidP="00657AFF">
      <w:pPr>
        <w:pStyle w:val="ListParagraph"/>
        <w:numPr>
          <w:ilvl w:val="0"/>
          <w:numId w:val="22"/>
        </w:numPr>
        <w:rPr>
          <w:rFonts w:ascii="Arial Narrow" w:hAnsi="Arial Narrow"/>
          <w:sz w:val="20"/>
          <w:szCs w:val="20"/>
        </w:rPr>
      </w:pPr>
      <w:r w:rsidRPr="00EF3141">
        <w:rPr>
          <w:rFonts w:ascii="Arial Narrow" w:hAnsi="Arial Narrow"/>
          <w:sz w:val="20"/>
          <w:szCs w:val="20"/>
        </w:rPr>
        <w:t>Knowledge of the psycho-social and educational needs of at-risk students</w:t>
      </w:r>
      <w:r w:rsidR="00101CAE" w:rsidRPr="00EF3141">
        <w:rPr>
          <w:rFonts w:ascii="Arial Narrow" w:hAnsi="Arial Narrow"/>
          <w:sz w:val="20"/>
          <w:szCs w:val="20"/>
        </w:rPr>
        <w:t>.</w:t>
      </w:r>
    </w:p>
    <w:p w14:paraId="274482FB" w14:textId="77777777" w:rsidR="005E071F" w:rsidRPr="00EF3141" w:rsidRDefault="005E071F" w:rsidP="00657AFF">
      <w:pPr>
        <w:pStyle w:val="ListParagraph"/>
        <w:numPr>
          <w:ilvl w:val="0"/>
          <w:numId w:val="22"/>
        </w:numPr>
        <w:rPr>
          <w:rFonts w:ascii="Arial Narrow" w:hAnsi="Arial Narrow"/>
          <w:sz w:val="20"/>
          <w:szCs w:val="20"/>
        </w:rPr>
      </w:pPr>
      <w:r w:rsidRPr="00EF3141">
        <w:rPr>
          <w:rFonts w:ascii="Arial Narrow" w:hAnsi="Arial Narrow"/>
          <w:sz w:val="20"/>
          <w:szCs w:val="20"/>
        </w:rPr>
        <w:t>Knowledge of and ability to conduct peer coaching or mentoring for instructional staff.</w:t>
      </w:r>
    </w:p>
    <w:p w14:paraId="0A618EEF"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Knowledge of and ability to plan, design, and implement differentiated professional development.</w:t>
      </w:r>
    </w:p>
    <w:p w14:paraId="5BB51FB2"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Knowledge of instructional methodologies and effective research-based strategies to promote achievement for diverse learners.</w:t>
      </w:r>
    </w:p>
    <w:p w14:paraId="4E8DC455"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 xml:space="preserve">Knowledge of the </w:t>
      </w:r>
      <w:r w:rsidR="00085ACE" w:rsidRPr="00EF3141">
        <w:rPr>
          <w:rFonts w:ascii="Arial Narrow" w:hAnsi="Arial Narrow"/>
          <w:sz w:val="20"/>
          <w:szCs w:val="20"/>
        </w:rPr>
        <w:t>multi-tiered systems of support (MTSS)</w:t>
      </w:r>
      <w:r w:rsidRPr="00EF3141">
        <w:rPr>
          <w:rFonts w:ascii="Arial Narrow" w:hAnsi="Arial Narrow"/>
          <w:sz w:val="20"/>
          <w:szCs w:val="20"/>
        </w:rPr>
        <w:t xml:space="preserve"> framework and the Problem-Solving Model.</w:t>
      </w:r>
    </w:p>
    <w:p w14:paraId="2FB1D476"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Knowledge and ability to support effective instruction, intervention, and transition support for students with disabilities.</w:t>
      </w:r>
    </w:p>
    <w:p w14:paraId="543075B4"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Knowledge and experience with MyData</w:t>
      </w:r>
      <w:r w:rsidR="00085ACE" w:rsidRPr="00EF3141">
        <w:rPr>
          <w:rFonts w:ascii="Arial Narrow" w:hAnsi="Arial Narrow"/>
          <w:sz w:val="20"/>
          <w:szCs w:val="20"/>
        </w:rPr>
        <w:t>, MiSi</w:t>
      </w:r>
      <w:r w:rsidRPr="00EF3141">
        <w:rPr>
          <w:rFonts w:ascii="Arial Narrow" w:hAnsi="Arial Narrow"/>
          <w:sz w:val="20"/>
          <w:szCs w:val="20"/>
        </w:rPr>
        <w:t>S, and other District reporting and tracking systems.</w:t>
      </w:r>
    </w:p>
    <w:p w14:paraId="62205521"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Skills in analyzing and using data to make instructional and behavioral decisions.</w:t>
      </w:r>
    </w:p>
    <w:p w14:paraId="206CD54B" w14:textId="77777777" w:rsidR="0043475C" w:rsidRPr="00EF3141" w:rsidRDefault="0043475C" w:rsidP="0043475C">
      <w:pPr>
        <w:pStyle w:val="ListParagraph"/>
        <w:numPr>
          <w:ilvl w:val="0"/>
          <w:numId w:val="22"/>
        </w:numPr>
        <w:rPr>
          <w:rFonts w:ascii="Arial Narrow" w:hAnsi="Arial Narrow"/>
          <w:sz w:val="20"/>
          <w:szCs w:val="20"/>
        </w:rPr>
      </w:pPr>
      <w:r w:rsidRPr="00EF3141">
        <w:rPr>
          <w:rFonts w:ascii="Arial Narrow" w:hAnsi="Arial Narrow"/>
          <w:sz w:val="20"/>
          <w:szCs w:val="20"/>
        </w:rPr>
        <w:t>Excellent interpersonal, oral, and written communication.</w:t>
      </w:r>
    </w:p>
    <w:p w14:paraId="0A3F522D" w14:textId="77777777" w:rsidR="0043475C" w:rsidRPr="00EF3141" w:rsidRDefault="0043475C" w:rsidP="0043475C">
      <w:pPr>
        <w:pStyle w:val="ListParagraph"/>
        <w:numPr>
          <w:ilvl w:val="0"/>
          <w:numId w:val="22"/>
        </w:numPr>
        <w:rPr>
          <w:rFonts w:ascii="Arial Narrow" w:hAnsi="Arial Narrow"/>
          <w:sz w:val="20"/>
          <w:szCs w:val="20"/>
        </w:rPr>
      </w:pPr>
      <w:r w:rsidRPr="00EF3141">
        <w:rPr>
          <w:rFonts w:ascii="Arial Narrow" w:hAnsi="Arial Narrow"/>
          <w:sz w:val="20"/>
          <w:szCs w:val="20"/>
        </w:rPr>
        <w:t xml:space="preserve">Excellent problem-solving skills. </w:t>
      </w:r>
    </w:p>
    <w:p w14:paraId="0D6EAB8F" w14:textId="62ECCD76" w:rsidR="00CD20A6" w:rsidRPr="00EF3141" w:rsidRDefault="00CD20A6" w:rsidP="00CD20A6">
      <w:pPr>
        <w:pStyle w:val="ListParagraph"/>
        <w:numPr>
          <w:ilvl w:val="0"/>
          <w:numId w:val="22"/>
        </w:numPr>
        <w:rPr>
          <w:rFonts w:ascii="Arial Narrow" w:hAnsi="Arial Narrow"/>
          <w:sz w:val="20"/>
          <w:szCs w:val="20"/>
        </w:rPr>
      </w:pPr>
      <w:r w:rsidRPr="00EF3141">
        <w:rPr>
          <w:rFonts w:ascii="Arial Narrow" w:hAnsi="Arial Narrow"/>
          <w:sz w:val="20"/>
          <w:szCs w:val="20"/>
        </w:rPr>
        <w:t>Ability to plan and implement professional development and trai</w:t>
      </w:r>
      <w:r w:rsidR="00101CAE" w:rsidRPr="00EF3141">
        <w:rPr>
          <w:rFonts w:ascii="Arial Narrow" w:hAnsi="Arial Narrow"/>
          <w:sz w:val="20"/>
          <w:szCs w:val="20"/>
        </w:rPr>
        <w:t>ning for large and small groups.</w:t>
      </w:r>
    </w:p>
    <w:p w14:paraId="69B834E2"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Ability to use technology and access to data to inform instruction.</w:t>
      </w:r>
    </w:p>
    <w:p w14:paraId="5AD1BB2F"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Ability to conduct research and data gathering activities that support staff training.</w:t>
      </w:r>
    </w:p>
    <w:p w14:paraId="3B06E84B"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Ability to compose and comprehend written communication.</w:t>
      </w:r>
    </w:p>
    <w:p w14:paraId="130A6682"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Ability to work collaboratively teachers, parents, and administrators.</w:t>
      </w:r>
    </w:p>
    <w:p w14:paraId="110B33DD" w14:textId="77777777" w:rsidR="005E071F"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Ability to work effectively with all racial, ethnic, linguistic, disability, and socioeconomic groups.</w:t>
      </w:r>
    </w:p>
    <w:p w14:paraId="75D16652" w14:textId="02712D8D" w:rsidR="00082E4A" w:rsidRPr="00EF3141" w:rsidRDefault="005E071F" w:rsidP="005E071F">
      <w:pPr>
        <w:pStyle w:val="ListParagraph"/>
        <w:numPr>
          <w:ilvl w:val="0"/>
          <w:numId w:val="22"/>
        </w:numPr>
        <w:rPr>
          <w:rFonts w:ascii="Arial Narrow" w:hAnsi="Arial Narrow"/>
          <w:sz w:val="20"/>
          <w:szCs w:val="20"/>
        </w:rPr>
      </w:pPr>
      <w:r w:rsidRPr="00EF3141">
        <w:rPr>
          <w:rFonts w:ascii="Arial Narrow" w:hAnsi="Arial Narrow"/>
          <w:sz w:val="20"/>
          <w:szCs w:val="20"/>
        </w:rPr>
        <w:t>Poise, tact, good judgment, and commitment to the education of all students.</w:t>
      </w:r>
    </w:p>
    <w:p w14:paraId="6EA6F158" w14:textId="77777777" w:rsidR="0056794B" w:rsidRPr="00A36B6F" w:rsidRDefault="0056794B" w:rsidP="005270A8">
      <w:pPr>
        <w:rPr>
          <w:rFonts w:ascii="Arial Narrow" w:hAnsi="Arial Narrow"/>
          <w:i/>
          <w:sz w:val="20"/>
          <w:szCs w:val="20"/>
        </w:rPr>
      </w:pPr>
    </w:p>
    <w:p w14:paraId="7B3E1C34" w14:textId="77777777" w:rsidR="00DC46D8" w:rsidRPr="00DC46D8" w:rsidRDefault="00DC46D8" w:rsidP="00DC46D8">
      <w:pPr>
        <w:rPr>
          <w:rFonts w:ascii="Arial Narrow" w:hAnsi="Arial Narrow"/>
          <w:sz w:val="20"/>
          <w:szCs w:val="20"/>
        </w:rPr>
      </w:pPr>
      <w:r w:rsidRPr="00DC46D8">
        <w:rPr>
          <w:rFonts w:ascii="Arial Narrow" w:hAnsi="Arial Narrow"/>
          <w:b/>
          <w:bCs/>
          <w:sz w:val="20"/>
          <w:szCs w:val="20"/>
        </w:rPr>
        <w:t>District Information:</w:t>
      </w:r>
    </w:p>
    <w:p w14:paraId="4AE5055D" w14:textId="344431F5" w:rsidR="00D72C05" w:rsidRPr="00D72C05" w:rsidRDefault="00DC46D8" w:rsidP="00D72C05">
      <w:pPr>
        <w:pStyle w:val="ListParagraph"/>
        <w:numPr>
          <w:ilvl w:val="0"/>
          <w:numId w:val="31"/>
        </w:numPr>
        <w:rPr>
          <w:rFonts w:ascii="Arial Narrow" w:eastAsiaTheme="minorHAnsi" w:hAnsi="Arial Narrow"/>
          <w:b/>
          <w:bCs/>
          <w:sz w:val="20"/>
          <w:szCs w:val="20"/>
        </w:rPr>
      </w:pPr>
      <w:r w:rsidRPr="00DC46D8">
        <w:rPr>
          <w:rFonts w:ascii="Arial Narrow" w:eastAsiaTheme="minorHAnsi" w:hAnsi="Arial Narrow"/>
          <w:b/>
          <w:bCs/>
          <w:sz w:val="20"/>
          <w:szCs w:val="20"/>
          <w:highlight w:val="yellow"/>
        </w:rPr>
        <w:t>Classroom Vacancies are District priority. In the event that the non-classroom position creates a classroom vacancy, the candidate will remain in the current position until it is backfilled.</w:t>
      </w:r>
    </w:p>
    <w:p w14:paraId="43693FA9" w14:textId="77777777" w:rsidR="00D72C05" w:rsidRPr="00D72C05" w:rsidRDefault="00DC46D8" w:rsidP="00D72C05">
      <w:pPr>
        <w:pStyle w:val="ListParagraph"/>
        <w:numPr>
          <w:ilvl w:val="0"/>
          <w:numId w:val="31"/>
        </w:numPr>
        <w:rPr>
          <w:rFonts w:ascii="Arial Narrow" w:eastAsiaTheme="minorHAnsi" w:hAnsi="Arial Narrow"/>
          <w:b/>
          <w:bCs/>
          <w:sz w:val="20"/>
          <w:szCs w:val="20"/>
        </w:rPr>
      </w:pPr>
      <w:r w:rsidRPr="00D72C05">
        <w:rPr>
          <w:rFonts w:ascii="Arial Narrow" w:eastAsiaTheme="minorHAnsi" w:hAnsi="Arial Narrow"/>
          <w:b/>
          <w:bCs/>
          <w:sz w:val="20"/>
          <w:szCs w:val="20"/>
          <w:highlight w:val="yellow"/>
        </w:rPr>
        <w:t>If there is an unfilled classroom vacancy at the school site at any time during the school year, the Non-Classroom incumbent may be temporarily reassigned to the classroom vacancy, until such position is filled by a provisional/credentialed employee (non-substitute).</w:t>
      </w:r>
    </w:p>
    <w:p w14:paraId="3AA6C1D1" w14:textId="685942EC" w:rsidR="00EF28A2" w:rsidRPr="00D72C05" w:rsidRDefault="00D72C05" w:rsidP="00D72C05">
      <w:pPr>
        <w:pStyle w:val="ListParagraph"/>
        <w:numPr>
          <w:ilvl w:val="0"/>
          <w:numId w:val="31"/>
        </w:numPr>
        <w:rPr>
          <w:rFonts w:ascii="Arial Narrow" w:eastAsiaTheme="minorHAnsi" w:hAnsi="Arial Narrow"/>
          <w:b/>
          <w:bCs/>
          <w:sz w:val="20"/>
          <w:szCs w:val="20"/>
        </w:rPr>
      </w:pPr>
      <w:r w:rsidRPr="00D72C05">
        <w:rPr>
          <w:rFonts w:ascii="Arial Narrow" w:eastAsiaTheme="minorHAnsi" w:hAnsi="Arial Narrow"/>
          <w:b/>
          <w:bCs/>
          <w:sz w:val="20"/>
          <w:szCs w:val="20"/>
          <w:highlight w:val="yellow"/>
        </w:rPr>
        <w:t>Position may require travel to sites and locations throughout the District.</w:t>
      </w:r>
    </w:p>
    <w:p w14:paraId="7B88F0B2" w14:textId="77777777" w:rsidR="00DC46D8" w:rsidRDefault="00DC46D8" w:rsidP="005270A8">
      <w:pPr>
        <w:rPr>
          <w:rFonts w:ascii="Arial Narrow" w:hAnsi="Arial Narrow"/>
          <w:i/>
          <w:sz w:val="20"/>
          <w:szCs w:val="20"/>
        </w:rPr>
      </w:pPr>
    </w:p>
    <w:p w14:paraId="66011343" w14:textId="5341D657" w:rsidR="00441F70" w:rsidRPr="00A36B6F" w:rsidRDefault="00441F70" w:rsidP="005270A8">
      <w:pPr>
        <w:rPr>
          <w:rFonts w:ascii="Arial Narrow" w:hAnsi="Arial Narrow"/>
          <w:i/>
          <w:sz w:val="20"/>
          <w:szCs w:val="20"/>
        </w:rPr>
      </w:pPr>
      <w:r w:rsidRPr="00A36B6F">
        <w:rPr>
          <w:rFonts w:ascii="Arial Narrow" w:hAnsi="Arial Narrow"/>
          <w:i/>
          <w:sz w:val="20"/>
          <w:szCs w:val="20"/>
        </w:rPr>
        <w:t xml:space="preserve">Assignment Limitation: </w:t>
      </w:r>
      <w:r w:rsidR="00720821" w:rsidRPr="00A36B6F">
        <w:rPr>
          <w:rFonts w:ascii="Arial Narrow" w:hAnsi="Arial Narrow"/>
          <w:i/>
          <w:sz w:val="20"/>
          <w:szCs w:val="20"/>
        </w:rPr>
        <w:t>The Non-</w:t>
      </w:r>
      <w:r w:rsidR="00714149">
        <w:rPr>
          <w:rFonts w:ascii="Arial Narrow" w:hAnsi="Arial Narrow"/>
          <w:i/>
          <w:sz w:val="20"/>
          <w:szCs w:val="20"/>
        </w:rPr>
        <w:t>C</w:t>
      </w:r>
      <w:r w:rsidR="00720821" w:rsidRPr="00A36B6F">
        <w:rPr>
          <w:rFonts w:ascii="Arial Narrow" w:hAnsi="Arial Narrow"/>
          <w:i/>
          <w:sz w:val="20"/>
          <w:szCs w:val="20"/>
        </w:rPr>
        <w:t xml:space="preserve">lassroom </w:t>
      </w:r>
      <w:r w:rsidRPr="00A36B6F">
        <w:rPr>
          <w:rFonts w:ascii="Arial Narrow" w:hAnsi="Arial Narrow"/>
          <w:i/>
          <w:sz w:val="20"/>
          <w:szCs w:val="20"/>
        </w:rPr>
        <w:t>Assignment, Preparation Salary Table position and the person serving in the position are subject to annual review by the immediate supervisor, employees may serve in such positions for a maximum of five consecutive years.</w:t>
      </w:r>
    </w:p>
    <w:p w14:paraId="5FACED77" w14:textId="77777777" w:rsidR="009D5657" w:rsidRPr="00A36B6F" w:rsidRDefault="009D5657" w:rsidP="005270A8">
      <w:pPr>
        <w:rPr>
          <w:rFonts w:ascii="Arial Narrow" w:hAnsi="Arial Narrow"/>
          <w:b/>
          <w:sz w:val="20"/>
          <w:szCs w:val="20"/>
        </w:rPr>
      </w:pPr>
    </w:p>
    <w:p w14:paraId="6AD5CA72" w14:textId="39485C93" w:rsidR="005270A8" w:rsidRPr="00EF3141" w:rsidRDefault="005270A8" w:rsidP="005270A8">
      <w:pPr>
        <w:rPr>
          <w:rFonts w:ascii="Arial Narrow" w:hAnsi="Arial Narrow"/>
          <w:b/>
          <w:sz w:val="20"/>
          <w:szCs w:val="20"/>
        </w:rPr>
      </w:pPr>
      <w:r w:rsidRPr="00EF3141">
        <w:rPr>
          <w:rFonts w:ascii="Arial Narrow" w:hAnsi="Arial Narrow"/>
          <w:b/>
          <w:sz w:val="20"/>
          <w:szCs w:val="20"/>
        </w:rPr>
        <w:t>Application Procedures:</w:t>
      </w:r>
    </w:p>
    <w:p w14:paraId="738873F4" w14:textId="77777777" w:rsidR="00A8147C" w:rsidRPr="00EF3141" w:rsidRDefault="00A8147C" w:rsidP="00A8147C">
      <w:pPr>
        <w:rPr>
          <w:rFonts w:ascii="Arial Narrow" w:hAnsi="Arial Narrow"/>
          <w:sz w:val="20"/>
          <w:szCs w:val="20"/>
        </w:rPr>
      </w:pPr>
      <w:r w:rsidRPr="00EF3141">
        <w:rPr>
          <w:rFonts w:ascii="Arial Narrow" w:hAnsi="Arial Narrow"/>
          <w:sz w:val="20"/>
          <w:szCs w:val="20"/>
        </w:rPr>
        <w:t>Interested applicants must submit the following:</w:t>
      </w:r>
    </w:p>
    <w:sdt>
      <w:sdtPr>
        <w:rPr>
          <w:rFonts w:ascii="Arial Narrow" w:hAnsi="Arial Narrow"/>
          <w:sz w:val="20"/>
          <w:szCs w:val="20"/>
        </w:rPr>
        <w:id w:val="1039625581"/>
        <w:placeholder>
          <w:docPart w:val="DefaultPlaceholder_-1854013440"/>
        </w:placeholder>
        <w15:color w:val="FFFF99"/>
      </w:sdtPr>
      <w:sdtEndPr>
        <w:rPr>
          <w:rFonts w:ascii="Times New Roman" w:hAnsi="Times New Roman"/>
        </w:rPr>
      </w:sdtEndPr>
      <w:sdtContent>
        <w:p w14:paraId="68D3487F" w14:textId="77777777" w:rsidR="004E352F" w:rsidRPr="00EF3141" w:rsidRDefault="004E352F" w:rsidP="004E352F">
          <w:pPr>
            <w:pStyle w:val="ListParagraph"/>
            <w:numPr>
              <w:ilvl w:val="0"/>
              <w:numId w:val="16"/>
            </w:numPr>
            <w:rPr>
              <w:rFonts w:ascii="Arial Narrow" w:hAnsi="Arial Narrow"/>
              <w:sz w:val="20"/>
              <w:szCs w:val="20"/>
            </w:rPr>
          </w:pPr>
          <w:r w:rsidRPr="00EF3141">
            <w:rPr>
              <w:rFonts w:ascii="Arial Narrow" w:hAnsi="Arial Narrow"/>
              <w:sz w:val="20"/>
              <w:szCs w:val="20"/>
            </w:rPr>
            <w:t>Cover letter that describes qualifications for this position and successful experience in the following areas:</w:t>
          </w:r>
        </w:p>
        <w:p w14:paraId="0C91282D" w14:textId="6D0CB822" w:rsidR="004E352F" w:rsidRPr="00EF3141" w:rsidRDefault="004E352F" w:rsidP="004E352F">
          <w:pPr>
            <w:pStyle w:val="ListParagraph"/>
            <w:numPr>
              <w:ilvl w:val="0"/>
              <w:numId w:val="30"/>
            </w:numPr>
            <w:rPr>
              <w:rFonts w:ascii="Arial Narrow" w:hAnsi="Arial Narrow"/>
              <w:sz w:val="20"/>
              <w:szCs w:val="20"/>
            </w:rPr>
          </w:pPr>
          <w:r w:rsidRPr="00EF3141">
            <w:rPr>
              <w:rFonts w:ascii="Arial Narrow" w:hAnsi="Arial Narrow"/>
              <w:sz w:val="20"/>
              <w:szCs w:val="20"/>
            </w:rPr>
            <w:t xml:space="preserve">Add </w:t>
          </w:r>
          <w:r w:rsidR="00DC46D8" w:rsidRPr="00EF3141">
            <w:rPr>
              <w:rFonts w:ascii="Arial Narrow" w:hAnsi="Arial Narrow"/>
              <w:sz w:val="20"/>
              <w:szCs w:val="20"/>
            </w:rPr>
            <w:t>supplemental area</w:t>
          </w:r>
        </w:p>
        <w:p w14:paraId="37BEF960" w14:textId="04A8EA53" w:rsidR="004E352F" w:rsidRPr="00EF3141" w:rsidRDefault="004E352F" w:rsidP="004E352F">
          <w:pPr>
            <w:pStyle w:val="ListParagraph"/>
            <w:numPr>
              <w:ilvl w:val="0"/>
              <w:numId w:val="30"/>
            </w:numPr>
            <w:rPr>
              <w:rFonts w:ascii="Arial Narrow" w:hAnsi="Arial Narrow"/>
              <w:sz w:val="20"/>
              <w:szCs w:val="20"/>
            </w:rPr>
          </w:pPr>
          <w:r w:rsidRPr="00EF3141">
            <w:rPr>
              <w:rFonts w:ascii="Arial Narrow" w:hAnsi="Arial Narrow"/>
              <w:sz w:val="20"/>
              <w:szCs w:val="20"/>
            </w:rPr>
            <w:t xml:space="preserve">Add </w:t>
          </w:r>
          <w:r w:rsidR="00DC46D8" w:rsidRPr="00EF3141">
            <w:rPr>
              <w:rFonts w:ascii="Arial Narrow" w:hAnsi="Arial Narrow"/>
              <w:sz w:val="20"/>
              <w:szCs w:val="20"/>
            </w:rPr>
            <w:t>supplemental area</w:t>
          </w:r>
        </w:p>
        <w:p w14:paraId="751D8755" w14:textId="23F6E338" w:rsidR="004E352F" w:rsidRPr="00EF3141" w:rsidRDefault="004E352F" w:rsidP="004E352F">
          <w:pPr>
            <w:pStyle w:val="ListParagraph"/>
            <w:numPr>
              <w:ilvl w:val="0"/>
              <w:numId w:val="30"/>
            </w:numPr>
            <w:rPr>
              <w:rFonts w:ascii="Arial Narrow" w:hAnsi="Arial Narrow"/>
              <w:sz w:val="20"/>
              <w:szCs w:val="20"/>
            </w:rPr>
          </w:pPr>
          <w:r w:rsidRPr="00EF3141">
            <w:rPr>
              <w:rFonts w:ascii="Arial Narrow" w:hAnsi="Arial Narrow"/>
              <w:sz w:val="20"/>
              <w:szCs w:val="20"/>
            </w:rPr>
            <w:t xml:space="preserve">Add </w:t>
          </w:r>
          <w:r w:rsidR="00DC46D8" w:rsidRPr="00EF3141">
            <w:rPr>
              <w:rFonts w:ascii="Arial Narrow" w:hAnsi="Arial Narrow"/>
              <w:sz w:val="20"/>
              <w:szCs w:val="20"/>
            </w:rPr>
            <w:t>supplemental area</w:t>
          </w:r>
        </w:p>
        <w:p w14:paraId="469335F4" w14:textId="77777777" w:rsidR="004E352F" w:rsidRPr="00EF3141" w:rsidRDefault="005270A8" w:rsidP="004E352F">
          <w:pPr>
            <w:pStyle w:val="ListParagraph"/>
            <w:numPr>
              <w:ilvl w:val="0"/>
              <w:numId w:val="16"/>
            </w:numPr>
            <w:rPr>
              <w:rFonts w:ascii="Arial Narrow" w:hAnsi="Arial Narrow"/>
              <w:sz w:val="20"/>
              <w:szCs w:val="20"/>
            </w:rPr>
          </w:pPr>
          <w:r w:rsidRPr="00EF3141">
            <w:rPr>
              <w:rFonts w:ascii="Arial Narrow" w:hAnsi="Arial Narrow"/>
              <w:sz w:val="20"/>
              <w:szCs w:val="20"/>
            </w:rPr>
            <w:t xml:space="preserve">Current resume (include </w:t>
          </w:r>
          <w:r w:rsidR="0056794B" w:rsidRPr="00EF3141">
            <w:rPr>
              <w:rFonts w:ascii="Arial Narrow" w:hAnsi="Arial Narrow"/>
              <w:sz w:val="20"/>
              <w:szCs w:val="20"/>
            </w:rPr>
            <w:t xml:space="preserve">LAUSD </w:t>
          </w:r>
          <w:r w:rsidRPr="00EF3141">
            <w:rPr>
              <w:rFonts w:ascii="Arial Narrow" w:hAnsi="Arial Narrow"/>
              <w:sz w:val="20"/>
              <w:szCs w:val="20"/>
            </w:rPr>
            <w:t>employee number)</w:t>
          </w:r>
          <w:r w:rsidR="00101CAE" w:rsidRPr="00EF3141">
            <w:rPr>
              <w:rFonts w:ascii="Arial Narrow" w:hAnsi="Arial Narrow"/>
              <w:sz w:val="20"/>
              <w:szCs w:val="20"/>
            </w:rPr>
            <w:t>.</w:t>
          </w:r>
        </w:p>
        <w:p w14:paraId="66D6128F" w14:textId="28AC02A2" w:rsidR="00E94154" w:rsidRPr="00EF3141" w:rsidRDefault="00E94154" w:rsidP="004E352F">
          <w:pPr>
            <w:pStyle w:val="ListParagraph"/>
            <w:numPr>
              <w:ilvl w:val="0"/>
              <w:numId w:val="16"/>
            </w:numPr>
            <w:rPr>
              <w:rFonts w:ascii="Arial Narrow" w:hAnsi="Arial Narrow"/>
              <w:sz w:val="20"/>
              <w:szCs w:val="20"/>
            </w:rPr>
          </w:pPr>
          <w:r w:rsidRPr="00EF3141">
            <w:rPr>
              <w:rFonts w:ascii="Arial Narrow" w:hAnsi="Arial Narrow"/>
              <w:sz w:val="20"/>
              <w:szCs w:val="20"/>
            </w:rPr>
            <w:t>List of three (3) references that includes the current and next most recent supervisor(s) with their contact information. References will be verified for all applicants who are finalists for the position.</w:t>
          </w:r>
        </w:p>
      </w:sdtContent>
    </w:sdt>
    <w:p w14:paraId="1B3B9332" w14:textId="77777777" w:rsidR="000735F4" w:rsidRPr="00EF3141" w:rsidRDefault="000735F4" w:rsidP="00B638E0">
      <w:pPr>
        <w:rPr>
          <w:rFonts w:ascii="Arial Narrow" w:hAnsi="Arial Narrow"/>
          <w:b/>
          <w:sz w:val="20"/>
          <w:szCs w:val="20"/>
        </w:rPr>
      </w:pPr>
    </w:p>
    <w:p w14:paraId="58CD198C" w14:textId="56A88D24" w:rsidR="00B638E0" w:rsidRPr="00EF3141" w:rsidRDefault="00B638E0" w:rsidP="00B638E0">
      <w:pPr>
        <w:rPr>
          <w:rFonts w:ascii="Arial Narrow" w:hAnsi="Arial Narrow"/>
          <w:b/>
          <w:sz w:val="20"/>
          <w:szCs w:val="20"/>
        </w:rPr>
      </w:pPr>
      <w:r w:rsidRPr="00EF3141">
        <w:rPr>
          <w:rFonts w:ascii="Arial Narrow" w:hAnsi="Arial Narrow"/>
          <w:b/>
          <w:sz w:val="20"/>
          <w:szCs w:val="20"/>
        </w:rPr>
        <w:t>Submit application materials to:</w:t>
      </w:r>
    </w:p>
    <w:sdt>
      <w:sdtPr>
        <w:rPr>
          <w:rFonts w:ascii="Arial Narrow" w:hAnsi="Arial Narrow"/>
          <w:sz w:val="20"/>
          <w:szCs w:val="20"/>
        </w:rPr>
        <w:id w:val="-833143471"/>
        <w:placeholder>
          <w:docPart w:val="DefaultPlaceholder_-1854013440"/>
        </w:placeholder>
        <w15:color w:val="FFFF99"/>
      </w:sdtPr>
      <w:sdtContent>
        <w:p w14:paraId="4653561D" w14:textId="4B79DF6C" w:rsidR="00B638E0" w:rsidRPr="00EF3141" w:rsidRDefault="00B638E0" w:rsidP="0056794B">
          <w:pPr>
            <w:jc w:val="center"/>
            <w:rPr>
              <w:rFonts w:ascii="Arial Narrow" w:hAnsi="Arial Narrow"/>
              <w:sz w:val="20"/>
              <w:szCs w:val="20"/>
            </w:rPr>
          </w:pPr>
          <w:r w:rsidRPr="00EF3141">
            <w:rPr>
              <w:rFonts w:ascii="Arial Narrow" w:hAnsi="Arial Narrow"/>
              <w:sz w:val="20"/>
              <w:szCs w:val="20"/>
            </w:rPr>
            <w:t>School Name</w:t>
          </w:r>
        </w:p>
        <w:p w14:paraId="061B7BEB" w14:textId="77777777" w:rsidR="00B638E0" w:rsidRPr="00EF3141" w:rsidRDefault="00B638E0" w:rsidP="00B638E0">
          <w:pPr>
            <w:jc w:val="center"/>
            <w:rPr>
              <w:rFonts w:ascii="Arial Narrow" w:hAnsi="Arial Narrow"/>
              <w:sz w:val="20"/>
              <w:szCs w:val="20"/>
            </w:rPr>
          </w:pPr>
          <w:r w:rsidRPr="00EF3141">
            <w:rPr>
              <w:rFonts w:ascii="Arial Narrow" w:hAnsi="Arial Narrow"/>
              <w:sz w:val="20"/>
              <w:szCs w:val="20"/>
            </w:rPr>
            <w:t>Attn: Name, Job Title</w:t>
          </w:r>
        </w:p>
        <w:p w14:paraId="676D90A1" w14:textId="77777777" w:rsidR="00B638E0" w:rsidRPr="00EF3141" w:rsidRDefault="00B638E0" w:rsidP="00B638E0">
          <w:pPr>
            <w:jc w:val="center"/>
            <w:rPr>
              <w:rFonts w:ascii="Arial Narrow" w:hAnsi="Arial Narrow"/>
              <w:sz w:val="20"/>
              <w:szCs w:val="20"/>
            </w:rPr>
          </w:pPr>
          <w:r w:rsidRPr="00EF3141">
            <w:rPr>
              <w:rFonts w:ascii="Arial Narrow" w:hAnsi="Arial Narrow"/>
              <w:sz w:val="20"/>
              <w:szCs w:val="20"/>
            </w:rPr>
            <w:t>Street Address</w:t>
          </w:r>
        </w:p>
        <w:p w14:paraId="71525B69" w14:textId="77777777" w:rsidR="00B638E0" w:rsidRPr="00EF3141" w:rsidRDefault="00B638E0" w:rsidP="00B638E0">
          <w:pPr>
            <w:jc w:val="center"/>
            <w:rPr>
              <w:rFonts w:ascii="Arial Narrow" w:hAnsi="Arial Narrow"/>
              <w:sz w:val="20"/>
              <w:szCs w:val="20"/>
            </w:rPr>
          </w:pPr>
          <w:r w:rsidRPr="00EF3141">
            <w:rPr>
              <w:rFonts w:ascii="Arial Narrow" w:hAnsi="Arial Narrow"/>
              <w:sz w:val="20"/>
              <w:szCs w:val="20"/>
            </w:rPr>
            <w:t>City, State, Zip Code</w:t>
          </w:r>
        </w:p>
        <w:p w14:paraId="7F89ACB3" w14:textId="1AE6EBE7" w:rsidR="00B638E0" w:rsidRPr="00EF3141" w:rsidRDefault="00B638E0" w:rsidP="00B638E0">
          <w:pPr>
            <w:jc w:val="center"/>
            <w:rPr>
              <w:rFonts w:ascii="Arial Narrow" w:hAnsi="Arial Narrow"/>
              <w:sz w:val="20"/>
              <w:szCs w:val="20"/>
            </w:rPr>
          </w:pPr>
          <w:r w:rsidRPr="00EF3141">
            <w:rPr>
              <w:rFonts w:ascii="Arial Narrow" w:hAnsi="Arial Narrow"/>
              <w:sz w:val="20"/>
              <w:szCs w:val="20"/>
            </w:rPr>
            <w:t>Phone Number</w:t>
          </w:r>
        </w:p>
        <w:p w14:paraId="5FB33BE6" w14:textId="77777777" w:rsidR="00B638E0" w:rsidRPr="00EF3141" w:rsidRDefault="00B638E0" w:rsidP="00B638E0">
          <w:pPr>
            <w:rPr>
              <w:rFonts w:ascii="Arial Narrow" w:hAnsi="Arial Narrow"/>
              <w:sz w:val="20"/>
              <w:szCs w:val="20"/>
            </w:rPr>
          </w:pPr>
        </w:p>
        <w:p w14:paraId="65FBCA0F" w14:textId="74CBDA12" w:rsidR="00C61151" w:rsidRPr="00EF3141" w:rsidRDefault="00B638E0" w:rsidP="006A2238">
          <w:pPr>
            <w:rPr>
              <w:rFonts w:ascii="Arial Narrow" w:hAnsi="Arial Narrow"/>
              <w:sz w:val="20"/>
              <w:szCs w:val="20"/>
            </w:rPr>
          </w:pPr>
          <w:r w:rsidRPr="00EF3141">
            <w:rPr>
              <w:rFonts w:ascii="Arial Narrow" w:hAnsi="Arial Narrow"/>
              <w:sz w:val="20"/>
              <w:szCs w:val="20"/>
            </w:rPr>
            <w:t xml:space="preserve">Application materials may be sent electronically to ______@lausd.net. In the email subject line please indicate the following: “Time Sensitive – </w:t>
          </w:r>
          <w:r w:rsidR="005B4FC1" w:rsidRPr="00EF3141">
            <w:rPr>
              <w:rFonts w:ascii="Arial Narrow" w:hAnsi="Arial Narrow"/>
              <w:b/>
              <w:bCs/>
              <w:sz w:val="20"/>
              <w:szCs w:val="20"/>
            </w:rPr>
            <w:t>Restorative Justice Teacher</w:t>
          </w:r>
          <w:r w:rsidRPr="00EF3141">
            <w:rPr>
              <w:rFonts w:ascii="Arial Narrow" w:hAnsi="Arial Narrow"/>
              <w:sz w:val="20"/>
              <w:szCs w:val="20"/>
            </w:rPr>
            <w:t xml:space="preserve"> Application”.</w:t>
          </w:r>
        </w:p>
      </w:sdtContent>
    </w:sdt>
    <w:p w14:paraId="47DF114A" w14:textId="77777777" w:rsidR="006A2238" w:rsidRPr="00EF3141" w:rsidRDefault="006A2238" w:rsidP="006A2238">
      <w:pPr>
        <w:rPr>
          <w:rFonts w:ascii="Arial Narrow" w:hAnsi="Arial Narrow"/>
          <w:sz w:val="20"/>
          <w:szCs w:val="20"/>
        </w:rPr>
      </w:pPr>
    </w:p>
    <w:p w14:paraId="0812A0D3" w14:textId="77777777" w:rsidR="006A2238" w:rsidRPr="00EF3141" w:rsidRDefault="006A2238" w:rsidP="006A2238">
      <w:pPr>
        <w:jc w:val="center"/>
        <w:rPr>
          <w:rFonts w:ascii="Arial Narrow" w:hAnsi="Arial Narrow"/>
          <w:b/>
          <w:color w:val="FF0000"/>
          <w:sz w:val="26"/>
          <w:szCs w:val="26"/>
        </w:rPr>
      </w:pPr>
      <w:r w:rsidRPr="00EF3141">
        <w:rPr>
          <w:rFonts w:ascii="Arial Narrow" w:hAnsi="Arial Narrow"/>
          <w:b/>
          <w:color w:val="FF0000"/>
          <w:sz w:val="26"/>
          <w:szCs w:val="26"/>
        </w:rPr>
        <w:lastRenderedPageBreak/>
        <w:t xml:space="preserve">DEADLINE:  </w:t>
      </w:r>
      <w:sdt>
        <w:sdtPr>
          <w:rPr>
            <w:rFonts w:ascii="Arial Narrow" w:hAnsi="Arial Narrow"/>
            <w:b/>
            <w:color w:val="FF0000"/>
            <w:sz w:val="26"/>
            <w:szCs w:val="26"/>
          </w:rPr>
          <w:id w:val="-1022559203"/>
          <w:placeholder>
            <w:docPart w:val="D824322C5DEE4A97B853AB7D6B641CA7"/>
          </w:placeholder>
          <w15:color w:val="FFFF99"/>
          <w:dropDownList>
            <w:listItem w:displayText="Weekday" w:value="Weekday"/>
            <w:listItem w:displayText="Monday" w:value="Monday"/>
            <w:listItem w:displayText="Tuesday" w:value="Tuesday"/>
            <w:listItem w:displayText="Wednesday" w:value="Wednesday"/>
            <w:listItem w:displayText="Thursday" w:value="Thursday"/>
            <w:listItem w:displayText="Friday" w:value="Friday"/>
          </w:dropDownList>
        </w:sdtPr>
        <w:sdtContent>
          <w:r w:rsidRPr="00EF3141">
            <w:rPr>
              <w:rFonts w:ascii="Arial Narrow" w:hAnsi="Arial Narrow"/>
              <w:b/>
              <w:color w:val="FF0000"/>
              <w:sz w:val="26"/>
              <w:szCs w:val="26"/>
            </w:rPr>
            <w:t>Weekday</w:t>
          </w:r>
        </w:sdtContent>
      </w:sdt>
      <w:r w:rsidRPr="00EF3141">
        <w:rPr>
          <w:rFonts w:ascii="Arial Narrow" w:hAnsi="Arial Narrow"/>
          <w:b/>
          <w:color w:val="FF0000"/>
          <w:sz w:val="26"/>
          <w:szCs w:val="26"/>
        </w:rPr>
        <w:t xml:space="preserve">, </w:t>
      </w:r>
      <w:sdt>
        <w:sdtPr>
          <w:rPr>
            <w:rFonts w:ascii="Arial Narrow" w:hAnsi="Arial Narrow"/>
            <w:b/>
            <w:color w:val="FF0000"/>
            <w:sz w:val="26"/>
            <w:szCs w:val="26"/>
          </w:rPr>
          <w:id w:val="2089337270"/>
          <w:placeholder>
            <w:docPart w:val="2E328BAA1EEB4571992EB5C1680C6810"/>
          </w:placeholder>
          <w15:color w:val="FFFF99"/>
          <w:date>
            <w:dateFormat w:val="MMMM d, yyyy"/>
            <w:lid w:val="en-US"/>
            <w:storeMappedDataAs w:val="dateTime"/>
            <w:calendar w:val="gregorian"/>
          </w:date>
        </w:sdtPr>
        <w:sdtContent>
          <w:r w:rsidRPr="00EF3141">
            <w:rPr>
              <w:rFonts w:ascii="Arial Narrow" w:hAnsi="Arial Narrow"/>
              <w:b/>
              <w:color w:val="FF0000"/>
              <w:sz w:val="26"/>
              <w:szCs w:val="26"/>
            </w:rPr>
            <w:t>Month XX, 20XX</w:t>
          </w:r>
        </w:sdtContent>
      </w:sdt>
      <w:r w:rsidRPr="00EF3141">
        <w:rPr>
          <w:rFonts w:ascii="Arial Narrow" w:hAnsi="Arial Narrow"/>
          <w:b/>
          <w:color w:val="FF0000"/>
          <w:sz w:val="26"/>
          <w:szCs w:val="26"/>
        </w:rPr>
        <w:t xml:space="preserve"> - </w:t>
      </w:r>
      <w:sdt>
        <w:sdtPr>
          <w:rPr>
            <w:rFonts w:ascii="Arial Narrow" w:hAnsi="Arial Narrow"/>
            <w:b/>
            <w:color w:val="FF0000"/>
            <w:sz w:val="26"/>
            <w:szCs w:val="26"/>
          </w:rPr>
          <w:id w:val="-537747551"/>
          <w:placeholder>
            <w:docPart w:val="1BB69BB9348F432EB13546AEA2A1E704"/>
          </w:placeholder>
          <w15:color w:val="FFFF99"/>
        </w:sdtPr>
        <w:sdtContent>
          <w:r w:rsidRPr="00EF3141">
            <w:rPr>
              <w:rFonts w:ascii="Arial Narrow" w:hAnsi="Arial Narrow"/>
              <w:b/>
              <w:color w:val="FF0000"/>
              <w:sz w:val="26"/>
              <w:szCs w:val="26"/>
            </w:rPr>
            <w:t>5:00</w:t>
          </w:r>
        </w:sdtContent>
      </w:sdt>
      <w:r w:rsidRPr="00EF3141">
        <w:rPr>
          <w:rFonts w:ascii="Arial Narrow" w:hAnsi="Arial Narrow"/>
          <w:b/>
          <w:color w:val="FF0000"/>
          <w:sz w:val="26"/>
          <w:szCs w:val="26"/>
        </w:rPr>
        <w:t xml:space="preserve"> P.M.</w:t>
      </w:r>
    </w:p>
    <w:p w14:paraId="4DB0835C" w14:textId="77777777" w:rsidR="006A2238" w:rsidRPr="00EF3141" w:rsidRDefault="006A2238" w:rsidP="006A2238">
      <w:pPr>
        <w:jc w:val="center"/>
        <w:rPr>
          <w:rFonts w:ascii="Arial Narrow" w:hAnsi="Arial Narrow"/>
          <w:b/>
          <w:sz w:val="20"/>
          <w:szCs w:val="20"/>
        </w:rPr>
      </w:pPr>
      <w:r w:rsidRPr="00EF3141">
        <w:rPr>
          <w:rFonts w:ascii="Arial Narrow" w:hAnsi="Arial Narrow"/>
          <w:b/>
          <w:sz w:val="20"/>
          <w:szCs w:val="20"/>
        </w:rPr>
        <w:t>All application materials must be received by the filing deadline.</w:t>
      </w:r>
    </w:p>
    <w:p w14:paraId="083A9F84" w14:textId="048EA84B" w:rsidR="006A2238" w:rsidRPr="00A36B6F" w:rsidRDefault="006A2238" w:rsidP="00013941">
      <w:pPr>
        <w:jc w:val="center"/>
        <w:rPr>
          <w:rFonts w:ascii="Arial Narrow" w:hAnsi="Arial Narrow"/>
          <w:sz w:val="20"/>
          <w:szCs w:val="20"/>
        </w:rPr>
      </w:pPr>
      <w:r w:rsidRPr="00EF3141">
        <w:rPr>
          <w:rFonts w:ascii="Arial Narrow" w:hAnsi="Arial Narrow"/>
          <w:b/>
          <w:sz w:val="20"/>
          <w:szCs w:val="20"/>
        </w:rPr>
        <w:t xml:space="preserve">Materials sent by fax will </w:t>
      </w:r>
      <w:r w:rsidRPr="00EF3141">
        <w:rPr>
          <w:rFonts w:ascii="Arial Narrow" w:hAnsi="Arial Narrow"/>
          <w:b/>
          <w:sz w:val="20"/>
          <w:szCs w:val="20"/>
          <w:u w:val="single"/>
        </w:rPr>
        <w:t xml:space="preserve">not </w:t>
      </w:r>
      <w:r w:rsidRPr="00EF3141">
        <w:rPr>
          <w:rFonts w:ascii="Arial Narrow" w:hAnsi="Arial Narrow"/>
          <w:b/>
          <w:sz w:val="20"/>
          <w:szCs w:val="20"/>
        </w:rPr>
        <w:t>be accepted.</w:t>
      </w:r>
      <w:r w:rsidRPr="00A36B6F">
        <w:rPr>
          <w:rFonts w:ascii="Arial Narrow" w:hAnsi="Arial Narrow"/>
          <w:b/>
          <w:sz w:val="20"/>
          <w:szCs w:val="20"/>
        </w:rPr>
        <w:t xml:space="preserve"> </w:t>
      </w:r>
    </w:p>
    <w:sectPr w:rsidR="006A2238" w:rsidRPr="00A36B6F" w:rsidSect="002720ED">
      <w:headerReference w:type="default" r:id="rId11"/>
      <w:footerReference w:type="default" r:id="rId12"/>
      <w:pgSz w:w="12240" w:h="15840"/>
      <w:pgMar w:top="2160" w:right="864" w:bottom="720" w:left="864"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4AEA0" w14:textId="77777777" w:rsidR="008043CA" w:rsidRDefault="008043CA" w:rsidP="001B4344">
      <w:r>
        <w:separator/>
      </w:r>
    </w:p>
  </w:endnote>
  <w:endnote w:type="continuationSeparator" w:id="0">
    <w:p w14:paraId="196BCC95" w14:textId="77777777" w:rsidR="008043CA" w:rsidRDefault="008043CA" w:rsidP="001B4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CE42" w14:textId="77777777" w:rsidR="00013941" w:rsidRPr="00C61151" w:rsidRDefault="00013941" w:rsidP="00013941">
    <w:pPr>
      <w:jc w:val="center"/>
      <w:rPr>
        <w:rFonts w:ascii="Arial Narrow" w:hAnsi="Arial Narrow"/>
        <w:sz w:val="18"/>
        <w:szCs w:val="18"/>
      </w:rPr>
    </w:pPr>
    <w:r w:rsidRPr="00C61151">
      <w:rPr>
        <w:rFonts w:ascii="Arial Narrow" w:hAnsi="Arial Narrow"/>
        <w:bCs/>
        <w:i/>
        <w:sz w:val="18"/>
        <w:szCs w:val="18"/>
      </w:rPr>
      <w:t>The Los Angeles Unified School District intends that all qualified persons shall have equal opportunities for employment and promotion.</w:t>
    </w:r>
  </w:p>
  <w:p w14:paraId="0F8C2C72" w14:textId="2192FE21" w:rsidR="00D36C31" w:rsidRPr="00C61151" w:rsidRDefault="00013941" w:rsidP="00013941">
    <w:pPr>
      <w:pStyle w:val="Footer"/>
      <w:tabs>
        <w:tab w:val="clear" w:pos="9360"/>
        <w:tab w:val="right" w:pos="10404"/>
      </w:tabs>
      <w:ind w:right="108"/>
      <w:rPr>
        <w:rFonts w:ascii="Arial Narrow" w:hAnsi="Arial Narrow"/>
        <w:sz w:val="18"/>
        <w:szCs w:val="18"/>
      </w:rPr>
    </w:pPr>
    <w:r>
      <w:rPr>
        <w:rFonts w:ascii="Arial Narrow" w:hAnsi="Arial Narrow"/>
        <w:sz w:val="18"/>
        <w:szCs w:val="18"/>
      </w:rPr>
      <w:t xml:space="preserve">Rev. </w:t>
    </w:r>
    <w:r w:rsidR="00930C00">
      <w:rPr>
        <w:rFonts w:ascii="Arial Narrow" w:hAnsi="Arial Narrow"/>
        <w:sz w:val="18"/>
        <w:szCs w:val="18"/>
      </w:rPr>
      <w:t>5</w:t>
    </w:r>
    <w:r w:rsidR="000F118A">
      <w:rPr>
        <w:rFonts w:ascii="Arial Narrow" w:hAnsi="Arial Narrow"/>
        <w:sz w:val="18"/>
        <w:szCs w:val="18"/>
      </w:rPr>
      <w:t>/1/2025</w:t>
    </w:r>
    <w:r>
      <w:rPr>
        <w:rFonts w:ascii="Arial Narrow" w:hAnsi="Arial Narrow"/>
        <w:sz w:val="18"/>
        <w:szCs w:val="18"/>
      </w:rPr>
      <w:tab/>
    </w:r>
    <w:r>
      <w:rPr>
        <w:rFonts w:ascii="Arial Narrow" w:hAnsi="Arial Narrow"/>
        <w:sz w:val="18"/>
        <w:szCs w:val="18"/>
      </w:rPr>
      <w:tab/>
      <w:t>P</w:t>
    </w:r>
    <w:r w:rsidRPr="00C61151">
      <w:rPr>
        <w:rFonts w:ascii="Arial Narrow" w:hAnsi="Arial Narrow"/>
        <w:sz w:val="18"/>
        <w:szCs w:val="18"/>
      </w:rPr>
      <w:t xml:space="preserve">age </w:t>
    </w:r>
    <w:r w:rsidRPr="00C61151">
      <w:rPr>
        <w:rFonts w:ascii="Arial Narrow" w:hAnsi="Arial Narrow"/>
        <w:b/>
        <w:sz w:val="18"/>
        <w:szCs w:val="18"/>
      </w:rPr>
      <w:fldChar w:fldCharType="begin"/>
    </w:r>
    <w:r w:rsidRPr="00C61151">
      <w:rPr>
        <w:rFonts w:ascii="Arial Narrow" w:hAnsi="Arial Narrow"/>
        <w:b/>
        <w:sz w:val="18"/>
        <w:szCs w:val="18"/>
      </w:rPr>
      <w:instrText xml:space="preserve"> PAGE </w:instrText>
    </w:r>
    <w:r w:rsidRPr="00C61151">
      <w:rPr>
        <w:rFonts w:ascii="Arial Narrow" w:hAnsi="Arial Narrow"/>
        <w:b/>
        <w:sz w:val="18"/>
        <w:szCs w:val="18"/>
      </w:rPr>
      <w:fldChar w:fldCharType="separate"/>
    </w:r>
    <w:r>
      <w:rPr>
        <w:rFonts w:ascii="Arial Narrow" w:hAnsi="Arial Narrow"/>
        <w:b/>
        <w:sz w:val="18"/>
        <w:szCs w:val="18"/>
      </w:rPr>
      <w:t>1</w:t>
    </w:r>
    <w:r w:rsidRPr="00C61151">
      <w:rPr>
        <w:rFonts w:ascii="Arial Narrow" w:hAnsi="Arial Narrow"/>
        <w:b/>
        <w:sz w:val="18"/>
        <w:szCs w:val="18"/>
      </w:rPr>
      <w:fldChar w:fldCharType="end"/>
    </w:r>
    <w:r w:rsidRPr="00C61151">
      <w:rPr>
        <w:rFonts w:ascii="Arial Narrow" w:hAnsi="Arial Narrow"/>
        <w:sz w:val="18"/>
        <w:szCs w:val="18"/>
      </w:rPr>
      <w:t xml:space="preserve"> of </w:t>
    </w:r>
    <w:r w:rsidRPr="00C61151">
      <w:rPr>
        <w:rFonts w:ascii="Arial Narrow" w:hAnsi="Arial Narrow"/>
        <w:b/>
        <w:sz w:val="18"/>
        <w:szCs w:val="18"/>
      </w:rPr>
      <w:fldChar w:fldCharType="begin"/>
    </w:r>
    <w:r w:rsidRPr="00C61151">
      <w:rPr>
        <w:rFonts w:ascii="Arial Narrow" w:hAnsi="Arial Narrow"/>
        <w:b/>
        <w:sz w:val="18"/>
        <w:szCs w:val="18"/>
      </w:rPr>
      <w:instrText xml:space="preserve"> NUMPAGES  </w:instrText>
    </w:r>
    <w:r w:rsidRPr="00C61151">
      <w:rPr>
        <w:rFonts w:ascii="Arial Narrow" w:hAnsi="Arial Narrow"/>
        <w:b/>
        <w:sz w:val="18"/>
        <w:szCs w:val="18"/>
      </w:rPr>
      <w:fldChar w:fldCharType="separate"/>
    </w:r>
    <w:r>
      <w:rPr>
        <w:rFonts w:ascii="Arial Narrow" w:hAnsi="Arial Narrow"/>
        <w:b/>
        <w:sz w:val="18"/>
        <w:szCs w:val="18"/>
      </w:rPr>
      <w:t>2</w:t>
    </w:r>
    <w:r w:rsidRPr="00C61151">
      <w:rPr>
        <w:rFonts w:ascii="Arial Narrow" w:hAnsi="Arial Narrow"/>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C0703" w14:textId="77777777" w:rsidR="008043CA" w:rsidRDefault="008043CA" w:rsidP="001B4344">
      <w:r>
        <w:separator/>
      </w:r>
    </w:p>
  </w:footnote>
  <w:footnote w:type="continuationSeparator" w:id="0">
    <w:p w14:paraId="3B1DA5AD" w14:textId="77777777" w:rsidR="008043CA" w:rsidRDefault="008043CA" w:rsidP="001B4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DB575" w14:textId="56477F62" w:rsidR="00D12EE5" w:rsidRDefault="00D12EE5" w:rsidP="00D12EE5">
    <w:pPr>
      <w:jc w:val="center"/>
      <w:rPr>
        <w:rFonts w:ascii="Elephant" w:hAnsi="Elephant"/>
        <w:b/>
        <w:sz w:val="20"/>
        <w:szCs w:val="20"/>
      </w:rPr>
    </w:pPr>
    <w:r>
      <w:rPr>
        <w:noProof/>
      </w:rPr>
      <w:drawing>
        <wp:anchor distT="0" distB="0" distL="114300" distR="114300" simplePos="0" relativeHeight="251658240" behindDoc="0" locked="0" layoutInCell="1" allowOverlap="1" wp14:anchorId="6F2DD0BC" wp14:editId="40ECC4D2">
          <wp:simplePos x="0" y="0"/>
          <wp:positionH relativeFrom="column">
            <wp:posOffset>118110</wp:posOffset>
          </wp:positionH>
          <wp:positionV relativeFrom="paragraph">
            <wp:posOffset>109855</wp:posOffset>
          </wp:positionV>
          <wp:extent cx="732790" cy="732790"/>
          <wp:effectExtent l="0" t="0" r="0" b="0"/>
          <wp:wrapNone/>
          <wp:docPr id="1" name="Picture 1" descr="A blue and red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blue and red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790" cy="732790"/>
                  </a:xfrm>
                  <a:prstGeom prst="rect">
                    <a:avLst/>
                  </a:prstGeom>
                  <a:noFill/>
                </pic:spPr>
              </pic:pic>
            </a:graphicData>
          </a:graphic>
          <wp14:sizeRelH relativeFrom="margin">
            <wp14:pctWidth>0</wp14:pctWidth>
          </wp14:sizeRelH>
          <wp14:sizeRelV relativeFrom="margin">
            <wp14:pctHeight>0</wp14:pctHeight>
          </wp14:sizeRelV>
        </wp:anchor>
      </w:drawing>
    </w:r>
  </w:p>
  <w:p w14:paraId="62171867" w14:textId="77777777" w:rsidR="00D12EE5" w:rsidRDefault="00D12EE5" w:rsidP="00D12EE5">
    <w:pPr>
      <w:jc w:val="center"/>
      <w:rPr>
        <w:rFonts w:ascii="Elephant" w:hAnsi="Elephant"/>
        <w:b/>
        <w:sz w:val="20"/>
        <w:szCs w:val="20"/>
      </w:rPr>
    </w:pPr>
    <w:r>
      <w:rPr>
        <w:rFonts w:ascii="Elephant" w:hAnsi="Elephant"/>
        <w:b/>
        <w:sz w:val="20"/>
        <w:szCs w:val="20"/>
      </w:rPr>
      <w:t xml:space="preserve">LOS ANGELES UNIFIED SCHOOL DISTRICT </w:t>
    </w:r>
  </w:p>
  <w:p w14:paraId="2B100B86" w14:textId="77777777" w:rsidR="00D12EE5" w:rsidRDefault="00D12EE5" w:rsidP="00D12EE5">
    <w:pPr>
      <w:pStyle w:val="Heading1"/>
      <w:tabs>
        <w:tab w:val="center" w:pos="5400"/>
      </w:tabs>
      <w:jc w:val="left"/>
      <w:rPr>
        <w:rFonts w:ascii="Calibri" w:hAnsi="Calibri" w:cs="Calibri"/>
        <w:b w:val="0"/>
        <w:sz w:val="20"/>
        <w:szCs w:val="20"/>
      </w:rPr>
    </w:pPr>
    <w:r>
      <w:rPr>
        <w:rFonts w:ascii="Copperplate Gothic Light" w:hAnsi="Copperplate Gothic Light" w:cs="Calibri"/>
        <w:b w:val="0"/>
        <w:sz w:val="20"/>
        <w:szCs w:val="20"/>
      </w:rPr>
      <w:tab/>
      <w:t>Ready for the world</w:t>
    </w:r>
  </w:p>
  <w:p w14:paraId="4294DB9D" w14:textId="7262BDAF" w:rsidR="00D36C31" w:rsidRPr="000667D9" w:rsidRDefault="00D36C31" w:rsidP="00066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128E"/>
    <w:multiLevelType w:val="hybridMultilevel"/>
    <w:tmpl w:val="2D847F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DB0AD3"/>
    <w:multiLevelType w:val="singleLevel"/>
    <w:tmpl w:val="3C34E912"/>
    <w:lvl w:ilvl="0">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056362FB"/>
    <w:multiLevelType w:val="hybridMultilevel"/>
    <w:tmpl w:val="15D6069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85273B1"/>
    <w:multiLevelType w:val="hybridMultilevel"/>
    <w:tmpl w:val="5BE6F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56C4E"/>
    <w:multiLevelType w:val="hybridMultilevel"/>
    <w:tmpl w:val="5C92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A709D"/>
    <w:multiLevelType w:val="hybridMultilevel"/>
    <w:tmpl w:val="31A4CBC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93553C"/>
    <w:multiLevelType w:val="hybridMultilevel"/>
    <w:tmpl w:val="47F4CC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CC76C0"/>
    <w:multiLevelType w:val="hybridMultilevel"/>
    <w:tmpl w:val="AD2E2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58418A"/>
    <w:multiLevelType w:val="hybridMultilevel"/>
    <w:tmpl w:val="F8F0CB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F757DC"/>
    <w:multiLevelType w:val="hybridMultilevel"/>
    <w:tmpl w:val="BBE0089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E05B69"/>
    <w:multiLevelType w:val="hybridMultilevel"/>
    <w:tmpl w:val="106435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DA0AD3"/>
    <w:multiLevelType w:val="hybridMultilevel"/>
    <w:tmpl w:val="CBA88C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113B9"/>
    <w:multiLevelType w:val="hybridMultilevel"/>
    <w:tmpl w:val="A608F82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47000E99"/>
    <w:multiLevelType w:val="hybridMultilevel"/>
    <w:tmpl w:val="2F8A2CC6"/>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A2B2857"/>
    <w:multiLevelType w:val="hybridMultilevel"/>
    <w:tmpl w:val="9F6ED8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3A106F"/>
    <w:multiLevelType w:val="hybridMultilevel"/>
    <w:tmpl w:val="4AE6C0A2"/>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6" w15:restartNumberingAfterBreak="0">
    <w:nsid w:val="5E6C1973"/>
    <w:multiLevelType w:val="hybridMultilevel"/>
    <w:tmpl w:val="2572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13369"/>
    <w:multiLevelType w:val="hybridMultilevel"/>
    <w:tmpl w:val="90F6D55A"/>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67E627C3"/>
    <w:multiLevelType w:val="hybridMultilevel"/>
    <w:tmpl w:val="49A012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55578"/>
    <w:multiLevelType w:val="hybridMultilevel"/>
    <w:tmpl w:val="3F3EB4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885D8C"/>
    <w:multiLevelType w:val="hybridMultilevel"/>
    <w:tmpl w:val="428689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C0992"/>
    <w:multiLevelType w:val="hybridMultilevel"/>
    <w:tmpl w:val="A2D6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92791"/>
    <w:multiLevelType w:val="hybridMultilevel"/>
    <w:tmpl w:val="6046D89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7D6BA3"/>
    <w:multiLevelType w:val="hybridMultilevel"/>
    <w:tmpl w:val="45204AF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BA075A"/>
    <w:multiLevelType w:val="hybridMultilevel"/>
    <w:tmpl w:val="71F417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267361E"/>
    <w:multiLevelType w:val="hybridMultilevel"/>
    <w:tmpl w:val="957887AE"/>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513F5A"/>
    <w:multiLevelType w:val="hybridMultilevel"/>
    <w:tmpl w:val="4FFCF7E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738D3DE8"/>
    <w:multiLevelType w:val="hybridMultilevel"/>
    <w:tmpl w:val="461E50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52451E"/>
    <w:multiLevelType w:val="hybridMultilevel"/>
    <w:tmpl w:val="A0F8DC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A77CAE"/>
    <w:multiLevelType w:val="hybridMultilevel"/>
    <w:tmpl w:val="F8706B9A"/>
    <w:lvl w:ilvl="0" w:tplc="939AE208">
      <w:start w:val="90"/>
      <w:numFmt w:val="bullet"/>
      <w:lvlText w:val=""/>
      <w:lvlJc w:val="left"/>
      <w:pPr>
        <w:ind w:left="720" w:hanging="360"/>
      </w:pPr>
      <w:rPr>
        <w:rFonts w:ascii="Symbol" w:eastAsia="Times New Roman" w:hAnsi="Symbol"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AD1E59"/>
    <w:multiLevelType w:val="hybridMultilevel"/>
    <w:tmpl w:val="C7B4C24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582643069">
    <w:abstractNumId w:val="5"/>
  </w:num>
  <w:num w:numId="2" w16cid:durableId="875895378">
    <w:abstractNumId w:val="25"/>
  </w:num>
  <w:num w:numId="3" w16cid:durableId="573778710">
    <w:abstractNumId w:val="13"/>
  </w:num>
  <w:num w:numId="4" w16cid:durableId="316303616">
    <w:abstractNumId w:val="22"/>
  </w:num>
  <w:num w:numId="5" w16cid:durableId="555626327">
    <w:abstractNumId w:val="9"/>
  </w:num>
  <w:num w:numId="6" w16cid:durableId="1307122281">
    <w:abstractNumId w:val="1"/>
  </w:num>
  <w:num w:numId="7" w16cid:durableId="790249099">
    <w:abstractNumId w:val="11"/>
  </w:num>
  <w:num w:numId="8" w16cid:durableId="361173499">
    <w:abstractNumId w:val="28"/>
  </w:num>
  <w:num w:numId="9" w16cid:durableId="510070813">
    <w:abstractNumId w:val="16"/>
  </w:num>
  <w:num w:numId="10" w16cid:durableId="1622881356">
    <w:abstractNumId w:val="6"/>
  </w:num>
  <w:num w:numId="11" w16cid:durableId="1565725678">
    <w:abstractNumId w:val="13"/>
  </w:num>
  <w:num w:numId="12" w16cid:durableId="675232556">
    <w:abstractNumId w:val="2"/>
  </w:num>
  <w:num w:numId="13" w16cid:durableId="210967905">
    <w:abstractNumId w:val="12"/>
  </w:num>
  <w:num w:numId="14" w16cid:durableId="1334839765">
    <w:abstractNumId w:val="7"/>
  </w:num>
  <w:num w:numId="15" w16cid:durableId="1503546785">
    <w:abstractNumId w:val="27"/>
  </w:num>
  <w:num w:numId="16" w16cid:durableId="878736050">
    <w:abstractNumId w:val="23"/>
  </w:num>
  <w:num w:numId="17" w16cid:durableId="702949102">
    <w:abstractNumId w:val="3"/>
  </w:num>
  <w:num w:numId="18" w16cid:durableId="1670936934">
    <w:abstractNumId w:val="20"/>
  </w:num>
  <w:num w:numId="19" w16cid:durableId="1285237863">
    <w:abstractNumId w:val="14"/>
  </w:num>
  <w:num w:numId="20" w16cid:durableId="132211157">
    <w:abstractNumId w:val="21"/>
  </w:num>
  <w:num w:numId="21" w16cid:durableId="296885262">
    <w:abstractNumId w:val="24"/>
  </w:num>
  <w:num w:numId="22" w16cid:durableId="1438598291">
    <w:abstractNumId w:val="0"/>
  </w:num>
  <w:num w:numId="23" w16cid:durableId="1826161358">
    <w:abstractNumId w:val="19"/>
  </w:num>
  <w:num w:numId="24" w16cid:durableId="89474609">
    <w:abstractNumId w:val="29"/>
  </w:num>
  <w:num w:numId="25" w16cid:durableId="1848211286">
    <w:abstractNumId w:val="4"/>
  </w:num>
  <w:num w:numId="26" w16cid:durableId="1668898097">
    <w:abstractNumId w:val="18"/>
  </w:num>
  <w:num w:numId="27" w16cid:durableId="1151797876">
    <w:abstractNumId w:val="10"/>
  </w:num>
  <w:num w:numId="28" w16cid:durableId="1482651486">
    <w:abstractNumId w:val="26"/>
  </w:num>
  <w:num w:numId="29" w16cid:durableId="1272860281">
    <w:abstractNumId w:val="8"/>
  </w:num>
  <w:num w:numId="30" w16cid:durableId="134222960">
    <w:abstractNumId w:val="17"/>
  </w:num>
  <w:num w:numId="31" w16cid:durableId="996685488">
    <w:abstractNumId w:val="30"/>
  </w:num>
  <w:num w:numId="32" w16cid:durableId="13119807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Jhef52NtoE4xRlP1U4Xfiol4Qbo73AfKFo+jobhidJuNtO5c5g3KJMCYLswPh1d8eqUy/KF72i2gOLd4F5Zmw==" w:salt="NOA0BSe65rdOZ9qSqS4b3A=="/>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NrY0tzQyNDM0MTFX0lEKTi0uzszPAykwrAUAy+/qSCwAAAA="/>
  </w:docVars>
  <w:rsids>
    <w:rsidRoot w:val="00533C7D"/>
    <w:rsid w:val="00003E87"/>
    <w:rsid w:val="000049A9"/>
    <w:rsid w:val="0000654F"/>
    <w:rsid w:val="00006CB3"/>
    <w:rsid w:val="00013941"/>
    <w:rsid w:val="000173A5"/>
    <w:rsid w:val="0001785E"/>
    <w:rsid w:val="00022662"/>
    <w:rsid w:val="00022FE4"/>
    <w:rsid w:val="00026039"/>
    <w:rsid w:val="00031400"/>
    <w:rsid w:val="00032EDF"/>
    <w:rsid w:val="0003513F"/>
    <w:rsid w:val="00035ED2"/>
    <w:rsid w:val="00036F6E"/>
    <w:rsid w:val="00040814"/>
    <w:rsid w:val="00043ECA"/>
    <w:rsid w:val="00045B76"/>
    <w:rsid w:val="00047ABB"/>
    <w:rsid w:val="0005208A"/>
    <w:rsid w:val="00057582"/>
    <w:rsid w:val="00057AB4"/>
    <w:rsid w:val="00061470"/>
    <w:rsid w:val="000654E3"/>
    <w:rsid w:val="00066753"/>
    <w:rsid w:val="000667D9"/>
    <w:rsid w:val="000735F4"/>
    <w:rsid w:val="000739C6"/>
    <w:rsid w:val="000750FE"/>
    <w:rsid w:val="00075AEC"/>
    <w:rsid w:val="00082E4A"/>
    <w:rsid w:val="00083A2D"/>
    <w:rsid w:val="00083F90"/>
    <w:rsid w:val="00085256"/>
    <w:rsid w:val="00085ACE"/>
    <w:rsid w:val="00087B1C"/>
    <w:rsid w:val="00094022"/>
    <w:rsid w:val="00096EC9"/>
    <w:rsid w:val="000A1C6B"/>
    <w:rsid w:val="000A4527"/>
    <w:rsid w:val="000A7719"/>
    <w:rsid w:val="000B4A87"/>
    <w:rsid w:val="000C237B"/>
    <w:rsid w:val="000C3ECB"/>
    <w:rsid w:val="000C4C76"/>
    <w:rsid w:val="000C6853"/>
    <w:rsid w:val="000C7B75"/>
    <w:rsid w:val="000D099F"/>
    <w:rsid w:val="000D0ABF"/>
    <w:rsid w:val="000E48F0"/>
    <w:rsid w:val="000F0C42"/>
    <w:rsid w:val="000F118A"/>
    <w:rsid w:val="000F2353"/>
    <w:rsid w:val="00101CAE"/>
    <w:rsid w:val="001063B7"/>
    <w:rsid w:val="00106924"/>
    <w:rsid w:val="00111697"/>
    <w:rsid w:val="00115644"/>
    <w:rsid w:val="00120675"/>
    <w:rsid w:val="00120B0F"/>
    <w:rsid w:val="00120BC6"/>
    <w:rsid w:val="001219B8"/>
    <w:rsid w:val="00121B13"/>
    <w:rsid w:val="00122EB3"/>
    <w:rsid w:val="00127B64"/>
    <w:rsid w:val="001316E5"/>
    <w:rsid w:val="00135792"/>
    <w:rsid w:val="00137150"/>
    <w:rsid w:val="00137CCF"/>
    <w:rsid w:val="00140B48"/>
    <w:rsid w:val="001435CF"/>
    <w:rsid w:val="00145164"/>
    <w:rsid w:val="00146D59"/>
    <w:rsid w:val="00146FF2"/>
    <w:rsid w:val="00147259"/>
    <w:rsid w:val="00153E53"/>
    <w:rsid w:val="001566E0"/>
    <w:rsid w:val="00157B72"/>
    <w:rsid w:val="00162718"/>
    <w:rsid w:val="001647B7"/>
    <w:rsid w:val="001655D9"/>
    <w:rsid w:val="0017034E"/>
    <w:rsid w:val="00172E79"/>
    <w:rsid w:val="00173D4E"/>
    <w:rsid w:val="00177B4B"/>
    <w:rsid w:val="001801E9"/>
    <w:rsid w:val="00180ABB"/>
    <w:rsid w:val="00183E09"/>
    <w:rsid w:val="00185BB5"/>
    <w:rsid w:val="00186CE3"/>
    <w:rsid w:val="00190A03"/>
    <w:rsid w:val="001973B8"/>
    <w:rsid w:val="00197AB7"/>
    <w:rsid w:val="001A7726"/>
    <w:rsid w:val="001B250D"/>
    <w:rsid w:val="001B2A1A"/>
    <w:rsid w:val="001B4233"/>
    <w:rsid w:val="001B4344"/>
    <w:rsid w:val="001B5559"/>
    <w:rsid w:val="001B633D"/>
    <w:rsid w:val="001B64C2"/>
    <w:rsid w:val="001C0DC8"/>
    <w:rsid w:val="001C2FEB"/>
    <w:rsid w:val="001C537F"/>
    <w:rsid w:val="001C5478"/>
    <w:rsid w:val="001C71D8"/>
    <w:rsid w:val="001D34A2"/>
    <w:rsid w:val="001D42FC"/>
    <w:rsid w:val="001E0BD0"/>
    <w:rsid w:val="001E632F"/>
    <w:rsid w:val="001E71C7"/>
    <w:rsid w:val="001F0C1A"/>
    <w:rsid w:val="001F4604"/>
    <w:rsid w:val="001F4913"/>
    <w:rsid w:val="001F5879"/>
    <w:rsid w:val="001F7C9D"/>
    <w:rsid w:val="002020C2"/>
    <w:rsid w:val="00202D1C"/>
    <w:rsid w:val="0020328C"/>
    <w:rsid w:val="002054D7"/>
    <w:rsid w:val="002065A2"/>
    <w:rsid w:val="00206BAE"/>
    <w:rsid w:val="00211080"/>
    <w:rsid w:val="00215A14"/>
    <w:rsid w:val="002165D0"/>
    <w:rsid w:val="00221A66"/>
    <w:rsid w:val="0022205C"/>
    <w:rsid w:val="0022250D"/>
    <w:rsid w:val="00222E26"/>
    <w:rsid w:val="00223832"/>
    <w:rsid w:val="00224608"/>
    <w:rsid w:val="00225E80"/>
    <w:rsid w:val="00232D96"/>
    <w:rsid w:val="00233C97"/>
    <w:rsid w:val="002400D7"/>
    <w:rsid w:val="00250576"/>
    <w:rsid w:val="002508D6"/>
    <w:rsid w:val="002509AF"/>
    <w:rsid w:val="00250B84"/>
    <w:rsid w:val="00252DA0"/>
    <w:rsid w:val="0025318C"/>
    <w:rsid w:val="00253205"/>
    <w:rsid w:val="002565ED"/>
    <w:rsid w:val="002629E2"/>
    <w:rsid w:val="002720ED"/>
    <w:rsid w:val="00272D95"/>
    <w:rsid w:val="00276D4B"/>
    <w:rsid w:val="00280224"/>
    <w:rsid w:val="00282809"/>
    <w:rsid w:val="00283746"/>
    <w:rsid w:val="00284708"/>
    <w:rsid w:val="00287FFB"/>
    <w:rsid w:val="002904FA"/>
    <w:rsid w:val="00291BB7"/>
    <w:rsid w:val="00291D1D"/>
    <w:rsid w:val="00292153"/>
    <w:rsid w:val="002963C6"/>
    <w:rsid w:val="002A15AA"/>
    <w:rsid w:val="002A365F"/>
    <w:rsid w:val="002A3F11"/>
    <w:rsid w:val="002A5E42"/>
    <w:rsid w:val="002A78E6"/>
    <w:rsid w:val="002A7CFE"/>
    <w:rsid w:val="002B0C3A"/>
    <w:rsid w:val="002B2B42"/>
    <w:rsid w:val="002B34A3"/>
    <w:rsid w:val="002B35D1"/>
    <w:rsid w:val="002B3756"/>
    <w:rsid w:val="002B703B"/>
    <w:rsid w:val="002B74B7"/>
    <w:rsid w:val="002B778A"/>
    <w:rsid w:val="002B7DB8"/>
    <w:rsid w:val="002C21A0"/>
    <w:rsid w:val="002C225C"/>
    <w:rsid w:val="002C63DE"/>
    <w:rsid w:val="002C76A6"/>
    <w:rsid w:val="002D0CC1"/>
    <w:rsid w:val="002E3911"/>
    <w:rsid w:val="002E6703"/>
    <w:rsid w:val="002F1E15"/>
    <w:rsid w:val="002F3C79"/>
    <w:rsid w:val="002F7D6F"/>
    <w:rsid w:val="00301A0E"/>
    <w:rsid w:val="0030283E"/>
    <w:rsid w:val="00303BC6"/>
    <w:rsid w:val="003043BE"/>
    <w:rsid w:val="00304DC4"/>
    <w:rsid w:val="00307759"/>
    <w:rsid w:val="00313300"/>
    <w:rsid w:val="00315085"/>
    <w:rsid w:val="003152CA"/>
    <w:rsid w:val="00316CC3"/>
    <w:rsid w:val="00317F8C"/>
    <w:rsid w:val="003229FF"/>
    <w:rsid w:val="003237DA"/>
    <w:rsid w:val="00327001"/>
    <w:rsid w:val="00331BB2"/>
    <w:rsid w:val="00332867"/>
    <w:rsid w:val="00337F00"/>
    <w:rsid w:val="003405E9"/>
    <w:rsid w:val="0034115F"/>
    <w:rsid w:val="00342B41"/>
    <w:rsid w:val="00343966"/>
    <w:rsid w:val="00343E43"/>
    <w:rsid w:val="003464E8"/>
    <w:rsid w:val="003469CD"/>
    <w:rsid w:val="00346DB2"/>
    <w:rsid w:val="00354EE4"/>
    <w:rsid w:val="0035721A"/>
    <w:rsid w:val="00360573"/>
    <w:rsid w:val="00361ECF"/>
    <w:rsid w:val="00363C6B"/>
    <w:rsid w:val="0036497F"/>
    <w:rsid w:val="003713E3"/>
    <w:rsid w:val="003714B3"/>
    <w:rsid w:val="00371788"/>
    <w:rsid w:val="00376A7D"/>
    <w:rsid w:val="00377098"/>
    <w:rsid w:val="00380045"/>
    <w:rsid w:val="00382031"/>
    <w:rsid w:val="00383003"/>
    <w:rsid w:val="003830B2"/>
    <w:rsid w:val="0038501B"/>
    <w:rsid w:val="003901D2"/>
    <w:rsid w:val="00393B73"/>
    <w:rsid w:val="00394E4C"/>
    <w:rsid w:val="00397A00"/>
    <w:rsid w:val="003A0B1B"/>
    <w:rsid w:val="003A15B1"/>
    <w:rsid w:val="003A2735"/>
    <w:rsid w:val="003A2B8F"/>
    <w:rsid w:val="003A4E15"/>
    <w:rsid w:val="003A6865"/>
    <w:rsid w:val="003B18B8"/>
    <w:rsid w:val="003B2256"/>
    <w:rsid w:val="003B4EB0"/>
    <w:rsid w:val="003B6B4E"/>
    <w:rsid w:val="003C0BA6"/>
    <w:rsid w:val="003C6140"/>
    <w:rsid w:val="003C688A"/>
    <w:rsid w:val="003D301B"/>
    <w:rsid w:val="003D5BED"/>
    <w:rsid w:val="003F143D"/>
    <w:rsid w:val="003F2FE4"/>
    <w:rsid w:val="004017AB"/>
    <w:rsid w:val="00410BC1"/>
    <w:rsid w:val="0041329E"/>
    <w:rsid w:val="00413B0B"/>
    <w:rsid w:val="00422E80"/>
    <w:rsid w:val="00424FE6"/>
    <w:rsid w:val="004269B3"/>
    <w:rsid w:val="00433B73"/>
    <w:rsid w:val="0043475C"/>
    <w:rsid w:val="00441F70"/>
    <w:rsid w:val="00442082"/>
    <w:rsid w:val="004439D3"/>
    <w:rsid w:val="004447AB"/>
    <w:rsid w:val="00445533"/>
    <w:rsid w:val="00453014"/>
    <w:rsid w:val="004536FD"/>
    <w:rsid w:val="004542D3"/>
    <w:rsid w:val="0045695E"/>
    <w:rsid w:val="00460413"/>
    <w:rsid w:val="00463243"/>
    <w:rsid w:val="004650C8"/>
    <w:rsid w:val="004674E4"/>
    <w:rsid w:val="00470006"/>
    <w:rsid w:val="004702A4"/>
    <w:rsid w:val="004713E7"/>
    <w:rsid w:val="00473574"/>
    <w:rsid w:val="00474866"/>
    <w:rsid w:val="00476B52"/>
    <w:rsid w:val="0047721B"/>
    <w:rsid w:val="00477BB0"/>
    <w:rsid w:val="00484002"/>
    <w:rsid w:val="00485883"/>
    <w:rsid w:val="00487770"/>
    <w:rsid w:val="0049158C"/>
    <w:rsid w:val="004962E0"/>
    <w:rsid w:val="004970FD"/>
    <w:rsid w:val="004A34CF"/>
    <w:rsid w:val="004A5B08"/>
    <w:rsid w:val="004B1458"/>
    <w:rsid w:val="004B1892"/>
    <w:rsid w:val="004B296C"/>
    <w:rsid w:val="004B3E96"/>
    <w:rsid w:val="004B4F46"/>
    <w:rsid w:val="004B68ED"/>
    <w:rsid w:val="004C112C"/>
    <w:rsid w:val="004C13C5"/>
    <w:rsid w:val="004C1745"/>
    <w:rsid w:val="004C28A0"/>
    <w:rsid w:val="004C3263"/>
    <w:rsid w:val="004C55DA"/>
    <w:rsid w:val="004C67BC"/>
    <w:rsid w:val="004D0D63"/>
    <w:rsid w:val="004D67CD"/>
    <w:rsid w:val="004E1235"/>
    <w:rsid w:val="004E352F"/>
    <w:rsid w:val="004E7385"/>
    <w:rsid w:val="004F0F3A"/>
    <w:rsid w:val="004F25B8"/>
    <w:rsid w:val="004F448B"/>
    <w:rsid w:val="004F4E80"/>
    <w:rsid w:val="004F5A59"/>
    <w:rsid w:val="0050038D"/>
    <w:rsid w:val="0050109B"/>
    <w:rsid w:val="00502008"/>
    <w:rsid w:val="0052209E"/>
    <w:rsid w:val="0052423E"/>
    <w:rsid w:val="005270A8"/>
    <w:rsid w:val="00527275"/>
    <w:rsid w:val="00531111"/>
    <w:rsid w:val="00532F62"/>
    <w:rsid w:val="00533304"/>
    <w:rsid w:val="00533C7D"/>
    <w:rsid w:val="005408E4"/>
    <w:rsid w:val="005430C2"/>
    <w:rsid w:val="00543632"/>
    <w:rsid w:val="00543656"/>
    <w:rsid w:val="005439ED"/>
    <w:rsid w:val="00545265"/>
    <w:rsid w:val="005611A3"/>
    <w:rsid w:val="005611CE"/>
    <w:rsid w:val="00562F1D"/>
    <w:rsid w:val="0056764C"/>
    <w:rsid w:val="0056794B"/>
    <w:rsid w:val="00571BDE"/>
    <w:rsid w:val="00571E9B"/>
    <w:rsid w:val="00574CA8"/>
    <w:rsid w:val="005750E2"/>
    <w:rsid w:val="00577BD5"/>
    <w:rsid w:val="00577BE6"/>
    <w:rsid w:val="0058194A"/>
    <w:rsid w:val="00582DA8"/>
    <w:rsid w:val="0058552E"/>
    <w:rsid w:val="00585D14"/>
    <w:rsid w:val="00585D9E"/>
    <w:rsid w:val="005928ED"/>
    <w:rsid w:val="00592BAF"/>
    <w:rsid w:val="00592F3F"/>
    <w:rsid w:val="00593B0C"/>
    <w:rsid w:val="00594E5D"/>
    <w:rsid w:val="00595145"/>
    <w:rsid w:val="005A141B"/>
    <w:rsid w:val="005A1473"/>
    <w:rsid w:val="005A546A"/>
    <w:rsid w:val="005A5631"/>
    <w:rsid w:val="005A5E61"/>
    <w:rsid w:val="005B0D1B"/>
    <w:rsid w:val="005B1408"/>
    <w:rsid w:val="005B25F3"/>
    <w:rsid w:val="005B2DD7"/>
    <w:rsid w:val="005B2F8E"/>
    <w:rsid w:val="005B49A1"/>
    <w:rsid w:val="005B4C72"/>
    <w:rsid w:val="005B4FC1"/>
    <w:rsid w:val="005C265F"/>
    <w:rsid w:val="005C269B"/>
    <w:rsid w:val="005C63DF"/>
    <w:rsid w:val="005D078F"/>
    <w:rsid w:val="005D3087"/>
    <w:rsid w:val="005D3B34"/>
    <w:rsid w:val="005D5198"/>
    <w:rsid w:val="005D53EE"/>
    <w:rsid w:val="005E071F"/>
    <w:rsid w:val="005E5106"/>
    <w:rsid w:val="005E5A44"/>
    <w:rsid w:val="005E6716"/>
    <w:rsid w:val="005E7061"/>
    <w:rsid w:val="005F0DD1"/>
    <w:rsid w:val="005F48EF"/>
    <w:rsid w:val="005F73D8"/>
    <w:rsid w:val="0060097A"/>
    <w:rsid w:val="006017FE"/>
    <w:rsid w:val="0060188E"/>
    <w:rsid w:val="00602B53"/>
    <w:rsid w:val="00603435"/>
    <w:rsid w:val="00606224"/>
    <w:rsid w:val="0061395E"/>
    <w:rsid w:val="006204DA"/>
    <w:rsid w:val="00622BFD"/>
    <w:rsid w:val="00624BB6"/>
    <w:rsid w:val="006267F1"/>
    <w:rsid w:val="0062698D"/>
    <w:rsid w:val="00632D18"/>
    <w:rsid w:val="00633D46"/>
    <w:rsid w:val="0063501F"/>
    <w:rsid w:val="006418AF"/>
    <w:rsid w:val="0064694C"/>
    <w:rsid w:val="006477F5"/>
    <w:rsid w:val="00647D38"/>
    <w:rsid w:val="00653CE7"/>
    <w:rsid w:val="00657AFF"/>
    <w:rsid w:val="006629BE"/>
    <w:rsid w:val="0066624F"/>
    <w:rsid w:val="00671767"/>
    <w:rsid w:val="006724B2"/>
    <w:rsid w:val="006730CE"/>
    <w:rsid w:val="00674537"/>
    <w:rsid w:val="00674AD8"/>
    <w:rsid w:val="0067696F"/>
    <w:rsid w:val="006777EF"/>
    <w:rsid w:val="00681D16"/>
    <w:rsid w:val="00696C11"/>
    <w:rsid w:val="00697B56"/>
    <w:rsid w:val="00697FE3"/>
    <w:rsid w:val="006A11C8"/>
    <w:rsid w:val="006A1905"/>
    <w:rsid w:val="006A2238"/>
    <w:rsid w:val="006B0FFE"/>
    <w:rsid w:val="006B1670"/>
    <w:rsid w:val="006B47B2"/>
    <w:rsid w:val="006B4D01"/>
    <w:rsid w:val="006B573E"/>
    <w:rsid w:val="006C198C"/>
    <w:rsid w:val="006C292E"/>
    <w:rsid w:val="006C2959"/>
    <w:rsid w:val="006C4C0A"/>
    <w:rsid w:val="006C7FB1"/>
    <w:rsid w:val="006D2229"/>
    <w:rsid w:val="006D38C7"/>
    <w:rsid w:val="006D6147"/>
    <w:rsid w:val="006D76CD"/>
    <w:rsid w:val="006E44A8"/>
    <w:rsid w:val="006E758D"/>
    <w:rsid w:val="006F4A5F"/>
    <w:rsid w:val="006F6541"/>
    <w:rsid w:val="006F790E"/>
    <w:rsid w:val="006F7DE2"/>
    <w:rsid w:val="00700C3A"/>
    <w:rsid w:val="00710644"/>
    <w:rsid w:val="00714149"/>
    <w:rsid w:val="0071581B"/>
    <w:rsid w:val="00720750"/>
    <w:rsid w:val="00720821"/>
    <w:rsid w:val="00721689"/>
    <w:rsid w:val="007235BE"/>
    <w:rsid w:val="00724C6C"/>
    <w:rsid w:val="00730292"/>
    <w:rsid w:val="00740660"/>
    <w:rsid w:val="007505AF"/>
    <w:rsid w:val="00750B97"/>
    <w:rsid w:val="007536DE"/>
    <w:rsid w:val="00762C8A"/>
    <w:rsid w:val="00764A22"/>
    <w:rsid w:val="00773D3A"/>
    <w:rsid w:val="00776CE9"/>
    <w:rsid w:val="00782350"/>
    <w:rsid w:val="00786CC3"/>
    <w:rsid w:val="00786EEA"/>
    <w:rsid w:val="00786FDB"/>
    <w:rsid w:val="00794246"/>
    <w:rsid w:val="007A2D64"/>
    <w:rsid w:val="007A52CA"/>
    <w:rsid w:val="007A5D07"/>
    <w:rsid w:val="007B2E05"/>
    <w:rsid w:val="007B3032"/>
    <w:rsid w:val="007B60CA"/>
    <w:rsid w:val="007B6BAA"/>
    <w:rsid w:val="007C0C67"/>
    <w:rsid w:val="007C2225"/>
    <w:rsid w:val="007C70CC"/>
    <w:rsid w:val="007C72E5"/>
    <w:rsid w:val="007D3071"/>
    <w:rsid w:val="007D349F"/>
    <w:rsid w:val="007D3988"/>
    <w:rsid w:val="007D4497"/>
    <w:rsid w:val="007D51DA"/>
    <w:rsid w:val="007D6158"/>
    <w:rsid w:val="007D663A"/>
    <w:rsid w:val="007D68AE"/>
    <w:rsid w:val="007E3DE0"/>
    <w:rsid w:val="007E5AD8"/>
    <w:rsid w:val="007F5891"/>
    <w:rsid w:val="007F58E7"/>
    <w:rsid w:val="007F5CDA"/>
    <w:rsid w:val="007F6430"/>
    <w:rsid w:val="007F7B70"/>
    <w:rsid w:val="00803A98"/>
    <w:rsid w:val="008043CA"/>
    <w:rsid w:val="00804490"/>
    <w:rsid w:val="00810E91"/>
    <w:rsid w:val="0081211C"/>
    <w:rsid w:val="00822814"/>
    <w:rsid w:val="008259CC"/>
    <w:rsid w:val="00830122"/>
    <w:rsid w:val="00833950"/>
    <w:rsid w:val="00837101"/>
    <w:rsid w:val="00851DE3"/>
    <w:rsid w:val="00851F29"/>
    <w:rsid w:val="00853F88"/>
    <w:rsid w:val="00854074"/>
    <w:rsid w:val="00862624"/>
    <w:rsid w:val="00873AEA"/>
    <w:rsid w:val="00882892"/>
    <w:rsid w:val="00882DD7"/>
    <w:rsid w:val="00890248"/>
    <w:rsid w:val="00892494"/>
    <w:rsid w:val="00892D28"/>
    <w:rsid w:val="008937C1"/>
    <w:rsid w:val="00893B19"/>
    <w:rsid w:val="008A045C"/>
    <w:rsid w:val="008A2967"/>
    <w:rsid w:val="008A50C8"/>
    <w:rsid w:val="008A5C90"/>
    <w:rsid w:val="008B5D18"/>
    <w:rsid w:val="008B6261"/>
    <w:rsid w:val="008C556F"/>
    <w:rsid w:val="008C6BF4"/>
    <w:rsid w:val="008D0AB7"/>
    <w:rsid w:val="008D186F"/>
    <w:rsid w:val="008D1CED"/>
    <w:rsid w:val="008D3CD3"/>
    <w:rsid w:val="008D68D1"/>
    <w:rsid w:val="008D6E38"/>
    <w:rsid w:val="008D7F04"/>
    <w:rsid w:val="008F0DF2"/>
    <w:rsid w:val="008F0FC9"/>
    <w:rsid w:val="008F2837"/>
    <w:rsid w:val="00903626"/>
    <w:rsid w:val="009075D6"/>
    <w:rsid w:val="009076CF"/>
    <w:rsid w:val="00910AA8"/>
    <w:rsid w:val="00914715"/>
    <w:rsid w:val="00914822"/>
    <w:rsid w:val="0091513F"/>
    <w:rsid w:val="00915329"/>
    <w:rsid w:val="0092102A"/>
    <w:rsid w:val="00925377"/>
    <w:rsid w:val="00925763"/>
    <w:rsid w:val="00930C00"/>
    <w:rsid w:val="0093112F"/>
    <w:rsid w:val="009374A7"/>
    <w:rsid w:val="00942758"/>
    <w:rsid w:val="00942F44"/>
    <w:rsid w:val="009443CC"/>
    <w:rsid w:val="00946FBC"/>
    <w:rsid w:val="00953694"/>
    <w:rsid w:val="00956F3D"/>
    <w:rsid w:val="00957718"/>
    <w:rsid w:val="009600BE"/>
    <w:rsid w:val="00960B71"/>
    <w:rsid w:val="00964BBF"/>
    <w:rsid w:val="00964C54"/>
    <w:rsid w:val="0097163F"/>
    <w:rsid w:val="00973ECA"/>
    <w:rsid w:val="00973FC9"/>
    <w:rsid w:val="009779A9"/>
    <w:rsid w:val="0098047A"/>
    <w:rsid w:val="00980594"/>
    <w:rsid w:val="00980855"/>
    <w:rsid w:val="0099072A"/>
    <w:rsid w:val="00992277"/>
    <w:rsid w:val="009975A2"/>
    <w:rsid w:val="009A1DE5"/>
    <w:rsid w:val="009A348C"/>
    <w:rsid w:val="009A38A8"/>
    <w:rsid w:val="009A38B9"/>
    <w:rsid w:val="009A5EF3"/>
    <w:rsid w:val="009A61B3"/>
    <w:rsid w:val="009A6D60"/>
    <w:rsid w:val="009B0539"/>
    <w:rsid w:val="009B56FF"/>
    <w:rsid w:val="009B785F"/>
    <w:rsid w:val="009C2787"/>
    <w:rsid w:val="009C4A08"/>
    <w:rsid w:val="009C5556"/>
    <w:rsid w:val="009C6748"/>
    <w:rsid w:val="009C68BF"/>
    <w:rsid w:val="009D1614"/>
    <w:rsid w:val="009D18A0"/>
    <w:rsid w:val="009D27C7"/>
    <w:rsid w:val="009D4AD6"/>
    <w:rsid w:val="009D5657"/>
    <w:rsid w:val="009E1E6F"/>
    <w:rsid w:val="009E7FFE"/>
    <w:rsid w:val="009F1BB3"/>
    <w:rsid w:val="009F5DFC"/>
    <w:rsid w:val="00A0106C"/>
    <w:rsid w:val="00A01C78"/>
    <w:rsid w:val="00A04793"/>
    <w:rsid w:val="00A05B7B"/>
    <w:rsid w:val="00A11936"/>
    <w:rsid w:val="00A121D2"/>
    <w:rsid w:val="00A17AB7"/>
    <w:rsid w:val="00A2037F"/>
    <w:rsid w:val="00A209C3"/>
    <w:rsid w:val="00A2271F"/>
    <w:rsid w:val="00A24E7A"/>
    <w:rsid w:val="00A25A86"/>
    <w:rsid w:val="00A26903"/>
    <w:rsid w:val="00A32B89"/>
    <w:rsid w:val="00A33E3A"/>
    <w:rsid w:val="00A3422D"/>
    <w:rsid w:val="00A356B4"/>
    <w:rsid w:val="00A36B6F"/>
    <w:rsid w:val="00A42D48"/>
    <w:rsid w:val="00A4734B"/>
    <w:rsid w:val="00A5036D"/>
    <w:rsid w:val="00A53140"/>
    <w:rsid w:val="00A535EE"/>
    <w:rsid w:val="00A55E7F"/>
    <w:rsid w:val="00A60221"/>
    <w:rsid w:val="00A7117E"/>
    <w:rsid w:val="00A7229D"/>
    <w:rsid w:val="00A74E7D"/>
    <w:rsid w:val="00A8147C"/>
    <w:rsid w:val="00A85781"/>
    <w:rsid w:val="00A85BAB"/>
    <w:rsid w:val="00A8754C"/>
    <w:rsid w:val="00A941EC"/>
    <w:rsid w:val="00AA132C"/>
    <w:rsid w:val="00AA1835"/>
    <w:rsid w:val="00AA1E1D"/>
    <w:rsid w:val="00AA2527"/>
    <w:rsid w:val="00AA300A"/>
    <w:rsid w:val="00AA6859"/>
    <w:rsid w:val="00AA7F09"/>
    <w:rsid w:val="00AB4263"/>
    <w:rsid w:val="00AB46E0"/>
    <w:rsid w:val="00AB7154"/>
    <w:rsid w:val="00AC098E"/>
    <w:rsid w:val="00AC20A7"/>
    <w:rsid w:val="00AC54FC"/>
    <w:rsid w:val="00AC622B"/>
    <w:rsid w:val="00AD019E"/>
    <w:rsid w:val="00AD2A38"/>
    <w:rsid w:val="00AD338F"/>
    <w:rsid w:val="00AD59B2"/>
    <w:rsid w:val="00AD5D9B"/>
    <w:rsid w:val="00AD7C0D"/>
    <w:rsid w:val="00AE39F8"/>
    <w:rsid w:val="00AE5C02"/>
    <w:rsid w:val="00AF102D"/>
    <w:rsid w:val="00AF5EC3"/>
    <w:rsid w:val="00B0185C"/>
    <w:rsid w:val="00B036AB"/>
    <w:rsid w:val="00B04F79"/>
    <w:rsid w:val="00B07603"/>
    <w:rsid w:val="00B07726"/>
    <w:rsid w:val="00B13B22"/>
    <w:rsid w:val="00B17C48"/>
    <w:rsid w:val="00B20563"/>
    <w:rsid w:val="00B20FD3"/>
    <w:rsid w:val="00B222A3"/>
    <w:rsid w:val="00B225A8"/>
    <w:rsid w:val="00B2542E"/>
    <w:rsid w:val="00B254FC"/>
    <w:rsid w:val="00B2712D"/>
    <w:rsid w:val="00B31C60"/>
    <w:rsid w:val="00B33C60"/>
    <w:rsid w:val="00B34126"/>
    <w:rsid w:val="00B363F0"/>
    <w:rsid w:val="00B375DA"/>
    <w:rsid w:val="00B41771"/>
    <w:rsid w:val="00B479FD"/>
    <w:rsid w:val="00B529B2"/>
    <w:rsid w:val="00B62675"/>
    <w:rsid w:val="00B638E0"/>
    <w:rsid w:val="00B65E33"/>
    <w:rsid w:val="00B71583"/>
    <w:rsid w:val="00B7350A"/>
    <w:rsid w:val="00B738E6"/>
    <w:rsid w:val="00B74E89"/>
    <w:rsid w:val="00B75A58"/>
    <w:rsid w:val="00B77506"/>
    <w:rsid w:val="00B77537"/>
    <w:rsid w:val="00B81F79"/>
    <w:rsid w:val="00B92CEE"/>
    <w:rsid w:val="00BA0C1D"/>
    <w:rsid w:val="00BA0FAF"/>
    <w:rsid w:val="00BA16AD"/>
    <w:rsid w:val="00BA2232"/>
    <w:rsid w:val="00BB6643"/>
    <w:rsid w:val="00BB6B91"/>
    <w:rsid w:val="00BB7CF5"/>
    <w:rsid w:val="00BC0A77"/>
    <w:rsid w:val="00BC62BE"/>
    <w:rsid w:val="00BC67EA"/>
    <w:rsid w:val="00BC7CB9"/>
    <w:rsid w:val="00BD082A"/>
    <w:rsid w:val="00BD4E9B"/>
    <w:rsid w:val="00BE4245"/>
    <w:rsid w:val="00BE740D"/>
    <w:rsid w:val="00BE7BD8"/>
    <w:rsid w:val="00BF330F"/>
    <w:rsid w:val="00BF3722"/>
    <w:rsid w:val="00BF427C"/>
    <w:rsid w:val="00BF4E94"/>
    <w:rsid w:val="00BF572E"/>
    <w:rsid w:val="00BF5CB5"/>
    <w:rsid w:val="00BF758B"/>
    <w:rsid w:val="00C001FD"/>
    <w:rsid w:val="00C03EFB"/>
    <w:rsid w:val="00C05FEF"/>
    <w:rsid w:val="00C064E1"/>
    <w:rsid w:val="00C10676"/>
    <w:rsid w:val="00C1556C"/>
    <w:rsid w:val="00C15A69"/>
    <w:rsid w:val="00C16895"/>
    <w:rsid w:val="00C21D57"/>
    <w:rsid w:val="00C22C74"/>
    <w:rsid w:val="00C22F37"/>
    <w:rsid w:val="00C24FE2"/>
    <w:rsid w:val="00C268B5"/>
    <w:rsid w:val="00C270D5"/>
    <w:rsid w:val="00C300D0"/>
    <w:rsid w:val="00C306AD"/>
    <w:rsid w:val="00C307FB"/>
    <w:rsid w:val="00C310F6"/>
    <w:rsid w:val="00C31267"/>
    <w:rsid w:val="00C34124"/>
    <w:rsid w:val="00C41190"/>
    <w:rsid w:val="00C42FE1"/>
    <w:rsid w:val="00C42FE9"/>
    <w:rsid w:val="00C433A2"/>
    <w:rsid w:val="00C43C15"/>
    <w:rsid w:val="00C447B9"/>
    <w:rsid w:val="00C5104C"/>
    <w:rsid w:val="00C5508B"/>
    <w:rsid w:val="00C579B7"/>
    <w:rsid w:val="00C601E6"/>
    <w:rsid w:val="00C61151"/>
    <w:rsid w:val="00C63C91"/>
    <w:rsid w:val="00C675B2"/>
    <w:rsid w:val="00C722CE"/>
    <w:rsid w:val="00C74E83"/>
    <w:rsid w:val="00C8134B"/>
    <w:rsid w:val="00C81C74"/>
    <w:rsid w:val="00C867AE"/>
    <w:rsid w:val="00C8720C"/>
    <w:rsid w:val="00C91D99"/>
    <w:rsid w:val="00C95E30"/>
    <w:rsid w:val="00C96EF4"/>
    <w:rsid w:val="00C97205"/>
    <w:rsid w:val="00C97C7D"/>
    <w:rsid w:val="00CA2CCA"/>
    <w:rsid w:val="00CA3D5A"/>
    <w:rsid w:val="00CA7A0E"/>
    <w:rsid w:val="00CB13A0"/>
    <w:rsid w:val="00CB3439"/>
    <w:rsid w:val="00CB4261"/>
    <w:rsid w:val="00CB4370"/>
    <w:rsid w:val="00CC1937"/>
    <w:rsid w:val="00CC214C"/>
    <w:rsid w:val="00CD107A"/>
    <w:rsid w:val="00CD1B5C"/>
    <w:rsid w:val="00CD20A6"/>
    <w:rsid w:val="00CD3D81"/>
    <w:rsid w:val="00CD5513"/>
    <w:rsid w:val="00CD6020"/>
    <w:rsid w:val="00CD6816"/>
    <w:rsid w:val="00CE100E"/>
    <w:rsid w:val="00CE26B2"/>
    <w:rsid w:val="00CE359C"/>
    <w:rsid w:val="00CE3FE5"/>
    <w:rsid w:val="00CE5F70"/>
    <w:rsid w:val="00CE7231"/>
    <w:rsid w:val="00CF0060"/>
    <w:rsid w:val="00CF1EC1"/>
    <w:rsid w:val="00CF37B9"/>
    <w:rsid w:val="00D01FE8"/>
    <w:rsid w:val="00D04767"/>
    <w:rsid w:val="00D0521F"/>
    <w:rsid w:val="00D05BCC"/>
    <w:rsid w:val="00D073FE"/>
    <w:rsid w:val="00D10129"/>
    <w:rsid w:val="00D113C9"/>
    <w:rsid w:val="00D12EE5"/>
    <w:rsid w:val="00D13213"/>
    <w:rsid w:val="00D14A02"/>
    <w:rsid w:val="00D24797"/>
    <w:rsid w:val="00D275FA"/>
    <w:rsid w:val="00D30233"/>
    <w:rsid w:val="00D30BC5"/>
    <w:rsid w:val="00D30D45"/>
    <w:rsid w:val="00D36C31"/>
    <w:rsid w:val="00D37EA1"/>
    <w:rsid w:val="00D41DB2"/>
    <w:rsid w:val="00D42604"/>
    <w:rsid w:val="00D5159D"/>
    <w:rsid w:val="00D52DD9"/>
    <w:rsid w:val="00D54E32"/>
    <w:rsid w:val="00D57670"/>
    <w:rsid w:val="00D57A40"/>
    <w:rsid w:val="00D60409"/>
    <w:rsid w:val="00D611AC"/>
    <w:rsid w:val="00D659E0"/>
    <w:rsid w:val="00D65DEB"/>
    <w:rsid w:val="00D7088C"/>
    <w:rsid w:val="00D72C05"/>
    <w:rsid w:val="00D74780"/>
    <w:rsid w:val="00D749B7"/>
    <w:rsid w:val="00D749DE"/>
    <w:rsid w:val="00D80094"/>
    <w:rsid w:val="00D81D13"/>
    <w:rsid w:val="00D94442"/>
    <w:rsid w:val="00D95541"/>
    <w:rsid w:val="00DA04BD"/>
    <w:rsid w:val="00DA0CB7"/>
    <w:rsid w:val="00DA155B"/>
    <w:rsid w:val="00DA224C"/>
    <w:rsid w:val="00DA4700"/>
    <w:rsid w:val="00DA4B77"/>
    <w:rsid w:val="00DA7E13"/>
    <w:rsid w:val="00DB2B7F"/>
    <w:rsid w:val="00DC1252"/>
    <w:rsid w:val="00DC46D8"/>
    <w:rsid w:val="00DC749B"/>
    <w:rsid w:val="00DC7CC2"/>
    <w:rsid w:val="00DD23FD"/>
    <w:rsid w:val="00DE33AA"/>
    <w:rsid w:val="00DE64E2"/>
    <w:rsid w:val="00DE7F5D"/>
    <w:rsid w:val="00DF05AF"/>
    <w:rsid w:val="00DF1899"/>
    <w:rsid w:val="00DF1E91"/>
    <w:rsid w:val="00DF4BAA"/>
    <w:rsid w:val="00DF570F"/>
    <w:rsid w:val="00DF7BDF"/>
    <w:rsid w:val="00E03242"/>
    <w:rsid w:val="00E06660"/>
    <w:rsid w:val="00E10FB5"/>
    <w:rsid w:val="00E11059"/>
    <w:rsid w:val="00E1371D"/>
    <w:rsid w:val="00E13A94"/>
    <w:rsid w:val="00E22578"/>
    <w:rsid w:val="00E23C9B"/>
    <w:rsid w:val="00E25A9A"/>
    <w:rsid w:val="00E31A1B"/>
    <w:rsid w:val="00E31C63"/>
    <w:rsid w:val="00E33B6F"/>
    <w:rsid w:val="00E3488D"/>
    <w:rsid w:val="00E36527"/>
    <w:rsid w:val="00E434C6"/>
    <w:rsid w:val="00E43E79"/>
    <w:rsid w:val="00E46214"/>
    <w:rsid w:val="00E51CCE"/>
    <w:rsid w:val="00E52E41"/>
    <w:rsid w:val="00E54576"/>
    <w:rsid w:val="00E6122B"/>
    <w:rsid w:val="00E75CE1"/>
    <w:rsid w:val="00E75D79"/>
    <w:rsid w:val="00E76717"/>
    <w:rsid w:val="00E76D0B"/>
    <w:rsid w:val="00E77BD1"/>
    <w:rsid w:val="00E81EAA"/>
    <w:rsid w:val="00E82DBB"/>
    <w:rsid w:val="00E83C5B"/>
    <w:rsid w:val="00E84F8C"/>
    <w:rsid w:val="00E876FB"/>
    <w:rsid w:val="00E94154"/>
    <w:rsid w:val="00E9435A"/>
    <w:rsid w:val="00E95F8D"/>
    <w:rsid w:val="00E96FB6"/>
    <w:rsid w:val="00EA144D"/>
    <w:rsid w:val="00EA7837"/>
    <w:rsid w:val="00EB019D"/>
    <w:rsid w:val="00EB2DC7"/>
    <w:rsid w:val="00EB4402"/>
    <w:rsid w:val="00EB6D61"/>
    <w:rsid w:val="00EC1D33"/>
    <w:rsid w:val="00EC3D9D"/>
    <w:rsid w:val="00EC7716"/>
    <w:rsid w:val="00ED336B"/>
    <w:rsid w:val="00ED598A"/>
    <w:rsid w:val="00EE00A4"/>
    <w:rsid w:val="00EE049D"/>
    <w:rsid w:val="00EE44CE"/>
    <w:rsid w:val="00EE4B64"/>
    <w:rsid w:val="00EE512F"/>
    <w:rsid w:val="00EE588C"/>
    <w:rsid w:val="00EF27FF"/>
    <w:rsid w:val="00EF28A2"/>
    <w:rsid w:val="00EF3141"/>
    <w:rsid w:val="00EF4F2E"/>
    <w:rsid w:val="00EF5678"/>
    <w:rsid w:val="00EF7DB3"/>
    <w:rsid w:val="00F003DF"/>
    <w:rsid w:val="00F03278"/>
    <w:rsid w:val="00F05F25"/>
    <w:rsid w:val="00F14D7D"/>
    <w:rsid w:val="00F168D8"/>
    <w:rsid w:val="00F16D24"/>
    <w:rsid w:val="00F22D8D"/>
    <w:rsid w:val="00F2321D"/>
    <w:rsid w:val="00F251C5"/>
    <w:rsid w:val="00F2589F"/>
    <w:rsid w:val="00F2610F"/>
    <w:rsid w:val="00F27BB7"/>
    <w:rsid w:val="00F31047"/>
    <w:rsid w:val="00F33DD6"/>
    <w:rsid w:val="00F40937"/>
    <w:rsid w:val="00F42047"/>
    <w:rsid w:val="00F42DA7"/>
    <w:rsid w:val="00F42F49"/>
    <w:rsid w:val="00F45132"/>
    <w:rsid w:val="00F4749A"/>
    <w:rsid w:val="00F548D2"/>
    <w:rsid w:val="00F563AE"/>
    <w:rsid w:val="00F57CD4"/>
    <w:rsid w:val="00F62DDE"/>
    <w:rsid w:val="00F662FC"/>
    <w:rsid w:val="00F671E9"/>
    <w:rsid w:val="00F6727A"/>
    <w:rsid w:val="00F73862"/>
    <w:rsid w:val="00F745A3"/>
    <w:rsid w:val="00F76D43"/>
    <w:rsid w:val="00F800E3"/>
    <w:rsid w:val="00F80451"/>
    <w:rsid w:val="00F814B2"/>
    <w:rsid w:val="00F8446A"/>
    <w:rsid w:val="00F8650F"/>
    <w:rsid w:val="00F9225C"/>
    <w:rsid w:val="00F94232"/>
    <w:rsid w:val="00F957F5"/>
    <w:rsid w:val="00FA1514"/>
    <w:rsid w:val="00FA1DC2"/>
    <w:rsid w:val="00FA30D4"/>
    <w:rsid w:val="00FA3705"/>
    <w:rsid w:val="00FA5574"/>
    <w:rsid w:val="00FA6BEC"/>
    <w:rsid w:val="00FB6DF9"/>
    <w:rsid w:val="00FC38F1"/>
    <w:rsid w:val="00FC3EA5"/>
    <w:rsid w:val="00FD110B"/>
    <w:rsid w:val="00FD1B20"/>
    <w:rsid w:val="00FD3180"/>
    <w:rsid w:val="00FD41EE"/>
    <w:rsid w:val="00FD4227"/>
    <w:rsid w:val="00FD43B6"/>
    <w:rsid w:val="00FD44E0"/>
    <w:rsid w:val="00FD4D7C"/>
    <w:rsid w:val="00FD53B6"/>
    <w:rsid w:val="00FD604E"/>
    <w:rsid w:val="00FD7B58"/>
    <w:rsid w:val="00FE1483"/>
    <w:rsid w:val="00FE6176"/>
    <w:rsid w:val="00FE7FCF"/>
    <w:rsid w:val="00FF1314"/>
    <w:rsid w:val="00FF5799"/>
    <w:rsid w:val="00FF5B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738EFA"/>
  <w15:docId w15:val="{59F318AB-2EA4-4C85-B0DC-35319F623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53EE"/>
    <w:rPr>
      <w:sz w:val="24"/>
      <w:szCs w:val="24"/>
    </w:rPr>
  </w:style>
  <w:style w:type="paragraph" w:styleId="Heading1">
    <w:name w:val="heading 1"/>
    <w:basedOn w:val="Normal"/>
    <w:next w:val="Normal"/>
    <w:link w:val="Heading1Char"/>
    <w:qFormat/>
    <w:rsid w:val="001B4344"/>
    <w:pPr>
      <w:keepNext/>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D53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730CE"/>
    <w:rPr>
      <w:rFonts w:ascii="Tahoma" w:hAnsi="Tahoma" w:cs="Tahoma"/>
      <w:sz w:val="16"/>
      <w:szCs w:val="16"/>
    </w:rPr>
  </w:style>
  <w:style w:type="paragraph" w:styleId="Header">
    <w:name w:val="header"/>
    <w:basedOn w:val="Normal"/>
    <w:link w:val="HeaderChar"/>
    <w:rsid w:val="001B4344"/>
    <w:pPr>
      <w:tabs>
        <w:tab w:val="center" w:pos="4680"/>
        <w:tab w:val="right" w:pos="9360"/>
      </w:tabs>
    </w:pPr>
  </w:style>
  <w:style w:type="character" w:customStyle="1" w:styleId="HeaderChar">
    <w:name w:val="Header Char"/>
    <w:link w:val="Header"/>
    <w:rsid w:val="001B4344"/>
    <w:rPr>
      <w:sz w:val="24"/>
      <w:szCs w:val="24"/>
    </w:rPr>
  </w:style>
  <w:style w:type="paragraph" w:styleId="Footer">
    <w:name w:val="footer"/>
    <w:basedOn w:val="Normal"/>
    <w:link w:val="FooterChar"/>
    <w:uiPriority w:val="99"/>
    <w:rsid w:val="001B4344"/>
    <w:pPr>
      <w:tabs>
        <w:tab w:val="center" w:pos="4680"/>
        <w:tab w:val="right" w:pos="9360"/>
      </w:tabs>
    </w:pPr>
  </w:style>
  <w:style w:type="character" w:customStyle="1" w:styleId="FooterChar">
    <w:name w:val="Footer Char"/>
    <w:link w:val="Footer"/>
    <w:uiPriority w:val="99"/>
    <w:rsid w:val="001B4344"/>
    <w:rPr>
      <w:sz w:val="24"/>
      <w:szCs w:val="24"/>
    </w:rPr>
  </w:style>
  <w:style w:type="character" w:customStyle="1" w:styleId="Heading1Char">
    <w:name w:val="Heading 1 Char"/>
    <w:link w:val="Heading1"/>
    <w:rsid w:val="001B4344"/>
    <w:rPr>
      <w:rFonts w:ascii="Arial" w:hAnsi="Arial"/>
      <w:b/>
      <w:bCs/>
      <w:sz w:val="24"/>
      <w:szCs w:val="24"/>
    </w:rPr>
  </w:style>
  <w:style w:type="paragraph" w:customStyle="1" w:styleId="a">
    <w:name w:val="_"/>
    <w:basedOn w:val="Normal"/>
    <w:rsid w:val="00135792"/>
    <w:pPr>
      <w:widowControl w:val="0"/>
      <w:ind w:left="540" w:hanging="540"/>
    </w:pPr>
    <w:rPr>
      <w:snapToGrid w:val="0"/>
      <w:szCs w:val="20"/>
    </w:rPr>
  </w:style>
  <w:style w:type="character" w:styleId="CommentReference">
    <w:name w:val="annotation reference"/>
    <w:rsid w:val="003D301B"/>
    <w:rPr>
      <w:sz w:val="16"/>
      <w:szCs w:val="16"/>
    </w:rPr>
  </w:style>
  <w:style w:type="paragraph" w:styleId="CommentText">
    <w:name w:val="annotation text"/>
    <w:basedOn w:val="Normal"/>
    <w:link w:val="CommentTextChar"/>
    <w:rsid w:val="003D301B"/>
    <w:rPr>
      <w:sz w:val="20"/>
      <w:szCs w:val="20"/>
    </w:rPr>
  </w:style>
  <w:style w:type="character" w:customStyle="1" w:styleId="CommentTextChar">
    <w:name w:val="Comment Text Char"/>
    <w:basedOn w:val="DefaultParagraphFont"/>
    <w:link w:val="CommentText"/>
    <w:rsid w:val="003D301B"/>
  </w:style>
  <w:style w:type="paragraph" w:styleId="CommentSubject">
    <w:name w:val="annotation subject"/>
    <w:basedOn w:val="CommentText"/>
    <w:next w:val="CommentText"/>
    <w:link w:val="CommentSubjectChar"/>
    <w:rsid w:val="003D301B"/>
    <w:rPr>
      <w:b/>
      <w:bCs/>
    </w:rPr>
  </w:style>
  <w:style w:type="character" w:customStyle="1" w:styleId="CommentSubjectChar">
    <w:name w:val="Comment Subject Char"/>
    <w:link w:val="CommentSubject"/>
    <w:rsid w:val="003D301B"/>
    <w:rPr>
      <w:b/>
      <w:bCs/>
    </w:rPr>
  </w:style>
  <w:style w:type="character" w:styleId="Hyperlink">
    <w:name w:val="Hyperlink"/>
    <w:rsid w:val="009D18A0"/>
    <w:rPr>
      <w:color w:val="0000FF"/>
      <w:u w:val="single"/>
    </w:rPr>
  </w:style>
  <w:style w:type="paragraph" w:styleId="Revision">
    <w:name w:val="Revision"/>
    <w:hidden/>
    <w:uiPriority w:val="99"/>
    <w:semiHidden/>
    <w:rsid w:val="0003513F"/>
    <w:rPr>
      <w:sz w:val="24"/>
      <w:szCs w:val="24"/>
    </w:rPr>
  </w:style>
  <w:style w:type="character" w:styleId="FollowedHyperlink">
    <w:name w:val="FollowedHyperlink"/>
    <w:rsid w:val="00137CCF"/>
    <w:rPr>
      <w:color w:val="800080"/>
      <w:u w:val="single"/>
    </w:rPr>
  </w:style>
  <w:style w:type="paragraph" w:styleId="ListParagraph">
    <w:name w:val="List Paragraph"/>
    <w:basedOn w:val="Normal"/>
    <w:uiPriority w:val="34"/>
    <w:qFormat/>
    <w:rsid w:val="00337F00"/>
    <w:pPr>
      <w:ind w:left="720"/>
      <w:contextualSpacing/>
    </w:pPr>
  </w:style>
  <w:style w:type="character" w:styleId="Strong">
    <w:name w:val="Strong"/>
    <w:basedOn w:val="DefaultParagraphFont"/>
    <w:uiPriority w:val="22"/>
    <w:qFormat/>
    <w:rsid w:val="006267F1"/>
    <w:rPr>
      <w:b/>
      <w:bCs/>
    </w:rPr>
  </w:style>
  <w:style w:type="character" w:styleId="PlaceholderText">
    <w:name w:val="Placeholder Text"/>
    <w:basedOn w:val="DefaultParagraphFont"/>
    <w:uiPriority w:val="99"/>
    <w:semiHidden/>
    <w:rsid w:val="00DF1E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257310">
      <w:bodyDiv w:val="1"/>
      <w:marLeft w:val="0"/>
      <w:marRight w:val="0"/>
      <w:marTop w:val="0"/>
      <w:marBottom w:val="0"/>
      <w:divBdr>
        <w:top w:val="none" w:sz="0" w:space="0" w:color="auto"/>
        <w:left w:val="none" w:sz="0" w:space="0" w:color="auto"/>
        <w:bottom w:val="none" w:sz="0" w:space="0" w:color="auto"/>
        <w:right w:val="none" w:sz="0" w:space="0" w:color="auto"/>
      </w:divBdr>
    </w:div>
    <w:div w:id="765152468">
      <w:bodyDiv w:val="1"/>
      <w:marLeft w:val="0"/>
      <w:marRight w:val="0"/>
      <w:marTop w:val="0"/>
      <w:marBottom w:val="0"/>
      <w:divBdr>
        <w:top w:val="none" w:sz="0" w:space="0" w:color="auto"/>
        <w:left w:val="none" w:sz="0" w:space="0" w:color="auto"/>
        <w:bottom w:val="none" w:sz="0" w:space="0" w:color="auto"/>
        <w:right w:val="none" w:sz="0" w:space="0" w:color="auto"/>
      </w:divBdr>
    </w:div>
    <w:div w:id="1250505533">
      <w:bodyDiv w:val="1"/>
      <w:marLeft w:val="0"/>
      <w:marRight w:val="0"/>
      <w:marTop w:val="0"/>
      <w:marBottom w:val="0"/>
      <w:divBdr>
        <w:top w:val="none" w:sz="0" w:space="0" w:color="auto"/>
        <w:left w:val="none" w:sz="0" w:space="0" w:color="auto"/>
        <w:bottom w:val="none" w:sz="0" w:space="0" w:color="auto"/>
        <w:right w:val="none" w:sz="0" w:space="0" w:color="auto"/>
      </w:divBdr>
    </w:div>
    <w:div w:id="1258442106">
      <w:bodyDiv w:val="1"/>
      <w:marLeft w:val="0"/>
      <w:marRight w:val="0"/>
      <w:marTop w:val="0"/>
      <w:marBottom w:val="0"/>
      <w:divBdr>
        <w:top w:val="none" w:sz="0" w:space="0" w:color="auto"/>
        <w:left w:val="none" w:sz="0" w:space="0" w:color="auto"/>
        <w:bottom w:val="none" w:sz="0" w:space="0" w:color="auto"/>
        <w:right w:val="none" w:sz="0" w:space="0" w:color="auto"/>
      </w:divBdr>
    </w:div>
    <w:div w:id="1713648008">
      <w:bodyDiv w:val="1"/>
      <w:marLeft w:val="0"/>
      <w:marRight w:val="0"/>
      <w:marTop w:val="0"/>
      <w:marBottom w:val="0"/>
      <w:divBdr>
        <w:top w:val="none" w:sz="0" w:space="0" w:color="auto"/>
        <w:left w:val="none" w:sz="0" w:space="0" w:color="auto"/>
        <w:bottom w:val="none" w:sz="0" w:space="0" w:color="auto"/>
        <w:right w:val="none" w:sz="0" w:space="0" w:color="auto"/>
      </w:divBdr>
    </w:div>
    <w:div w:id="1834486766">
      <w:bodyDiv w:val="1"/>
      <w:marLeft w:val="0"/>
      <w:marRight w:val="0"/>
      <w:marTop w:val="0"/>
      <w:marBottom w:val="0"/>
      <w:divBdr>
        <w:top w:val="none" w:sz="0" w:space="0" w:color="auto"/>
        <w:left w:val="none" w:sz="0" w:space="0" w:color="auto"/>
        <w:bottom w:val="none" w:sz="0" w:space="0" w:color="auto"/>
        <w:right w:val="none" w:sz="0" w:space="0" w:color="auto"/>
      </w:divBdr>
    </w:div>
    <w:div w:id="194159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1696E5FCB4A47D389E86249AB57357F"/>
        <w:category>
          <w:name w:val="General"/>
          <w:gallery w:val="placeholder"/>
        </w:category>
        <w:types>
          <w:type w:val="bbPlcHdr"/>
        </w:types>
        <w:behaviors>
          <w:behavior w:val="content"/>
        </w:behaviors>
        <w:guid w:val="{DB0B482F-B344-4539-9DD1-D07F6E1479CD}"/>
      </w:docPartPr>
      <w:docPartBody>
        <w:p w:rsidR="00AD3FDA" w:rsidRDefault="004008AB" w:rsidP="004008AB">
          <w:pPr>
            <w:pStyle w:val="E1696E5FCB4A47D389E86249AB57357F"/>
          </w:pPr>
          <w:r w:rsidRPr="000A295B">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7C271A7E-1231-450C-9793-FB702DEB5E23}"/>
      </w:docPartPr>
      <w:docPartBody>
        <w:p w:rsidR="00AD3FDA" w:rsidRDefault="004008AB">
          <w:r w:rsidRPr="004D209E">
            <w:rPr>
              <w:rStyle w:val="PlaceholderText"/>
            </w:rPr>
            <w:t>Click or tap here to enter text.</w:t>
          </w:r>
        </w:p>
      </w:docPartBody>
    </w:docPart>
    <w:docPart>
      <w:docPartPr>
        <w:name w:val="D824322C5DEE4A97B853AB7D6B641CA7"/>
        <w:category>
          <w:name w:val="General"/>
          <w:gallery w:val="placeholder"/>
        </w:category>
        <w:types>
          <w:type w:val="bbPlcHdr"/>
        </w:types>
        <w:behaviors>
          <w:behavior w:val="content"/>
        </w:behaviors>
        <w:guid w:val="{86CC7C76-51C9-4765-B034-1A9774974397}"/>
      </w:docPartPr>
      <w:docPartBody>
        <w:p w:rsidR="000B382B" w:rsidRDefault="00D4240C" w:rsidP="00D4240C">
          <w:pPr>
            <w:pStyle w:val="D824322C5DEE4A97B853AB7D6B641CA7"/>
          </w:pPr>
          <w:r w:rsidRPr="004D209E">
            <w:rPr>
              <w:rStyle w:val="PlaceholderText"/>
            </w:rPr>
            <w:t>Choose an item.</w:t>
          </w:r>
        </w:p>
      </w:docPartBody>
    </w:docPart>
    <w:docPart>
      <w:docPartPr>
        <w:name w:val="2E328BAA1EEB4571992EB5C1680C6810"/>
        <w:category>
          <w:name w:val="General"/>
          <w:gallery w:val="placeholder"/>
        </w:category>
        <w:types>
          <w:type w:val="bbPlcHdr"/>
        </w:types>
        <w:behaviors>
          <w:behavior w:val="content"/>
        </w:behaviors>
        <w:guid w:val="{A9CA8ADF-C79D-4DDA-A570-284538F01A92}"/>
      </w:docPartPr>
      <w:docPartBody>
        <w:p w:rsidR="000B382B" w:rsidRDefault="00D4240C" w:rsidP="00D4240C">
          <w:pPr>
            <w:pStyle w:val="2E328BAA1EEB4571992EB5C1680C6810"/>
          </w:pPr>
          <w:r w:rsidRPr="004D209E">
            <w:rPr>
              <w:rStyle w:val="PlaceholderText"/>
            </w:rPr>
            <w:t>Click or tap to enter a date.</w:t>
          </w:r>
        </w:p>
      </w:docPartBody>
    </w:docPart>
    <w:docPart>
      <w:docPartPr>
        <w:name w:val="1BB69BB9348F432EB13546AEA2A1E704"/>
        <w:category>
          <w:name w:val="General"/>
          <w:gallery w:val="placeholder"/>
        </w:category>
        <w:types>
          <w:type w:val="bbPlcHdr"/>
        </w:types>
        <w:behaviors>
          <w:behavior w:val="content"/>
        </w:behaviors>
        <w:guid w:val="{82739D3B-EB80-48E9-B27D-E4A0963B5333}"/>
      </w:docPartPr>
      <w:docPartBody>
        <w:p w:rsidR="000B382B" w:rsidRDefault="00D4240C" w:rsidP="00D4240C">
          <w:pPr>
            <w:pStyle w:val="1BB69BB9348F432EB13546AEA2A1E704"/>
          </w:pPr>
          <w:r w:rsidRPr="004D20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8AB"/>
    <w:rsid w:val="00023DB0"/>
    <w:rsid w:val="00032EDF"/>
    <w:rsid w:val="00057AB4"/>
    <w:rsid w:val="000A4E2F"/>
    <w:rsid w:val="000B382B"/>
    <w:rsid w:val="000D3F48"/>
    <w:rsid w:val="002331DC"/>
    <w:rsid w:val="00277505"/>
    <w:rsid w:val="002F7D6F"/>
    <w:rsid w:val="00332867"/>
    <w:rsid w:val="003405E9"/>
    <w:rsid w:val="004008AB"/>
    <w:rsid w:val="004C20FD"/>
    <w:rsid w:val="0054686D"/>
    <w:rsid w:val="00576083"/>
    <w:rsid w:val="006F6541"/>
    <w:rsid w:val="00851ADE"/>
    <w:rsid w:val="00A514FD"/>
    <w:rsid w:val="00A55E7F"/>
    <w:rsid w:val="00AD3FDA"/>
    <w:rsid w:val="00B81F79"/>
    <w:rsid w:val="00C23375"/>
    <w:rsid w:val="00C91139"/>
    <w:rsid w:val="00CD2012"/>
    <w:rsid w:val="00D42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40C"/>
    <w:rPr>
      <w:color w:val="808080"/>
    </w:rPr>
  </w:style>
  <w:style w:type="paragraph" w:customStyle="1" w:styleId="E1696E5FCB4A47D389E86249AB57357F">
    <w:name w:val="E1696E5FCB4A47D389E86249AB57357F"/>
    <w:rsid w:val="004008AB"/>
  </w:style>
  <w:style w:type="paragraph" w:customStyle="1" w:styleId="D824322C5DEE4A97B853AB7D6B641CA7">
    <w:name w:val="D824322C5DEE4A97B853AB7D6B641CA7"/>
    <w:rsid w:val="00D4240C"/>
  </w:style>
  <w:style w:type="paragraph" w:customStyle="1" w:styleId="2E328BAA1EEB4571992EB5C1680C6810">
    <w:name w:val="2E328BAA1EEB4571992EB5C1680C6810"/>
    <w:rsid w:val="00D4240C"/>
  </w:style>
  <w:style w:type="paragraph" w:customStyle="1" w:styleId="1BB69BB9348F432EB13546AEA2A1E704">
    <w:name w:val="1BB69BB9348F432EB13546AEA2A1E704"/>
    <w:rsid w:val="00D42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8B8604907A7C49940212F10DA424C4" ma:contentTypeVersion="16" ma:contentTypeDescription="Create a new document." ma:contentTypeScope="" ma:versionID="bbcdfa1b2f5a2b610dffc38a141af252">
  <xsd:schema xmlns:xsd="http://www.w3.org/2001/XMLSchema" xmlns:xs="http://www.w3.org/2001/XMLSchema" xmlns:p="http://schemas.microsoft.com/office/2006/metadata/properties" xmlns:ns2="6adde184-74c0-401b-9ddd-a3dce4414257" xmlns:ns3="977b336b-70d8-4e3e-a571-43edb2d90500" xmlns:ns4="13d0c3e0-1d6d-4e9a-ba97-9aa88b408395" targetNamespace="http://schemas.microsoft.com/office/2006/metadata/properties" ma:root="true" ma:fieldsID="70dfe8ee4f7a97dfd4bc2348f6741e1f" ns2:_="" ns3:_="" ns4:_="">
    <xsd:import namespace="6adde184-74c0-401b-9ddd-a3dce4414257"/>
    <xsd:import namespace="977b336b-70d8-4e3e-a571-43edb2d90500"/>
    <xsd:import namespace="13d0c3e0-1d6d-4e9a-ba97-9aa88b4083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de184-74c0-401b-9ddd-a3dce4414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22e4ffc-addb-439b-972d-eea4499ade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7b336b-70d8-4e3e-a571-43edb2d905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d0c3e0-1d6d-4e9a-ba97-9aa88b40839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1a44a93-7fb8-4b55-81cd-4bf17522b317}" ma:internalName="TaxCatchAll" ma:showField="CatchAllData" ma:web="13d0c3e0-1d6d-4e9a-ba97-9aa88b4083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3d0c3e0-1d6d-4e9a-ba97-9aa88b408395" xsi:nil="true"/>
    <lcf76f155ced4ddcb4097134ff3c332f xmlns="6adde184-74c0-401b-9ddd-a3dce4414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4247B9-E000-4DDF-B51E-0772789A674C}">
  <ds:schemaRefs>
    <ds:schemaRef ds:uri="http://schemas.openxmlformats.org/officeDocument/2006/bibliography"/>
  </ds:schemaRefs>
</ds:datastoreItem>
</file>

<file path=customXml/itemProps2.xml><?xml version="1.0" encoding="utf-8"?>
<ds:datastoreItem xmlns:ds="http://schemas.openxmlformats.org/officeDocument/2006/customXml" ds:itemID="{15413165-0205-48B8-BBDE-D93B67EBC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de184-74c0-401b-9ddd-a3dce4414257"/>
    <ds:schemaRef ds:uri="977b336b-70d8-4e3e-a571-43edb2d90500"/>
    <ds:schemaRef ds:uri="13d0c3e0-1d6d-4e9a-ba97-9aa88b4083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474F4E-D4FB-465B-96A1-748B42C7AFA9}">
  <ds:schemaRefs>
    <ds:schemaRef ds:uri="http://schemas.microsoft.com/sharepoint/v3/contenttype/forms"/>
  </ds:schemaRefs>
</ds:datastoreItem>
</file>

<file path=customXml/itemProps4.xml><?xml version="1.0" encoding="utf-8"?>
<ds:datastoreItem xmlns:ds="http://schemas.openxmlformats.org/officeDocument/2006/customXml" ds:itemID="{C115C5B7-8C6D-48FD-8E59-E562D0F0B942}">
  <ds:schemaRefs>
    <ds:schemaRef ds:uri="http://schemas.microsoft.com/office/2006/metadata/properties"/>
    <ds:schemaRef ds:uri="http://schemas.microsoft.com/office/infopath/2007/PartnerControls"/>
    <ds:schemaRef ds:uri="13d0c3e0-1d6d-4e9a-ba97-9aa88b408395"/>
    <ds:schemaRef ds:uri="6adde184-74c0-401b-9ddd-a3dce441425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OS ANGELES UNIFIED SCHOOL DISTRICT</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ggler, Jewel</dc:creator>
  <cp:lastModifiedBy>Ziggler, Jewel</cp:lastModifiedBy>
  <cp:revision>2</cp:revision>
  <cp:lastPrinted>2017-10-17T21:40:00Z</cp:lastPrinted>
  <dcterms:created xsi:type="dcterms:W3CDTF">2025-05-15T18:15:00Z</dcterms:created>
  <dcterms:modified xsi:type="dcterms:W3CDTF">2025-05-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B8604907A7C49940212F10DA424C4</vt:lpwstr>
  </property>
  <property fmtid="{D5CDD505-2E9C-101B-9397-08002B2CF9AE}" pid="3" name="Order">
    <vt:r8>100</vt:r8>
  </property>
</Properties>
</file>